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7E474" w14:textId="77777777" w:rsidR="001F04F7" w:rsidRDefault="00AF7BDB">
      <w:pPr>
        <w:pStyle w:val="Title"/>
      </w:pPr>
      <w:r>
        <w:t>Indices of Effect Existence and Significance in the Bayesian Framework</w:t>
      </w:r>
    </w:p>
    <w:p w14:paraId="6C93E74B" w14:textId="77777777" w:rsidR="001F04F7" w:rsidRDefault="00AF7BDB">
      <w:pPr>
        <w:pStyle w:val="Heading1"/>
      </w:pPr>
      <w:bookmarkStart w:id="0" w:name="abstract"/>
      <w:r>
        <w:t>Abstract</w:t>
      </w:r>
      <w:bookmarkEnd w:id="0"/>
    </w:p>
    <w:p w14:paraId="011D0816" w14:textId="77777777" w:rsidR="001F04F7" w:rsidRDefault="00AF7BDB">
      <w:r>
        <w:t>Turmoil has engulfed psychological science. Causes and consequences of the reproducibility crisis are in dispute. With the hope of addressing some of its aspects, Bayesian methods are gaining increasing attention in psychological science. Some of their adv</w:t>
      </w:r>
      <w:r>
        <w:t xml:space="preserve">antages, as opposed to the frequentist framework, are the ability to describe parameters in probabilistic terms and explicitly incorporate prior knowledge about them into the model. These issues are crucial in particular regarding the current debate about </w:t>
      </w:r>
      <w:r>
        <w:t>statistical significance. Bayesian methods are not necessarily the only remedy against incorrect interpretations or wrong conclusions, but there is an increasing agreement that they are one of the keys to avoid such fallacies. Nevertheless, its flexible na</w:t>
      </w:r>
      <w:r>
        <w:t xml:space="preserve">ture is its power and weakness, for there is no agreement about what indices of “significance” should be computed or reported. This lack of a consensual index or guidelines, such as the frequentist </w:t>
      </w:r>
      <w:r>
        <w:rPr>
          <w:i/>
        </w:rPr>
        <w:t>p</w:t>
      </w:r>
      <w:r>
        <w:t>-value, further contributes to the unnecessary opacity th</w:t>
      </w:r>
      <w:r>
        <w:t>at many non-familiar readers perceive in Bayesian statistics. Thus, this study describes and compares several Bayesian indices, provide intuitive visual representation of their “behavior” in relationship with common sources of variance such as sample size,</w:t>
      </w:r>
      <w:r>
        <w:t xml:space="preserve"> magnitude of effects and also frequentist significance. The results contribute to the development of an intuitive understanding of the values that researchers report, allowing to draw sensible recommendations for Bayesian statistics description, critical </w:t>
      </w:r>
      <w:r>
        <w:t>for the standardization of scientific reporting.</w:t>
      </w:r>
    </w:p>
    <w:p w14:paraId="51CBE452" w14:textId="77777777" w:rsidR="001F04F7" w:rsidRDefault="00AF7BDB">
      <w:pPr>
        <w:pStyle w:val="Heading1"/>
      </w:pPr>
      <w:bookmarkStart w:id="1" w:name="introduction"/>
      <w:r>
        <w:t>Introduction</w:t>
      </w:r>
      <w:bookmarkEnd w:id="1"/>
    </w:p>
    <w:p w14:paraId="1602FDB4" w14:textId="77777777" w:rsidR="001F04F7" w:rsidRDefault="00AF7BDB">
      <w:r>
        <w:t xml:space="preserve">The Bayesian framework is quickly gaining popularity among psychologists and neuroscientists (Andrews &amp; Baguley, 2013). Reasons to prefer this approach are reliability, better accuracy in noisy </w:t>
      </w:r>
      <w:r>
        <w:t>data, better estimation for small samples, less proneness to type I errors, the possibility of introducing prior knowledge into the analysis and the intuitiveness and straightforward interpretation of results (Dienes &amp; Mclatchie, 2018; Etz &amp; Vandekerckhove</w:t>
      </w:r>
      <w:r>
        <w:t xml:space="preserve">, 2016; Kruschke, 2010; Kruschke, Aguinis, &amp; Joo, 2012; Wagenmakers et al., 2018; Wagenmakers, Morey, &amp; Lee, 2016). On the other hand, the frequentist approach has been associated with the focus on </w:t>
      </w:r>
      <w:r>
        <w:rPr>
          <w:i/>
        </w:rPr>
        <w:t>p</w:t>
      </w:r>
      <w:r>
        <w:t xml:space="preserve">-values and null hypothesis significance testing (NHST). </w:t>
      </w:r>
      <w:r>
        <w:t xml:space="preserve">The misinterpretation and misuse of </w:t>
      </w:r>
      <w:r>
        <w:rPr>
          <w:i/>
        </w:rPr>
        <w:t>p</w:t>
      </w:r>
      <w:r>
        <w:t>-values, so called ‘p-hacking’ (Simmons, Nelson, &amp; Simonsohn, 2011), has been shown to critically contribute to the reproducibility crisis in psychological science (Chambers, Feredoes, Muthukumaraswamy, &amp; Etchells, 2014</w:t>
      </w:r>
      <w:r>
        <w:t xml:space="preserve">; Szucs &amp; Ioannidis, 2016). Not only are </w:t>
      </w:r>
      <w:r>
        <w:rPr>
          <w:i/>
        </w:rPr>
        <w:t>p</w:t>
      </w:r>
      <w:r>
        <w:t>-values used to draw inappropriate inferences from noisy data, but even when used properly, effects are drastically overestimated, sometimes even in the wrong direction, when estimation is conditioned on reaching s</w:t>
      </w:r>
      <w:r>
        <w:t xml:space="preserve">tatistical significance in highly variable data (Gelman, 2018). In response, there is a general agreement that the generalization and utilization of the Bayesian framework is one way of overcoming these issues (Benjamin et al., 2018; Etz &amp; Vandekerckhove, </w:t>
      </w:r>
      <w:r>
        <w:t>2016; Halsey, 2019; Marasini, Quatto, &amp; Ripamonti, 2016; Maxwell, Lau, &amp; Howard, 2015; Wagenmakers et al., 2017).</w:t>
      </w:r>
    </w:p>
    <w:p w14:paraId="0BCB8E27" w14:textId="77777777" w:rsidR="001F04F7" w:rsidRDefault="00AF7BDB">
      <w:r>
        <w:t xml:space="preserve">The tenacity and resilience of the </w:t>
      </w:r>
      <w:r>
        <w:rPr>
          <w:i/>
        </w:rPr>
        <w:t>p</w:t>
      </w:r>
      <w:r>
        <w:t xml:space="preserve">-value as an index of significance is remarkable, despite the long-lasting criticism and discussion about </w:t>
      </w:r>
      <w:r>
        <w:t xml:space="preserve">its misuse and misinterpretation (Anderson, Burnham, &amp; Thompson, 2000; Cohen, 2016; Fidler, Thomason, Cumming, Finch, &amp; Leeman, 2004; Finch et al., </w:t>
      </w:r>
      <w:r>
        <w:lastRenderedPageBreak/>
        <w:t>2004; Gardner &amp; Altman, 1986). This endurance might be informative on how such indices, and the accompanying</w:t>
      </w:r>
      <w:r>
        <w:t xml:space="preserve"> heuristics applied to interpret them (e.g., assigning thresholds like .05, .01 and .001 to certain levels of significance), are useful and necessary for researchers to gain an intuitive (although possibly simplified) understanding of the interactions and </w:t>
      </w:r>
      <w:r>
        <w:t xml:space="preserve">structure of their data. Moreover, the utility of such an index is most salient in contexts where decisions must be made and rationalized (e.g., in medical settings). Unfortunately, these heuristics can become severely rigidified, and meeting significance </w:t>
      </w:r>
      <w:r>
        <w:t xml:space="preserve">has become a goal unto itself rather than a tool for understanding the data (Cohen, 2016; Kirk, 1996). This is particularly problematic given that </w:t>
      </w:r>
      <w:r>
        <w:rPr>
          <w:i/>
        </w:rPr>
        <w:t>p</w:t>
      </w:r>
      <w:r>
        <w:t>-values can only be used to reject the null hypothesis and not to accept it as true, because a statistically</w:t>
      </w:r>
      <w:r>
        <w:t xml:space="preserve"> non-significant result does not mean that there is no difference between groups or no effect of a treatment (Amrhein, Greenland, &amp; McShane, 2019; Wagenmakers, 2007).</w:t>
      </w:r>
    </w:p>
    <w:p w14:paraId="1B1924A5" w14:textId="77777777" w:rsidR="001F04F7" w:rsidRDefault="00AF7BDB">
      <w:r>
        <w:t>While significance testing (and its inherent categorical interpretation heuristics) might</w:t>
      </w:r>
      <w:r>
        <w:t xml:space="preserve"> have its place as a complementary perspective to effect estimation, it does not preclude the fact that drastic improvements are needed. For instance, one possible advance could focus on improving the mathematical understanding (e.g., through a new simpler</w:t>
      </w:r>
      <w:r>
        <w:t xml:space="preserve"> index) of the values being used (as opposed to the obscure mathematical definition of the </w:t>
      </w:r>
      <w:r>
        <w:rPr>
          <w:i/>
        </w:rPr>
        <w:t>p</w:t>
      </w:r>
      <w:r>
        <w:t>-value, contributing to its common misinterpretation). Another improvement could be found in providing an intuitive understanding (e.g., by visual means) of the beh</w:t>
      </w:r>
      <w:r>
        <w:t>avior of the indices in relationship with main sources of variance, such as sample size, noise or effect presence. Such better overall understanding of the indices would hopefully act as a barrier against their mindless reporting by allowing the users to n</w:t>
      </w:r>
      <w:r>
        <w:t>uance the interpretations and conclusions that they draw.</w:t>
      </w:r>
    </w:p>
    <w:p w14:paraId="2E9F8371" w14:textId="77777777" w:rsidR="001F04F7" w:rsidRDefault="00AF7BDB">
      <w:r>
        <w:t xml:space="preserve">The Bayesian framework offers several alternative indices for the </w:t>
      </w:r>
      <w:r>
        <w:rPr>
          <w:i/>
        </w:rPr>
        <w:t>p</w:t>
      </w:r>
      <w:r>
        <w:t>-value. To better understand these indices, it is important to point out one of the core differences between Bayesian and frequenti</w:t>
      </w:r>
      <w:r>
        <w:t xml:space="preserve">st methods. From a frequentist perspective, the effects are fixed (but unknown) and data are random. On the other hand, instead of having single estimates of some “true effect” (for instance, the “true” correlation between </w:t>
      </w:r>
      <w:r>
        <w:rPr>
          <w:i/>
        </w:rPr>
        <w:t>x</w:t>
      </w:r>
      <w:r>
        <w:t xml:space="preserve"> and </w:t>
      </w:r>
      <w:r>
        <w:rPr>
          <w:i/>
        </w:rPr>
        <w:t>y</w:t>
      </w:r>
      <w:r>
        <w:t>), Bayesian methods comput</w:t>
      </w:r>
      <w:r>
        <w:t xml:space="preserve">e the probability of different effects values </w:t>
      </w:r>
      <w:r>
        <w:rPr>
          <w:i/>
        </w:rPr>
        <w:t>given</w:t>
      </w:r>
      <w:r>
        <w:t xml:space="preserve"> the observed data (and some prior expectation), resulting in a distribution of possible values for the parameters, called the posterior distribution. The description of the posterior distribution (e.g., t</w:t>
      </w:r>
      <w:r>
        <w:t>hrough its centrality, dispersion, etc.) allows to draw conclusions from Bayesian analyses.</w:t>
      </w:r>
    </w:p>
    <w:p w14:paraId="3882540D" w14:textId="77777777" w:rsidR="001F04F7" w:rsidRDefault="00AF7BDB">
      <w:r>
        <w:t>Bayesian “significance” testing indices could be roughly grouped into three overlapping categories: Bayes factors, posterior indices and Region of Practical Equival</w:t>
      </w:r>
      <w:r>
        <w:t xml:space="preserve">ence (ROPE)-based indices. Bayes factors are a family of indices of relative evidence of one model over another (e.g., the null </w:t>
      </w:r>
      <w:r>
        <w:rPr>
          <w:i/>
        </w:rPr>
        <w:t>vs.</w:t>
      </w:r>
      <w:r>
        <w:t xml:space="preserve"> the alternative hypothesis; Jeffreys, 1998; Ly, Verhagen, &amp; Wagenmakers, 2016). They provide many advantages over the </w:t>
      </w:r>
      <w:r>
        <w:rPr>
          <w:i/>
        </w:rPr>
        <w:t>p</w:t>
      </w:r>
      <w:r>
        <w:t>-valu</w:t>
      </w:r>
      <w:r>
        <w:t>e by having a straightforward interpretation as well as allowing to quantify evidence in favor of the null hypothesis (Dienes, 2014; Jarosz &amp; Wiley, 2014). However, its use for parameters description in complex models is still a matter of debate (Heck, 201</w:t>
      </w:r>
      <w:r>
        <w:t>9; Wagenmakers, Lodewyckx, Kuriyal, &amp; Grasman, 2010), being highly dependent on the specification of priors (Etz, Haaf, Rouder, &amp; Vandekerckhove, 2018; Kruschke &amp; Liddell, 2018). On the contrary, “posterior indices” reflect objective characteristics of the</w:t>
      </w:r>
      <w:r>
        <w:t xml:space="preserve"> posterior distribution, for instance the proportion of strictly positive values. While the simplicity of their computation and interpretation is an asset, it might also limit the information that they provide. Finally, ROPE-based indices are related to th</w:t>
      </w:r>
      <w:r>
        <w:t>e redefinition of the null hypothesis from the classic point-null hypothesis to a range of values considered negligible or too small to be of any practical relevance (the Region of Practical Equivalence - ROPE; Kruschke, 2014; Lakens, 2017; Lakens, Scheel,</w:t>
      </w:r>
      <w:r>
        <w:t xml:space="preserve"> &amp; Isager, 2018), usually spread equally around 0 (e.g., [-0.1; 0.1]). It is interesting to note that this perspective unites significance testing with the focus on effect size (involving a discrete separation between at least two </w:t>
      </w:r>
      <w:r>
        <w:lastRenderedPageBreak/>
        <w:t>categories: negligible an</w:t>
      </w:r>
      <w:r>
        <w:t>d non-negligible), which finds an echo in recent statistical recommendations (Ellis &amp; Steyn, 2003; Simonsohn, Nelson, &amp; Simmons, 2014; Sullivan &amp; Feinn, 2012).</w:t>
      </w:r>
    </w:p>
    <w:p w14:paraId="7ADF53EE" w14:textId="77777777" w:rsidR="001F04F7" w:rsidRDefault="00AF7BDB">
      <w:r>
        <w:t>Despite the richness provided by the Bayesian framework and the availability of multiple indices</w:t>
      </w:r>
      <w:r>
        <w:t>, no consensus has yet emerged on which ones to be used. Literature continues to bloom in a raging debate, often polarized between proponents of the Bayes factor as the supreme index and its detractors (Robert, 2014, 2016; Spanos, 2013; Wagenmakers, Lee, R</w:t>
      </w:r>
      <w:r>
        <w:t>ouder, &amp; Morey, 2019), with strong theoretical arguments being developed on both sides. Yet no practical, empirical and direct comparison between these indices has been done. This might be a deterrent for scientists interested in adopting the Bayesian fram</w:t>
      </w:r>
      <w:r>
        <w:t>ework. Moreover, this grey area can increase the difficulty of readers or reviewers unfamiliar with the Bayesian framework to follow the assumptions and conclusions, which could in turn generate unnecessary doubt upon an entire study. While we think that s</w:t>
      </w:r>
      <w:r>
        <w:t>uch indices of significance and their interpretation guidelines (in the form of rules of thumb) are useful in practice, we also strongly believe that they should be accompanied with the understanding of their “behavior” in relationship with major sources o</w:t>
      </w:r>
      <w:r>
        <w:t>f variance, such as sample size, noise or effect presence. This knowledge is important for people to implicitly and intuitively appraise the meaning and implication of the mathematical values they report. Such an understanding could prevent the crystalliza</w:t>
      </w:r>
      <w:r>
        <w:t xml:space="preserve">tion of the possible heuristics and categories derived from such indices, as has unfortunately occurred for the </w:t>
      </w:r>
      <w:r>
        <w:rPr>
          <w:i/>
        </w:rPr>
        <w:t>p</w:t>
      </w:r>
      <w:r>
        <w:t>-values.</w:t>
      </w:r>
    </w:p>
    <w:p w14:paraId="64A3D02A" w14:textId="77777777" w:rsidR="001F04F7" w:rsidRDefault="00AF7BDB">
      <w:r>
        <w:t>Thus, based on the simulation of linear and logistic regressions (arguably some of the most widely used models in the psychological sc</w:t>
      </w:r>
      <w:r>
        <w:t>iences), the present work aims at comparing several indices of effect “significance”, provide visual representations of the “behavior” of such indices in relationship with sample size, noise and effect presence, as well as their relationship to frequentist</w:t>
      </w:r>
      <w:r>
        <w:t xml:space="preserve"> </w:t>
      </w:r>
      <w:r>
        <w:rPr>
          <w:i/>
        </w:rPr>
        <w:t>p</w:t>
      </w:r>
      <w:r>
        <w:t>-values (an index which, beyond its many flaws, is well known and could be used as a reference for Bayesian neophytes), and finally draw recommendations for Bayesian statistics reporting.</w:t>
      </w:r>
    </w:p>
    <w:p w14:paraId="7B75BB16" w14:textId="77777777" w:rsidR="001F04F7" w:rsidRDefault="00AF7BDB">
      <w:pPr>
        <w:pStyle w:val="Heading1"/>
      </w:pPr>
      <w:bookmarkStart w:id="2" w:name="methods"/>
      <w:r>
        <w:t>Methods</w:t>
      </w:r>
      <w:bookmarkEnd w:id="2"/>
    </w:p>
    <w:p w14:paraId="6E974768" w14:textId="77777777" w:rsidR="001F04F7" w:rsidRDefault="00AF7BDB">
      <w:pPr>
        <w:pStyle w:val="Heading2"/>
      </w:pPr>
      <w:bookmarkStart w:id="3" w:name="data-simulation"/>
      <w:r>
        <w:t>Data Simulation</w:t>
      </w:r>
      <w:bookmarkEnd w:id="3"/>
    </w:p>
    <w:p w14:paraId="3C9B49E8" w14:textId="77777777" w:rsidR="001F04F7" w:rsidRDefault="00AF7BDB">
      <w:r>
        <w:t>We simulated datasets suited for linear an</w:t>
      </w:r>
      <w:r>
        <w:t xml:space="preserve">d logistic regression and started by simulating an independent, normally distributed </w:t>
      </w:r>
      <w:r>
        <w:rPr>
          <w:i/>
        </w:rPr>
        <w:t>x</w:t>
      </w:r>
      <w:r>
        <w:t xml:space="preserve"> variable (with mean 0 and SD 1) of a given sample size. Then, the corresponding </w:t>
      </w:r>
      <w:r>
        <w:rPr>
          <w:i/>
        </w:rPr>
        <w:t>y</w:t>
      </w:r>
      <w:r>
        <w:t xml:space="preserve"> variable was added, having a perfect correlation (in the case of data for linear regres</w:t>
      </w:r>
      <w:r>
        <w:t xml:space="preserve">sions) or as a binary variable perfectly separated by </w:t>
      </w:r>
      <w:r>
        <w:rPr>
          <w:i/>
        </w:rPr>
        <w:t>x</w:t>
      </w:r>
      <w:r>
        <w:t xml:space="preserve">. The case of no effect was simulated by creating a </w:t>
      </w:r>
      <w:r>
        <w:rPr>
          <w:i/>
        </w:rPr>
        <w:t>y</w:t>
      </w:r>
      <w:r>
        <w:t xml:space="preserve"> variable that was independent of (i.e. not correlated to) </w:t>
      </w:r>
      <w:r>
        <w:rPr>
          <w:i/>
        </w:rPr>
        <w:t>x</w:t>
      </w:r>
      <w:r>
        <w:t xml:space="preserve">. Finally, a Gaussian noise was added to the </w:t>
      </w:r>
      <w:r>
        <w:rPr>
          <w:i/>
        </w:rPr>
        <w:t>x</w:t>
      </w:r>
      <w:r>
        <w:t xml:space="preserve"> variable (the error).</w:t>
      </w:r>
    </w:p>
    <w:p w14:paraId="2C6F1D21" w14:textId="77777777" w:rsidR="001F04F7" w:rsidRDefault="00AF7BDB">
      <w:r>
        <w:t>The simulation aime</w:t>
      </w:r>
      <w:r>
        <w:t xml:space="preserve">d at modulating the following characteristics: </w:t>
      </w:r>
      <w:r>
        <w:rPr>
          <w:i/>
        </w:rPr>
        <w:t>outcome type</w:t>
      </w:r>
      <w:r>
        <w:t xml:space="preserve"> (linear or logistic regression), </w:t>
      </w:r>
      <w:r>
        <w:rPr>
          <w:i/>
        </w:rPr>
        <w:t>sample size</w:t>
      </w:r>
      <w:r>
        <w:t xml:space="preserve"> (from 20 to 100 by steps of 10), </w:t>
      </w:r>
      <w:r>
        <w:rPr>
          <w:i/>
        </w:rPr>
        <w:t>null hypothesis</w:t>
      </w:r>
      <w:r>
        <w:t xml:space="preserve"> (original regression coefficient from which data is drawn prior to noise addition, 1 - presence of “tr</w:t>
      </w:r>
      <w:r>
        <w:t xml:space="preserve">ue” effect, or 0 - absence of “true” effect) and </w:t>
      </w:r>
      <w:r>
        <w:rPr>
          <w:i/>
        </w:rPr>
        <w:t>noise</w:t>
      </w:r>
      <w:r>
        <w:t xml:space="preserve"> (Gaussian noise applied to the predictor with SD uniformly spread between 0.666 and 6.66, with 1000 different values), which is directly related to the absolute value of the coefficient (i.e., the effe</w:t>
      </w:r>
      <w:r>
        <w:t>ct size). We generated a dataset for each combination of these characteristics, resulting in a total of 36,000 (2 model types * 2 presence/absence of effect * 9 sample sizes * 1,000 noise variations) datasets. The code used for data generation is available</w:t>
      </w:r>
      <w:r>
        <w:t xml:space="preserve"> on GitHub (</w:t>
      </w:r>
      <w:hyperlink r:id="rId8">
        <w:r>
          <w:rPr>
            <w:rStyle w:val="Hyperlink"/>
          </w:rPr>
          <w:t>https://github.com/easystats/easystats/tree/master/publications/makowski_2019_bayesian/data</w:t>
        </w:r>
      </w:hyperlink>
      <w:r>
        <w:t>). Note that it takes usually several days</w:t>
      </w:r>
      <w:r>
        <w:t>/weeks for the generation to complete.</w:t>
      </w:r>
    </w:p>
    <w:p w14:paraId="3DBD3848" w14:textId="77777777" w:rsidR="001F04F7" w:rsidRDefault="00AF7BDB">
      <w:pPr>
        <w:pStyle w:val="Heading2"/>
      </w:pPr>
      <w:bookmarkStart w:id="4" w:name="indices"/>
      <w:r>
        <w:t>Indices</w:t>
      </w:r>
      <w:bookmarkEnd w:id="4"/>
    </w:p>
    <w:p w14:paraId="1F24EBF7" w14:textId="77777777" w:rsidR="001F04F7" w:rsidRDefault="00AF7BDB">
      <w:r>
        <w:lastRenderedPageBreak/>
        <w:t xml:space="preserve">For each of these datasets, Bayesian and frequentist regressions were fitted to predict </w:t>
      </w:r>
      <w:r>
        <w:rPr>
          <w:i/>
        </w:rPr>
        <w:t>y</w:t>
      </w:r>
      <w:r>
        <w:t xml:space="preserve"> from </w:t>
      </w:r>
      <w:r>
        <w:rPr>
          <w:i/>
        </w:rPr>
        <w:t>x</w:t>
      </w:r>
      <w:r>
        <w:t xml:space="preserve"> as a single unique predictor. We then computed the following seven indices from all simulated models (see </w:t>
      </w:r>
      <w:r>
        <w:rPr>
          <w:b/>
        </w:rPr>
        <w:t>Figure</w:t>
      </w:r>
      <w:r>
        <w:rPr>
          <w:b/>
        </w:rPr>
        <w:t xml:space="preserve"> 1</w:t>
      </w:r>
      <w:r>
        <w:t xml:space="preserve">), related to the effect of </w:t>
      </w:r>
      <w:r>
        <w:rPr>
          <w:i/>
        </w:rPr>
        <w:t>x</w:t>
      </w:r>
      <w:r>
        <w:t>.</w:t>
      </w:r>
    </w:p>
    <w:p w14:paraId="667D12FB" w14:textId="77777777" w:rsidR="001F04F7" w:rsidRDefault="00AF7BDB">
      <w:pPr>
        <w:pStyle w:val="Heading3"/>
      </w:pPr>
      <w:bookmarkStart w:id="5" w:name="frequentist-p-value"/>
      <w:r>
        <w:t xml:space="preserve">Frequentist </w:t>
      </w:r>
      <w:r>
        <w:rPr>
          <w:i/>
        </w:rPr>
        <w:t>p</w:t>
      </w:r>
      <w:r>
        <w:t>-value</w:t>
      </w:r>
      <w:bookmarkEnd w:id="5"/>
    </w:p>
    <w:p w14:paraId="674E267C" w14:textId="77777777" w:rsidR="001F04F7" w:rsidRDefault="00AF7BDB">
      <w:r>
        <w:t xml:space="preserve">This was the only index computed by the frequentist version of the regression. The </w:t>
      </w:r>
      <w:r>
        <w:rPr>
          <w:i/>
        </w:rPr>
        <w:t>p</w:t>
      </w:r>
      <w:r>
        <w:t>-value represents the probability that for a given statistical model, when the null hypothesis is true, the effect would be greater than or equal to the observed coefficient (Wasserstein, Lazar, &amp; others, 2016).</w:t>
      </w:r>
    </w:p>
    <w:p w14:paraId="3C275430" w14:textId="77777777" w:rsidR="001F04F7" w:rsidRDefault="00AF7BDB">
      <w:pPr>
        <w:pStyle w:val="Heading3"/>
      </w:pPr>
      <w:bookmarkStart w:id="6" w:name="probability-of-direction-pd"/>
      <w:r>
        <w:t>Probability of Direction (</w:t>
      </w:r>
      <w:r>
        <w:rPr>
          <w:i/>
        </w:rPr>
        <w:t>pd</w:t>
      </w:r>
      <w:r>
        <w:t>)</w:t>
      </w:r>
      <w:bookmarkEnd w:id="6"/>
    </w:p>
    <w:p w14:paraId="4BD599EA" w14:textId="77777777" w:rsidR="001F04F7" w:rsidRDefault="00AF7BDB">
      <w:r>
        <w:t xml:space="preserve">The </w:t>
      </w:r>
      <w:r>
        <w:rPr>
          <w:i/>
        </w:rPr>
        <w:t>Probabilit</w:t>
      </w:r>
      <w:r>
        <w:rPr>
          <w:i/>
        </w:rPr>
        <w:t>y of Direction (pd)</w:t>
      </w:r>
      <w:r>
        <w:t xml:space="preserve"> varies between 50% and 100% and can be interpreted as the probability that a parameter (described by its posterior distribution) is strictly positive or negative (whichever is the most probable). It is mathematically defined as the prop</w:t>
      </w:r>
      <w:r>
        <w:t>ortion of the posterior distribution that is of the median’s sign (Makowski, Ben-Shachar, &amp; Lüdecke, 2019).</w:t>
      </w:r>
    </w:p>
    <w:p w14:paraId="5C7E9619" w14:textId="77777777" w:rsidR="001F04F7" w:rsidRDefault="00AF7BDB">
      <w:pPr>
        <w:pStyle w:val="Heading3"/>
      </w:pPr>
      <w:bookmarkStart w:id="7" w:name="map-based-p-value"/>
      <w:r>
        <w:t xml:space="preserve">MAP-based </w:t>
      </w:r>
      <w:r>
        <w:rPr>
          <w:i/>
        </w:rPr>
        <w:t>p</w:t>
      </w:r>
      <w:r>
        <w:t>-value</w:t>
      </w:r>
      <w:bookmarkEnd w:id="7"/>
    </w:p>
    <w:p w14:paraId="7F513317" w14:textId="77777777" w:rsidR="001F04F7" w:rsidRDefault="00AF7BDB">
      <w:r>
        <w:t xml:space="preserve">The </w:t>
      </w:r>
      <w:r>
        <w:rPr>
          <w:i/>
        </w:rPr>
        <w:t>MAP-based p-value</w:t>
      </w:r>
      <w:r>
        <w:t xml:space="preserve"> is related to the odds that a parameter has against the null hypothesis (Mills, 2017; Mills &amp; Parent, 2014).</w:t>
      </w:r>
      <w:r>
        <w:t xml:space="preserve"> It is mathematically defined as the density value at 0 divided by the density at the Maximum A Posteriori (MAP), </w:t>
      </w:r>
      <w:r>
        <w:rPr>
          <w:i/>
        </w:rPr>
        <w:t>i.e.</w:t>
      </w:r>
      <w:r>
        <w:t>, the equivalent of the mode for continuous distributions.</w:t>
      </w:r>
    </w:p>
    <w:p w14:paraId="6921FCC7" w14:textId="77777777" w:rsidR="001F04F7" w:rsidRDefault="00AF7BDB">
      <w:pPr>
        <w:pStyle w:val="Heading3"/>
      </w:pPr>
      <w:bookmarkStart w:id="8" w:name="rope-95"/>
      <w:r>
        <w:t>ROPE (95%)</w:t>
      </w:r>
      <w:bookmarkEnd w:id="8"/>
    </w:p>
    <w:p w14:paraId="57EB4F35" w14:textId="77777777" w:rsidR="001F04F7" w:rsidRDefault="00AF7BDB">
      <w:r>
        <w:t xml:space="preserve">The </w:t>
      </w:r>
      <w:r>
        <w:rPr>
          <w:i/>
        </w:rPr>
        <w:t>ROPE (95%)</w:t>
      </w:r>
      <w:r>
        <w:t xml:space="preserve"> refers to the percentage of the 95% HDI that lies wit</w:t>
      </w:r>
      <w:r>
        <w:t xml:space="preserve">hin the ROPE. As suggested by Kruschke (2014), the Region of Practical Equivalence (ROPE) was defined as range from -0.1 to 0.1 for linear regressions and its equivalent, -0.18 to 0.18, for logistic models (based on the </w:t>
      </w:r>
      <m:oMath>
        <m:r>
          <w:rPr>
            <w:rFonts w:ascii="Cambria Math" w:hAnsi="Cambria Math"/>
          </w:rPr>
          <m:t>π</m:t>
        </m:r>
        <m:r>
          <w:rPr>
            <w:rFonts w:ascii="Cambria Math" w:hAnsi="Cambria Math"/>
          </w:rPr>
          <m:t>/√(3)</m:t>
        </m:r>
      </m:oMath>
      <w:r>
        <w:t xml:space="preserve"> formula to convert log odds </w:t>
      </w:r>
      <w:r>
        <w:t>ratios to standardized differences; Cohen, 1988).</w:t>
      </w:r>
    </w:p>
    <w:p w14:paraId="794A9A30" w14:textId="77777777" w:rsidR="001F04F7" w:rsidRDefault="00AF7BDB">
      <w:pPr>
        <w:pStyle w:val="Heading3"/>
      </w:pPr>
      <w:bookmarkStart w:id="9" w:name="rope-full"/>
      <w:r>
        <w:t>ROPE (full)</w:t>
      </w:r>
      <w:bookmarkEnd w:id="9"/>
    </w:p>
    <w:p w14:paraId="3E0A1FE5" w14:textId="77777777" w:rsidR="001F04F7" w:rsidRDefault="00AF7BDB">
      <w:r>
        <w:t xml:space="preserve">The </w:t>
      </w:r>
      <w:r>
        <w:rPr>
          <w:i/>
        </w:rPr>
        <w:t>ROPE (full)</w:t>
      </w:r>
      <w:r>
        <w:t xml:space="preserve"> is similar to </w:t>
      </w:r>
      <w:r>
        <w:rPr>
          <w:i/>
        </w:rPr>
        <w:t>ROPE (95%)</w:t>
      </w:r>
      <w:r>
        <w:t xml:space="preserve">, with the exception that it refers to the percentage of the </w:t>
      </w:r>
      <w:r>
        <w:rPr>
          <w:i/>
        </w:rPr>
        <w:t>whole</w:t>
      </w:r>
      <w:r>
        <w:t xml:space="preserve"> posterior distribution that lies within the ROPE.</w:t>
      </w:r>
    </w:p>
    <w:p w14:paraId="257662CB" w14:textId="77777777" w:rsidR="001F04F7" w:rsidRDefault="00AF7BDB">
      <w:pPr>
        <w:pStyle w:val="Heading3"/>
      </w:pPr>
      <w:bookmarkStart w:id="10" w:name="bayes-factor-vs.-0"/>
      <w:r>
        <w:t>Bayes factor (</w:t>
      </w:r>
      <w:r>
        <w:rPr>
          <w:i/>
        </w:rPr>
        <w:t>vs.</w:t>
      </w:r>
      <w:r>
        <w:t xml:space="preserve"> 0)</w:t>
      </w:r>
      <w:bookmarkEnd w:id="10"/>
    </w:p>
    <w:p w14:paraId="49B8CDFA" w14:textId="77777777" w:rsidR="001F04F7" w:rsidRDefault="00AF7BDB">
      <w:r>
        <w:t>The Bayes Factor (</w:t>
      </w:r>
      <w:r>
        <w:rPr>
          <w:i/>
        </w:rPr>
        <w:t>BF</w:t>
      </w:r>
      <w:r>
        <w:t xml:space="preserve">) used here is based on prior and posterior distributions of a single parameter. In this context, the Bayes factor indicates the degree by which the mass of the posterior distribution has shifted further away from or closer to the null </w:t>
      </w:r>
      <w:r>
        <w:t xml:space="preserve">value (0), relative to the prior distribution, thus indicating if the null hypothesis has become less or more likely given the observed data. The </w:t>
      </w:r>
      <w:r>
        <w:rPr>
          <w:i/>
        </w:rPr>
        <w:t>BF</w:t>
      </w:r>
      <w:r>
        <w:t xml:space="preserve"> was computed as a Savage-Dickey density ratio, which is also an approximation of a Bayes factor comparing t</w:t>
      </w:r>
      <w:r>
        <w:t>he marginal likelihoods of the model against a model in which the tested parameter has been restricted to the point-null (Wagenmakers et al., 2010).</w:t>
      </w:r>
    </w:p>
    <w:p w14:paraId="51C2CD8E" w14:textId="77777777" w:rsidR="001F04F7" w:rsidRDefault="00AF7BDB">
      <w:pPr>
        <w:pStyle w:val="Heading3"/>
      </w:pPr>
      <w:bookmarkStart w:id="11" w:name="bayes-factor-vs.-rope"/>
      <w:r>
        <w:t>Bayes factor (</w:t>
      </w:r>
      <w:r>
        <w:rPr>
          <w:i/>
        </w:rPr>
        <w:t>vs.</w:t>
      </w:r>
      <w:r>
        <w:t xml:space="preserve"> ROPE)</w:t>
      </w:r>
      <w:bookmarkEnd w:id="11"/>
    </w:p>
    <w:p w14:paraId="3954A358" w14:textId="77777777" w:rsidR="001F04F7" w:rsidRDefault="00AF7BDB">
      <w:r>
        <w:t xml:space="preserve">The </w:t>
      </w:r>
      <w:r>
        <w:rPr>
          <w:i/>
        </w:rPr>
        <w:t>Bayes factor (vs. ROPE)</w:t>
      </w:r>
      <w:r>
        <w:t xml:space="preserve"> is similar to the </w:t>
      </w:r>
      <w:r>
        <w:rPr>
          <w:i/>
        </w:rPr>
        <w:t>Bayes factor (vs. 0)</w:t>
      </w:r>
      <w:r>
        <w:t>, except that ins</w:t>
      </w:r>
      <w:r>
        <w:t xml:space="preserve">tead of a point-null, the null hypothesis is a range of negligible values (defined here same as for the ROPE indices). The </w:t>
      </w:r>
      <w:r>
        <w:rPr>
          <w:i/>
        </w:rPr>
        <w:t>BF</w:t>
      </w:r>
      <w:r>
        <w:t xml:space="preserve"> was computed by comparing the prior and posterior odds of the parameter falling within vs. outside the ROPE (see </w:t>
      </w:r>
      <w:r>
        <w:rPr>
          <w:i/>
        </w:rPr>
        <w:t>Non-overlapping H</w:t>
      </w:r>
      <w:r>
        <w:rPr>
          <w:i/>
        </w:rPr>
        <w:t>ypotheses</w:t>
      </w:r>
      <w:r>
        <w:t xml:space="preserve"> in Morey &amp; Rouder, 2011). This measure is </w:t>
      </w:r>
      <w:r>
        <w:lastRenderedPageBreak/>
        <w:t xml:space="preserve">closely related to the </w:t>
      </w:r>
      <w:r>
        <w:rPr>
          <w:i/>
        </w:rPr>
        <w:t>ROPE (full)</w:t>
      </w:r>
      <w:r>
        <w:t xml:space="preserve">, as it can be formally defined as the ratio between the </w:t>
      </w:r>
      <w:r>
        <w:rPr>
          <w:i/>
        </w:rPr>
        <w:t>ROPE (full)</w:t>
      </w:r>
      <w:r>
        <w:t xml:space="preserve"> odds for the posterior distribution and the </w:t>
      </w:r>
      <w:r>
        <w:rPr>
          <w:i/>
        </w:rPr>
        <w:t>ROPE (full)</w:t>
      </w:r>
      <w:r>
        <w:t xml:space="preserve"> odds for the prior distribution:</w:t>
      </w:r>
    </w:p>
    <w:p w14:paraId="7F0B29E0" w14:textId="77777777" w:rsidR="001F04F7" w:rsidRDefault="00AF7BDB">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m:t>
          </m:r>
          <m:f>
            <m:fPr>
              <m:ctrlPr>
                <w:rPr>
                  <w:rFonts w:ascii="Cambria Math" w:hAnsi="Cambria Math"/>
                </w:rPr>
              </m:ctrlPr>
            </m:fPr>
            <m:num>
              <m:r>
                <w:rPr>
                  <w:rFonts w:ascii="Cambria Math" w:hAnsi="Cambria Math"/>
                </w:rPr>
                <m:t>odds</m:t>
              </m:r>
              <m:r>
                <w:rPr>
                  <w:rFonts w:ascii="Cambria Math" w:hAnsi="Cambria Math"/>
                </w:rPr>
                <m:t>(</m:t>
              </m:r>
              <m:r>
                <w:rPr>
                  <w:rFonts w:ascii="Cambria Math" w:hAnsi="Cambria Math"/>
                </w:rPr>
                <m:t>ROP</m:t>
              </m:r>
              <m:sSub>
                <m:sSubPr>
                  <m:ctrlPr>
                    <w:rPr>
                      <w:rFonts w:ascii="Cambria Math" w:hAnsi="Cambria Math"/>
                    </w:rPr>
                  </m:ctrlPr>
                </m:sSubPr>
                <m:e>
                  <m:r>
                    <w:rPr>
                      <w:rFonts w:ascii="Cambria Math" w:hAnsi="Cambria Math"/>
                    </w:rPr>
                    <m:t>E</m:t>
                  </m:r>
                </m:e>
                <m:sub>
                  <m:r>
                    <m:rPr>
                      <m:nor/>
                    </m:rPr>
                    <m:t>full posterior</m:t>
                  </m:r>
                </m:sub>
              </m:sSub>
              <m:r>
                <w:rPr>
                  <w:rFonts w:ascii="Cambria Math" w:hAnsi="Cambria Math"/>
                </w:rPr>
                <m:t>)</m:t>
              </m:r>
            </m:num>
            <m:den>
              <m:r>
                <w:rPr>
                  <w:rFonts w:ascii="Cambria Math" w:hAnsi="Cambria Math"/>
                </w:rPr>
                <m:t>odds</m:t>
              </m:r>
              <m:r>
                <w:rPr>
                  <w:rFonts w:ascii="Cambria Math" w:hAnsi="Cambria Math"/>
                </w:rPr>
                <m:t>(</m:t>
              </m:r>
              <m:r>
                <w:rPr>
                  <w:rFonts w:ascii="Cambria Math" w:hAnsi="Cambria Math"/>
                </w:rPr>
                <m:t>ROP</m:t>
              </m:r>
              <m:sSub>
                <m:sSubPr>
                  <m:ctrlPr>
                    <w:rPr>
                      <w:rFonts w:ascii="Cambria Math" w:hAnsi="Cambria Math"/>
                    </w:rPr>
                  </m:ctrlPr>
                </m:sSubPr>
                <m:e>
                  <m:r>
                    <w:rPr>
                      <w:rFonts w:ascii="Cambria Math" w:hAnsi="Cambria Math"/>
                    </w:rPr>
                    <m:t>E</m:t>
                  </m:r>
                </m:e>
                <m:sub>
                  <m:r>
                    <m:rPr>
                      <m:nor/>
                    </m:rPr>
                    <m:t>full prior</m:t>
                  </m:r>
                </m:sub>
              </m:sSub>
              <m:r>
                <w:rPr>
                  <w:rFonts w:ascii="Cambria Math" w:hAnsi="Cambria Math"/>
                </w:rPr>
                <m:t>)</m:t>
              </m:r>
            </m:den>
          </m:f>
        </m:oMath>
      </m:oMathPara>
    </w:p>
    <w:p w14:paraId="6A527E71" w14:textId="77777777" w:rsidR="001F04F7" w:rsidRDefault="00AF7BDB">
      <w:r>
        <w:rPr>
          <w:noProof/>
        </w:rPr>
        <w:drawing>
          <wp:inline distT="0" distB="0" distL="0" distR="0" wp14:anchorId="537E85B2" wp14:editId="37DBDF99">
            <wp:extent cx="6197600" cy="4382141"/>
            <wp:effectExtent l="0" t="0" r="0" b="0"/>
            <wp:docPr id="1" name="Picture" descr="Figure 1. Bayesian indices of effect existence and significance. (A) The Probability of Direction (pd) is defined as the proportion of the posterior distribution that is of the median’s sign (the yellow area). (B) The MAP-based p-value is defined as the density value at 0, - the height of the red segment, divided by the density at the Maximum A Posteriori (MAP), - the height of the blue segment. (C) The ROPE (95%) (ROPE) is defined as the proportion of the 95% CI (the yellow area) that lies within the ROPE (the red area). For the ROPE (full), the full posterior distrubtion (including the tails) is used. (D) Bayes factors indicate the degree by which the posterior distribution has shifted from the null value (0) or the ROPE (the red area), relative to the prior distribution (represented by the dotted line)."/>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9"/>
                    <a:stretch>
                      <a:fillRect/>
                    </a:stretch>
                  </pic:blipFill>
                  <pic:spPr bwMode="auto">
                    <a:xfrm>
                      <a:off x="0" y="0"/>
                      <a:ext cx="6197600" cy="4382141"/>
                    </a:xfrm>
                    <a:prstGeom prst="rect">
                      <a:avLst/>
                    </a:prstGeom>
                    <a:noFill/>
                    <a:ln w="9525">
                      <a:noFill/>
                      <a:headEnd/>
                      <a:tailEnd/>
                    </a:ln>
                  </pic:spPr>
                </pic:pic>
              </a:graphicData>
            </a:graphic>
          </wp:inline>
        </w:drawing>
      </w:r>
    </w:p>
    <w:p w14:paraId="79C9AFDB" w14:textId="77777777" w:rsidR="001F04F7" w:rsidRDefault="00AF7BDB">
      <w:r>
        <w:rPr>
          <w:b/>
        </w:rPr>
        <w:t>Figure 1</w:t>
      </w:r>
      <w:r>
        <w:t xml:space="preserve">. Bayesian indices of effect existence and significance. (A) The </w:t>
      </w:r>
      <w:r>
        <w:rPr>
          <w:i/>
        </w:rPr>
        <w:t>Probability of Direction (pd)</w:t>
      </w:r>
      <w:r>
        <w:t xml:space="preserve"> is defined as the proportion of the posterior distribution that is of the median’s sign (</w:t>
      </w:r>
      <w:r>
        <w:t xml:space="preserve">the yellow area). (B) The </w:t>
      </w:r>
      <w:r>
        <w:rPr>
          <w:i/>
        </w:rPr>
        <w:t>MAP-based p-value</w:t>
      </w:r>
      <w:r>
        <w:t xml:space="preserve"> </w:t>
      </w:r>
      <w:r>
        <w:t>is defined as the density value at 0, - the height of the red segment, divided by the density at the Maximum A Posteriori (MAP), - the height of the blue segment. (C) The ROPE (95%) (ROPE) is defined as the proportion of the 95% CI (the yellow area) that l</w:t>
      </w:r>
      <w:r>
        <w:t>ies within the ROPE (the red area). For the ROPE (full), the full posterior distrubtion (including the tails) is used. (D) Bayes factors indicate the degree by which the posterior distribution has shifted from the null value (0) or the ROPE (the red area),</w:t>
      </w:r>
      <w:r>
        <w:t xml:space="preserve"> relative to the prior distribution (represented by the dotted line).</w:t>
      </w:r>
    </w:p>
    <w:p w14:paraId="496C5999" w14:textId="77777777" w:rsidR="001F04F7" w:rsidRDefault="00AF7BDB">
      <w:pPr>
        <w:pStyle w:val="Heading2"/>
      </w:pPr>
      <w:bookmarkStart w:id="12" w:name="data-analysis"/>
      <w:r>
        <w:t>Data Analysis</w:t>
      </w:r>
      <w:bookmarkEnd w:id="12"/>
    </w:p>
    <w:p w14:paraId="5CB611EE" w14:textId="77777777" w:rsidR="001F04F7" w:rsidRDefault="00AF7BDB">
      <w:r>
        <w:t>In order to achieve the two-fold aim of this study; 1) comparing Bayesian indices and 2) provide visual guides for an intuitive understanding of the numeric values in relat</w:t>
      </w:r>
      <w:r>
        <w:t xml:space="preserve">ion to a known frame of reference (the frequentist </w:t>
      </w:r>
      <w:r>
        <w:rPr>
          <w:i/>
        </w:rPr>
        <w:t>p</w:t>
      </w:r>
      <w:r>
        <w:t>-value), we will start by 1) presenting the relationship between these indices and main sources of variance, such as sample size, noise and null hypothesis (true if absence of effect, false if presence of</w:t>
      </w:r>
      <w:r>
        <w:t xml:space="preserve"> effect). We will then 2) compare Bayesian indices with the frequentist </w:t>
      </w:r>
      <w:r>
        <w:rPr>
          <w:i/>
        </w:rPr>
        <w:t>p</w:t>
      </w:r>
      <w:r>
        <w:t xml:space="preserve">-value and its commonly used thresholds (.05, .01, .001). Finally, we will show the mutual </w:t>
      </w:r>
      <w:r>
        <w:lastRenderedPageBreak/>
        <w:t>relationship between 3 recommended Bayesian candidates. Taken together, these results will h</w:t>
      </w:r>
      <w:r>
        <w:t>elp us outline guides to ease the reporting and interpretation of the indices.</w:t>
      </w:r>
    </w:p>
    <w:p w14:paraId="4FDABF03" w14:textId="77777777" w:rsidR="001F04F7" w:rsidRDefault="00AF7BDB">
      <w:r>
        <w:t>In order to provide an intuitive understanding of values, data processing will focus on creating clear visual figures to help the user grasp the patterns and variability that ex</w:t>
      </w:r>
      <w:r>
        <w:t>ists when computing the investigated indices. Nevertheless, we decided to also mathematically test our claims in cases where the graphical representation begged for a deeper investigation. Thus, we fitted two regression models to assess the impact of sampl</w:t>
      </w:r>
      <w:r>
        <w:t xml:space="preserve">e size and noise, respectively. To ensure that any differences between the indices are not due to differences in their scale or distribution, we converted all indices to the same scale by normalizing the indices between 0 and 1 (note that </w:t>
      </w:r>
      <w:r>
        <w:rPr>
          <w:i/>
        </w:rPr>
        <w:t>BF</w:t>
      </w:r>
      <w:r>
        <w:t>s were transfor</w:t>
      </w:r>
      <w:r>
        <w:t xml:space="preserve">med to posterior probabilities, assuming uniform prior odds) and reversing the </w:t>
      </w:r>
      <w:r>
        <w:rPr>
          <w:i/>
        </w:rPr>
        <w:t>p</w:t>
      </w:r>
      <w:r>
        <w:t xml:space="preserve">-values, the MAP-based </w:t>
      </w:r>
      <w:r>
        <w:rPr>
          <w:i/>
        </w:rPr>
        <w:t>p</w:t>
      </w:r>
      <w:r>
        <w:t>-values and the ROPE indices so that a higher value corresponds to stronger “significance”.</w:t>
      </w:r>
    </w:p>
    <w:p w14:paraId="15DEB0FB" w14:textId="77777777" w:rsidR="001F04F7" w:rsidRDefault="00AF7BDB">
      <w:r>
        <w:t>The statistical analyses were conducted using R (R Core Team</w:t>
      </w:r>
      <w:r>
        <w:t xml:space="preserve">, 2019). Computations of Bayesian models were done using the </w:t>
      </w:r>
      <w:r>
        <w:rPr>
          <w:i/>
        </w:rPr>
        <w:t>rstanarm</w:t>
      </w:r>
      <w:r>
        <w:t xml:space="preserve"> package (Goodrich, Gabry, Ali, &amp; Brilleman, 2019), a wrapper for Stan probabilistic language (Carpenter et al., 2017). We used Markov Chain Monte Carlo sampling (in particular, Hamiltoni</w:t>
      </w:r>
      <w:r>
        <w:t>an Monte Carlo; Gelman et al., 2014) with 4 chains of 2000 iterations, half of which used for warm-up. Mildly informative priors (a normal distribution with mean 0 and SD 1) were used for the parameter in all models. The Bayesian indices were calculated us</w:t>
      </w:r>
      <w:r>
        <w:t xml:space="preserve">ing the </w:t>
      </w:r>
      <w:r>
        <w:rPr>
          <w:i/>
        </w:rPr>
        <w:t>bayestestR</w:t>
      </w:r>
      <w:r>
        <w:t xml:space="preserve"> package (Makowski et al., 2019).</w:t>
      </w:r>
    </w:p>
    <w:p w14:paraId="1B384D53" w14:textId="77777777" w:rsidR="001F04F7" w:rsidRDefault="00AF7BDB">
      <w:pPr>
        <w:pStyle w:val="Heading1"/>
      </w:pPr>
      <w:bookmarkStart w:id="13" w:name="results"/>
      <w:r>
        <w:t>Results</w:t>
      </w:r>
      <w:bookmarkEnd w:id="13"/>
    </w:p>
    <w:p w14:paraId="59FB2F36" w14:textId="77777777" w:rsidR="001F04F7" w:rsidRDefault="00AF7BDB">
      <w:pPr>
        <w:pStyle w:val="Heading2"/>
      </w:pPr>
      <w:bookmarkStart w:id="14" w:name="impact-of-sample-size"/>
      <w:r>
        <w:t>Impact of Sample Size</w:t>
      </w:r>
      <w:bookmarkEnd w:id="14"/>
    </w:p>
    <w:p w14:paraId="144EFE17" w14:textId="77777777" w:rsidR="001F04F7" w:rsidRDefault="00AF7BDB">
      <w:r>
        <w:rPr>
          <w:noProof/>
        </w:rPr>
        <w:lastRenderedPageBreak/>
        <w:drawing>
          <wp:inline distT="0" distB="0" distL="0" distR="0" wp14:anchorId="091DBF09" wp14:editId="55367690">
            <wp:extent cx="6197600" cy="8764661"/>
            <wp:effectExtent l="0" t="0" r="0" b="0"/>
            <wp:docPr id="2" name="Picture" descr="Figure 2. Impact of Sample Size on the different indices, for linear and logistic models, and when the null hypothesis is true or false. Grey vertical lines for p-values and Bayes factors represent commonly used thresholds."/>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10"/>
                    <a:stretch>
                      <a:fillRect/>
                    </a:stretch>
                  </pic:blipFill>
                  <pic:spPr bwMode="auto">
                    <a:xfrm>
                      <a:off x="0" y="0"/>
                      <a:ext cx="6197600" cy="8764661"/>
                    </a:xfrm>
                    <a:prstGeom prst="rect">
                      <a:avLst/>
                    </a:prstGeom>
                    <a:noFill/>
                    <a:ln w="9525">
                      <a:noFill/>
                      <a:headEnd/>
                      <a:tailEnd/>
                    </a:ln>
                  </pic:spPr>
                </pic:pic>
              </a:graphicData>
            </a:graphic>
          </wp:inline>
        </w:drawing>
      </w:r>
    </w:p>
    <w:p w14:paraId="3576792B" w14:textId="77777777" w:rsidR="001F04F7" w:rsidRDefault="00AF7BDB">
      <w:r>
        <w:rPr>
          <w:b/>
        </w:rPr>
        <w:lastRenderedPageBreak/>
        <w:t>Figure 2</w:t>
      </w:r>
      <w:r>
        <w:t xml:space="preserve">. Impact of Sample Size on the different indices, for linear and logistic models, and when the null hypothesis is true or false. Grey vertical lines for </w:t>
      </w:r>
      <w:r>
        <w:rPr>
          <w:i/>
        </w:rPr>
        <w:t>p</w:t>
      </w:r>
      <w:r>
        <w:t>-values an</w:t>
      </w:r>
      <w:r>
        <w:t>d Bayes factors represent commonly used thresholds.</w:t>
      </w:r>
    </w:p>
    <w:p w14:paraId="1D134508" w14:textId="77777777" w:rsidR="001F04F7" w:rsidRDefault="00AF7BDB">
      <w:r>
        <w:rPr>
          <w:b/>
        </w:rPr>
        <w:t>Figure 2</w:t>
      </w:r>
      <w:r>
        <w:t xml:space="preserve"> shows the sensitivity to sample size of the indices. The </w:t>
      </w:r>
      <w:r>
        <w:rPr>
          <w:i/>
        </w:rPr>
        <w:t>p</w:t>
      </w:r>
      <w:r>
        <w:t xml:space="preserve">-value, the </w:t>
      </w:r>
      <w:r>
        <w:rPr>
          <w:i/>
        </w:rPr>
        <w:t>pd</w:t>
      </w:r>
      <w:r>
        <w:t xml:space="preserve"> and the MAP-based </w:t>
      </w:r>
      <w:r>
        <w:rPr>
          <w:i/>
        </w:rPr>
        <w:t>p</w:t>
      </w:r>
      <w:r>
        <w:t>-value are sensitive to sample size only in case of the presence of a true effect (when the null hypoth</w:t>
      </w:r>
      <w:r>
        <w:t>esis is false). When the null hypothesis is true, all three indices are unaffected by sample size. In other words, these indices reflect the amount of observed evidence (the sample size) for the presence of an effect (i.e., against the null hypothesis bein</w:t>
      </w:r>
      <w:r>
        <w:t xml:space="preserve">g true), but not for the absence of an effect. The </w:t>
      </w:r>
      <w:r>
        <w:rPr>
          <w:i/>
        </w:rPr>
        <w:t>ROPE</w:t>
      </w:r>
      <w:r>
        <w:t xml:space="preserve"> indices, however, appear as strongly modulated by the sample size when there is no effect, suggesting their sensitivity to the amount of evidence for the absence of effect. Finally, the figure suggest</w:t>
      </w:r>
      <w:r>
        <w:t xml:space="preserve">s that </w:t>
      </w:r>
      <w:r>
        <w:rPr>
          <w:i/>
        </w:rPr>
        <w:t>BFs</w:t>
      </w:r>
      <w:r>
        <w:t xml:space="preserve"> are sensitive to sample size for both presence and absence of true effect.</w:t>
      </w:r>
    </w:p>
    <w:p w14:paraId="074C18A7" w14:textId="77777777" w:rsidR="001F04F7" w:rsidRDefault="00AF7BDB">
      <w:r>
        <w:rPr>
          <w:b/>
        </w:rPr>
        <w:t>Table 1</w:t>
      </w:r>
      <w:r>
        <w:t>. Sensitivity to sample size. This table shows the standardized coefficient between the sample size and the value of each index, adjusted for error, and stratified</w:t>
      </w:r>
      <w:r>
        <w:t xml:space="preserve"> by model type and presence of true effect. The stronger the coefficient is, the stronger the relationship with sample size.</w:t>
      </w:r>
    </w:p>
    <w:tbl>
      <w:tblPr>
        <w:tblStyle w:val="PlainTable2"/>
        <w:tblW w:w="0" w:type="pct"/>
        <w:tblLook w:val="0620" w:firstRow="1" w:lastRow="0" w:firstColumn="0" w:lastColumn="0" w:noHBand="1" w:noVBand="1"/>
      </w:tblPr>
      <w:tblGrid>
        <w:gridCol w:w="1650"/>
        <w:gridCol w:w="2086"/>
        <w:gridCol w:w="2032"/>
        <w:gridCol w:w="2140"/>
        <w:gridCol w:w="2085"/>
      </w:tblGrid>
      <w:tr w:rsidR="003A3BB4" w14:paraId="314EDC73" w14:textId="77777777" w:rsidTr="003A3BB4">
        <w:trPr>
          <w:cnfStyle w:val="100000000000" w:firstRow="1" w:lastRow="0" w:firstColumn="0" w:lastColumn="0" w:oddVBand="0" w:evenVBand="0" w:oddHBand="0" w:evenHBand="0" w:firstRowFirstColumn="0" w:firstRowLastColumn="0" w:lastRowFirstColumn="0" w:lastRowLastColumn="0"/>
        </w:trPr>
        <w:tc>
          <w:tcPr>
            <w:tcW w:w="0" w:type="auto"/>
          </w:tcPr>
          <w:p w14:paraId="05DF07B0" w14:textId="77777777" w:rsidR="003A3BB4" w:rsidRDefault="003A3BB4" w:rsidP="0096102E">
            <w:pPr>
              <w:pStyle w:val="Compact"/>
            </w:pPr>
            <w:r>
              <w:t>Index</w:t>
            </w:r>
          </w:p>
        </w:tc>
        <w:tc>
          <w:tcPr>
            <w:tcW w:w="0" w:type="auto"/>
          </w:tcPr>
          <w:p w14:paraId="5836AD3F" w14:textId="77777777" w:rsidR="003A3BB4" w:rsidRDefault="003A3BB4" w:rsidP="0096102E">
            <w:pPr>
              <w:pStyle w:val="Compact"/>
              <w:jc w:val="right"/>
            </w:pPr>
            <w:r>
              <w:t>Linear Models / Presence of Effect</w:t>
            </w:r>
          </w:p>
        </w:tc>
        <w:tc>
          <w:tcPr>
            <w:tcW w:w="0" w:type="auto"/>
          </w:tcPr>
          <w:p w14:paraId="44A14093" w14:textId="77777777" w:rsidR="003A3BB4" w:rsidRDefault="003A3BB4" w:rsidP="0096102E">
            <w:pPr>
              <w:pStyle w:val="Compact"/>
              <w:jc w:val="right"/>
            </w:pPr>
            <w:r>
              <w:t>Linear Models / Absence of Effect</w:t>
            </w:r>
          </w:p>
        </w:tc>
        <w:tc>
          <w:tcPr>
            <w:tcW w:w="0" w:type="auto"/>
          </w:tcPr>
          <w:p w14:paraId="79371673" w14:textId="77777777" w:rsidR="003A3BB4" w:rsidRDefault="003A3BB4" w:rsidP="0096102E">
            <w:pPr>
              <w:pStyle w:val="Compact"/>
              <w:jc w:val="right"/>
            </w:pPr>
            <w:r>
              <w:t>Logistic Models / Presence of Effect</w:t>
            </w:r>
          </w:p>
        </w:tc>
        <w:tc>
          <w:tcPr>
            <w:tcW w:w="0" w:type="auto"/>
          </w:tcPr>
          <w:p w14:paraId="51652BD1" w14:textId="77777777" w:rsidR="003A3BB4" w:rsidRDefault="003A3BB4" w:rsidP="0096102E">
            <w:pPr>
              <w:pStyle w:val="Compact"/>
              <w:jc w:val="right"/>
            </w:pPr>
            <w:r>
              <w:t>Logistic Models / Absence of Effect</w:t>
            </w:r>
          </w:p>
        </w:tc>
      </w:tr>
      <w:tr w:rsidR="003A3BB4" w14:paraId="003939D8" w14:textId="77777777" w:rsidTr="003A3BB4">
        <w:tc>
          <w:tcPr>
            <w:tcW w:w="0" w:type="auto"/>
          </w:tcPr>
          <w:p w14:paraId="396BF45B" w14:textId="77777777" w:rsidR="003A3BB4" w:rsidRDefault="003A3BB4" w:rsidP="0096102E">
            <w:pPr>
              <w:pStyle w:val="Compact"/>
            </w:pPr>
            <w:r>
              <w:rPr>
                <w:i/>
              </w:rPr>
              <w:t>p</w:t>
            </w:r>
            <w:r>
              <w:t>-value</w:t>
            </w:r>
          </w:p>
        </w:tc>
        <w:tc>
          <w:tcPr>
            <w:tcW w:w="0" w:type="auto"/>
          </w:tcPr>
          <w:p w14:paraId="7D8A12F5" w14:textId="77777777" w:rsidR="003A3BB4" w:rsidRDefault="003A3BB4" w:rsidP="0096102E">
            <w:pPr>
              <w:pStyle w:val="Compact"/>
              <w:jc w:val="right"/>
            </w:pPr>
            <w:r>
              <w:t>0.166</w:t>
            </w:r>
          </w:p>
        </w:tc>
        <w:tc>
          <w:tcPr>
            <w:tcW w:w="0" w:type="auto"/>
          </w:tcPr>
          <w:p w14:paraId="35064148" w14:textId="77777777" w:rsidR="003A3BB4" w:rsidRDefault="003A3BB4" w:rsidP="0096102E">
            <w:pPr>
              <w:pStyle w:val="Compact"/>
              <w:jc w:val="right"/>
            </w:pPr>
            <w:r>
              <w:t>0.008</w:t>
            </w:r>
          </w:p>
        </w:tc>
        <w:tc>
          <w:tcPr>
            <w:tcW w:w="0" w:type="auto"/>
          </w:tcPr>
          <w:p w14:paraId="4C033FCC" w14:textId="77777777" w:rsidR="003A3BB4" w:rsidRDefault="003A3BB4" w:rsidP="0096102E">
            <w:pPr>
              <w:pStyle w:val="Compact"/>
              <w:jc w:val="right"/>
            </w:pPr>
            <w:r>
              <w:t>0.157</w:t>
            </w:r>
          </w:p>
        </w:tc>
        <w:tc>
          <w:tcPr>
            <w:tcW w:w="0" w:type="auto"/>
          </w:tcPr>
          <w:p w14:paraId="33B34A61" w14:textId="77777777" w:rsidR="003A3BB4" w:rsidRDefault="003A3BB4" w:rsidP="0096102E">
            <w:pPr>
              <w:pStyle w:val="Compact"/>
              <w:jc w:val="right"/>
            </w:pPr>
            <w:r>
              <w:t>0.020</w:t>
            </w:r>
          </w:p>
        </w:tc>
      </w:tr>
      <w:tr w:rsidR="003A3BB4" w14:paraId="680296F6" w14:textId="77777777" w:rsidTr="003A3BB4">
        <w:tc>
          <w:tcPr>
            <w:tcW w:w="0" w:type="auto"/>
          </w:tcPr>
          <w:p w14:paraId="2E6CB556" w14:textId="77777777" w:rsidR="003A3BB4" w:rsidRDefault="003A3BB4" w:rsidP="0096102E">
            <w:pPr>
              <w:pStyle w:val="Compact"/>
            </w:pPr>
            <w:r>
              <w:rPr>
                <w:i/>
              </w:rPr>
              <w:t>p</w:t>
            </w:r>
            <w:r>
              <w:t>-direction</w:t>
            </w:r>
          </w:p>
        </w:tc>
        <w:tc>
          <w:tcPr>
            <w:tcW w:w="0" w:type="auto"/>
          </w:tcPr>
          <w:p w14:paraId="1B7581FB" w14:textId="77777777" w:rsidR="003A3BB4" w:rsidRDefault="003A3BB4" w:rsidP="0096102E">
            <w:pPr>
              <w:pStyle w:val="Compact"/>
              <w:jc w:val="right"/>
            </w:pPr>
            <w:r>
              <w:t>0.171</w:t>
            </w:r>
          </w:p>
        </w:tc>
        <w:tc>
          <w:tcPr>
            <w:tcW w:w="0" w:type="auto"/>
          </w:tcPr>
          <w:p w14:paraId="060844F7" w14:textId="77777777" w:rsidR="003A3BB4" w:rsidRDefault="003A3BB4" w:rsidP="0096102E">
            <w:pPr>
              <w:pStyle w:val="Compact"/>
              <w:jc w:val="right"/>
            </w:pPr>
            <w:r>
              <w:t>0.013</w:t>
            </w:r>
          </w:p>
        </w:tc>
        <w:tc>
          <w:tcPr>
            <w:tcW w:w="0" w:type="auto"/>
          </w:tcPr>
          <w:p w14:paraId="064A75DA" w14:textId="77777777" w:rsidR="003A3BB4" w:rsidRDefault="003A3BB4" w:rsidP="0096102E">
            <w:pPr>
              <w:pStyle w:val="Compact"/>
              <w:jc w:val="right"/>
            </w:pPr>
            <w:r>
              <w:t>0.154</w:t>
            </w:r>
          </w:p>
        </w:tc>
        <w:tc>
          <w:tcPr>
            <w:tcW w:w="0" w:type="auto"/>
          </w:tcPr>
          <w:p w14:paraId="7197CF8F" w14:textId="77777777" w:rsidR="003A3BB4" w:rsidRDefault="003A3BB4" w:rsidP="0096102E">
            <w:pPr>
              <w:pStyle w:val="Compact"/>
              <w:jc w:val="right"/>
            </w:pPr>
            <w:r>
              <w:t>0.024</w:t>
            </w:r>
          </w:p>
        </w:tc>
      </w:tr>
      <w:tr w:rsidR="003A3BB4" w14:paraId="29A7A308" w14:textId="77777777" w:rsidTr="003A3BB4">
        <w:tc>
          <w:tcPr>
            <w:tcW w:w="0" w:type="auto"/>
          </w:tcPr>
          <w:p w14:paraId="46663881" w14:textId="77777777" w:rsidR="003A3BB4" w:rsidRDefault="003A3BB4" w:rsidP="0096102E">
            <w:pPr>
              <w:pStyle w:val="Compact"/>
            </w:pPr>
            <w:r>
              <w:rPr>
                <w:i/>
              </w:rPr>
              <w:t>p</w:t>
            </w:r>
            <w:r>
              <w:t>-MAP</w:t>
            </w:r>
          </w:p>
        </w:tc>
        <w:tc>
          <w:tcPr>
            <w:tcW w:w="0" w:type="auto"/>
          </w:tcPr>
          <w:p w14:paraId="5A927E3C" w14:textId="77777777" w:rsidR="003A3BB4" w:rsidRDefault="003A3BB4" w:rsidP="0096102E">
            <w:pPr>
              <w:pStyle w:val="Compact"/>
              <w:jc w:val="right"/>
            </w:pPr>
            <w:r>
              <w:t>0.239</w:t>
            </w:r>
          </w:p>
        </w:tc>
        <w:tc>
          <w:tcPr>
            <w:tcW w:w="0" w:type="auto"/>
          </w:tcPr>
          <w:p w14:paraId="4101A7AD" w14:textId="77777777" w:rsidR="003A3BB4" w:rsidRDefault="003A3BB4" w:rsidP="0096102E">
            <w:pPr>
              <w:pStyle w:val="Compact"/>
              <w:jc w:val="right"/>
            </w:pPr>
            <w:r>
              <w:t>0.002</w:t>
            </w:r>
          </w:p>
        </w:tc>
        <w:tc>
          <w:tcPr>
            <w:tcW w:w="0" w:type="auto"/>
          </w:tcPr>
          <w:p w14:paraId="778A768E" w14:textId="77777777" w:rsidR="003A3BB4" w:rsidRDefault="003A3BB4" w:rsidP="0096102E">
            <w:pPr>
              <w:pStyle w:val="Compact"/>
              <w:jc w:val="right"/>
            </w:pPr>
            <w:r>
              <w:t>0.238</w:t>
            </w:r>
          </w:p>
        </w:tc>
        <w:tc>
          <w:tcPr>
            <w:tcW w:w="0" w:type="auto"/>
          </w:tcPr>
          <w:p w14:paraId="15F31635" w14:textId="77777777" w:rsidR="003A3BB4" w:rsidRDefault="003A3BB4" w:rsidP="0096102E">
            <w:pPr>
              <w:pStyle w:val="Compact"/>
              <w:jc w:val="right"/>
            </w:pPr>
            <w:r>
              <w:t>0.032</w:t>
            </w:r>
          </w:p>
        </w:tc>
      </w:tr>
      <w:tr w:rsidR="003A3BB4" w14:paraId="6CE3DD46" w14:textId="77777777" w:rsidTr="003A3BB4">
        <w:tc>
          <w:tcPr>
            <w:tcW w:w="0" w:type="auto"/>
          </w:tcPr>
          <w:p w14:paraId="1F263117" w14:textId="77777777" w:rsidR="003A3BB4" w:rsidRDefault="003A3BB4" w:rsidP="0096102E">
            <w:pPr>
              <w:pStyle w:val="Compact"/>
            </w:pPr>
            <w:r>
              <w:t>ROPE (95%)</w:t>
            </w:r>
          </w:p>
        </w:tc>
        <w:tc>
          <w:tcPr>
            <w:tcW w:w="0" w:type="auto"/>
          </w:tcPr>
          <w:p w14:paraId="17360843" w14:textId="77777777" w:rsidR="003A3BB4" w:rsidRDefault="003A3BB4" w:rsidP="0096102E">
            <w:pPr>
              <w:pStyle w:val="Compact"/>
              <w:jc w:val="right"/>
            </w:pPr>
            <w:r>
              <w:t>0.033</w:t>
            </w:r>
          </w:p>
        </w:tc>
        <w:tc>
          <w:tcPr>
            <w:tcW w:w="0" w:type="auto"/>
          </w:tcPr>
          <w:p w14:paraId="0EE7C211" w14:textId="77777777" w:rsidR="003A3BB4" w:rsidRDefault="003A3BB4" w:rsidP="0096102E">
            <w:pPr>
              <w:pStyle w:val="Compact"/>
              <w:jc w:val="right"/>
            </w:pPr>
            <w:r>
              <w:t>0.359</w:t>
            </w:r>
          </w:p>
        </w:tc>
        <w:tc>
          <w:tcPr>
            <w:tcW w:w="0" w:type="auto"/>
          </w:tcPr>
          <w:p w14:paraId="6C0CC3D7" w14:textId="77777777" w:rsidR="003A3BB4" w:rsidRDefault="003A3BB4" w:rsidP="0096102E">
            <w:pPr>
              <w:pStyle w:val="Compact"/>
              <w:jc w:val="right"/>
            </w:pPr>
            <w:r>
              <w:t>0.008</w:t>
            </w:r>
          </w:p>
        </w:tc>
        <w:tc>
          <w:tcPr>
            <w:tcW w:w="0" w:type="auto"/>
          </w:tcPr>
          <w:p w14:paraId="40C1FBC0" w14:textId="77777777" w:rsidR="003A3BB4" w:rsidRDefault="003A3BB4" w:rsidP="0096102E">
            <w:pPr>
              <w:pStyle w:val="Compact"/>
              <w:jc w:val="right"/>
            </w:pPr>
            <w:r>
              <w:t>0.310</w:t>
            </w:r>
          </w:p>
        </w:tc>
      </w:tr>
      <w:tr w:rsidR="003A3BB4" w14:paraId="5AD10234" w14:textId="77777777" w:rsidTr="003A3BB4">
        <w:tc>
          <w:tcPr>
            <w:tcW w:w="0" w:type="auto"/>
          </w:tcPr>
          <w:p w14:paraId="7CACAF2D" w14:textId="77777777" w:rsidR="003A3BB4" w:rsidRDefault="003A3BB4" w:rsidP="0096102E">
            <w:pPr>
              <w:pStyle w:val="Compact"/>
            </w:pPr>
            <w:r>
              <w:t>ROPE (full)</w:t>
            </w:r>
          </w:p>
        </w:tc>
        <w:tc>
          <w:tcPr>
            <w:tcW w:w="0" w:type="auto"/>
          </w:tcPr>
          <w:p w14:paraId="07C94F28" w14:textId="77777777" w:rsidR="003A3BB4" w:rsidRDefault="003A3BB4" w:rsidP="0096102E">
            <w:pPr>
              <w:pStyle w:val="Compact"/>
              <w:jc w:val="right"/>
            </w:pPr>
            <w:r>
              <w:t>0.025</w:t>
            </w:r>
          </w:p>
        </w:tc>
        <w:tc>
          <w:tcPr>
            <w:tcW w:w="0" w:type="auto"/>
          </w:tcPr>
          <w:p w14:paraId="50EE641B" w14:textId="77777777" w:rsidR="003A3BB4" w:rsidRDefault="003A3BB4" w:rsidP="0096102E">
            <w:pPr>
              <w:pStyle w:val="Compact"/>
              <w:jc w:val="right"/>
            </w:pPr>
            <w:r>
              <w:t>0.363</w:t>
            </w:r>
          </w:p>
        </w:tc>
        <w:tc>
          <w:tcPr>
            <w:tcW w:w="0" w:type="auto"/>
          </w:tcPr>
          <w:p w14:paraId="648350F3" w14:textId="77777777" w:rsidR="003A3BB4" w:rsidRDefault="003A3BB4" w:rsidP="0096102E">
            <w:pPr>
              <w:pStyle w:val="Compact"/>
              <w:jc w:val="right"/>
            </w:pPr>
            <w:r>
              <w:t>0.016</w:t>
            </w:r>
          </w:p>
        </w:tc>
        <w:tc>
          <w:tcPr>
            <w:tcW w:w="0" w:type="auto"/>
          </w:tcPr>
          <w:p w14:paraId="1CC55EC2" w14:textId="77777777" w:rsidR="003A3BB4" w:rsidRDefault="003A3BB4" w:rsidP="0096102E">
            <w:pPr>
              <w:pStyle w:val="Compact"/>
              <w:jc w:val="right"/>
            </w:pPr>
            <w:r>
              <w:t>0.315</w:t>
            </w:r>
          </w:p>
        </w:tc>
      </w:tr>
      <w:tr w:rsidR="003A3BB4" w14:paraId="1AC740F3" w14:textId="77777777" w:rsidTr="003A3BB4">
        <w:tc>
          <w:tcPr>
            <w:tcW w:w="0" w:type="auto"/>
          </w:tcPr>
          <w:p w14:paraId="1F4E7AE8" w14:textId="77777777" w:rsidR="003A3BB4" w:rsidRDefault="003A3BB4" w:rsidP="0096102E">
            <w:pPr>
              <w:pStyle w:val="Compact"/>
            </w:pPr>
            <w:r>
              <w:t>Bayes factor (vs. 0)</w:t>
            </w:r>
          </w:p>
        </w:tc>
        <w:tc>
          <w:tcPr>
            <w:tcW w:w="0" w:type="auto"/>
          </w:tcPr>
          <w:p w14:paraId="20CDCCFB" w14:textId="77777777" w:rsidR="003A3BB4" w:rsidRDefault="003A3BB4" w:rsidP="0096102E">
            <w:pPr>
              <w:pStyle w:val="Compact"/>
              <w:jc w:val="right"/>
            </w:pPr>
            <w:r>
              <w:t>0.198</w:t>
            </w:r>
          </w:p>
        </w:tc>
        <w:tc>
          <w:tcPr>
            <w:tcW w:w="0" w:type="auto"/>
          </w:tcPr>
          <w:p w14:paraId="123D8397" w14:textId="77777777" w:rsidR="003A3BB4" w:rsidRDefault="003A3BB4" w:rsidP="0096102E">
            <w:pPr>
              <w:pStyle w:val="Compact"/>
              <w:jc w:val="right"/>
            </w:pPr>
            <w:r>
              <w:t>0.116</w:t>
            </w:r>
          </w:p>
        </w:tc>
        <w:tc>
          <w:tcPr>
            <w:tcW w:w="0" w:type="auto"/>
          </w:tcPr>
          <w:p w14:paraId="5CEDF97E" w14:textId="77777777" w:rsidR="003A3BB4" w:rsidRDefault="003A3BB4" w:rsidP="0096102E">
            <w:pPr>
              <w:pStyle w:val="Compact"/>
              <w:jc w:val="right"/>
            </w:pPr>
            <w:r>
              <w:t>0.116</w:t>
            </w:r>
          </w:p>
        </w:tc>
        <w:tc>
          <w:tcPr>
            <w:tcW w:w="0" w:type="auto"/>
          </w:tcPr>
          <w:p w14:paraId="3089351C" w14:textId="77777777" w:rsidR="003A3BB4" w:rsidRDefault="003A3BB4" w:rsidP="0096102E">
            <w:pPr>
              <w:pStyle w:val="Compact"/>
              <w:jc w:val="right"/>
            </w:pPr>
            <w:r>
              <w:t>0.141</w:t>
            </w:r>
          </w:p>
        </w:tc>
      </w:tr>
      <w:tr w:rsidR="003A3BB4" w14:paraId="365E24BF" w14:textId="77777777" w:rsidTr="003A3BB4">
        <w:tc>
          <w:tcPr>
            <w:tcW w:w="0" w:type="auto"/>
          </w:tcPr>
          <w:p w14:paraId="69137295" w14:textId="77777777" w:rsidR="003A3BB4" w:rsidRDefault="003A3BB4" w:rsidP="0096102E">
            <w:pPr>
              <w:pStyle w:val="Compact"/>
            </w:pPr>
            <w:r>
              <w:t>Bayes factor (vs. ROPE)</w:t>
            </w:r>
          </w:p>
        </w:tc>
        <w:tc>
          <w:tcPr>
            <w:tcW w:w="0" w:type="auto"/>
          </w:tcPr>
          <w:p w14:paraId="2A1FA2D6" w14:textId="77777777" w:rsidR="003A3BB4" w:rsidRDefault="003A3BB4" w:rsidP="0096102E">
            <w:pPr>
              <w:pStyle w:val="Compact"/>
              <w:jc w:val="right"/>
            </w:pPr>
            <w:r>
              <w:t>0.152</w:t>
            </w:r>
          </w:p>
        </w:tc>
        <w:tc>
          <w:tcPr>
            <w:tcW w:w="0" w:type="auto"/>
          </w:tcPr>
          <w:p w14:paraId="1AB6A404" w14:textId="77777777" w:rsidR="003A3BB4" w:rsidRDefault="003A3BB4" w:rsidP="0096102E">
            <w:pPr>
              <w:pStyle w:val="Compact"/>
              <w:jc w:val="right"/>
            </w:pPr>
            <w:r>
              <w:t>0.136</w:t>
            </w:r>
          </w:p>
        </w:tc>
        <w:tc>
          <w:tcPr>
            <w:tcW w:w="0" w:type="auto"/>
          </w:tcPr>
          <w:p w14:paraId="6BBEF0BD" w14:textId="77777777" w:rsidR="003A3BB4" w:rsidRDefault="003A3BB4" w:rsidP="0096102E">
            <w:pPr>
              <w:pStyle w:val="Compact"/>
              <w:jc w:val="right"/>
            </w:pPr>
            <w:r>
              <w:t>0.078</w:t>
            </w:r>
          </w:p>
        </w:tc>
        <w:tc>
          <w:tcPr>
            <w:tcW w:w="0" w:type="auto"/>
          </w:tcPr>
          <w:p w14:paraId="172660D9" w14:textId="77777777" w:rsidR="003A3BB4" w:rsidRDefault="003A3BB4" w:rsidP="0096102E">
            <w:pPr>
              <w:pStyle w:val="Compact"/>
              <w:jc w:val="right"/>
            </w:pPr>
            <w:r>
              <w:t>0.180</w:t>
            </w:r>
          </w:p>
        </w:tc>
      </w:tr>
    </w:tbl>
    <w:p w14:paraId="6EFDB022" w14:textId="77777777" w:rsidR="001F04F7" w:rsidRDefault="00AF7BDB">
      <w:r>
        <w:t xml:space="preserve">Consistently with </w:t>
      </w:r>
      <w:r>
        <w:rPr>
          <w:b/>
        </w:rPr>
        <w:t>Figure 2</w:t>
      </w:r>
      <w:r>
        <w:t xml:space="preserve">, the model investigating the sensitivity of sample size on the different indices suggests that </w:t>
      </w:r>
      <w:r>
        <w:rPr>
          <w:i/>
        </w:rPr>
        <w:t>BF</w:t>
      </w:r>
      <w:r>
        <w:t xml:space="preserve"> indices are sensitive to sample size both when an effect is present (null hypothesis is false) and absent (null hypothesis is true). </w:t>
      </w:r>
      <w:r>
        <w:rPr>
          <w:i/>
        </w:rPr>
        <w:t>ROPE</w:t>
      </w:r>
      <w:r>
        <w:t xml:space="preserve"> indices are particu</w:t>
      </w:r>
      <w:r>
        <w:t xml:space="preserve">larly sensitive to sample size when the null hypothesis is true, while </w:t>
      </w:r>
      <w:r>
        <w:rPr>
          <w:i/>
        </w:rPr>
        <w:t>p</w:t>
      </w:r>
      <w:r>
        <w:t xml:space="preserve">-value, </w:t>
      </w:r>
      <w:r>
        <w:rPr>
          <w:i/>
        </w:rPr>
        <w:t>pd</w:t>
      </w:r>
      <w:r>
        <w:t xml:space="preserve"> and MAP-based </w:t>
      </w:r>
      <w:r>
        <w:rPr>
          <w:i/>
        </w:rPr>
        <w:t>p</w:t>
      </w:r>
      <w:r>
        <w:t xml:space="preserve">-value are only sensitive to sample size when the null hypothesis is false, in which case they are more sensitive than </w:t>
      </w:r>
      <w:r>
        <w:rPr>
          <w:i/>
        </w:rPr>
        <w:t>ROPE</w:t>
      </w:r>
      <w:r>
        <w:t xml:space="preserve"> indices. These findings can be rel</w:t>
      </w:r>
      <w:r>
        <w:t xml:space="preserve">ated to the concept of consistency: as the number of data points increases, the statistic converges toward some “true” value. Here, we observe that </w:t>
      </w:r>
      <w:r>
        <w:rPr>
          <w:i/>
        </w:rPr>
        <w:t>p</w:t>
      </w:r>
      <w:r>
        <w:t xml:space="preserve">-value, </w:t>
      </w:r>
      <w:r>
        <w:rPr>
          <w:i/>
        </w:rPr>
        <w:t>pd</w:t>
      </w:r>
      <w:r>
        <w:t xml:space="preserve"> and the MAP-based </w:t>
      </w:r>
      <w:r>
        <w:rPr>
          <w:i/>
        </w:rPr>
        <w:t>p</w:t>
      </w:r>
      <w:r>
        <w:t>-value are consistent only when the null hypothesis is false. In other words,</w:t>
      </w:r>
      <w:r>
        <w:t xml:space="preserve"> as sample size increases, they tend to reflect more strongly that the effect is present. On the other hand, </w:t>
      </w:r>
      <w:r>
        <w:rPr>
          <w:i/>
        </w:rPr>
        <w:t>ROPE</w:t>
      </w:r>
      <w:r>
        <w:t xml:space="preserve"> indices appear as consistent when the effect is absent. Finally, </w:t>
      </w:r>
      <w:r>
        <w:rPr>
          <w:i/>
        </w:rPr>
        <w:t>BFs</w:t>
      </w:r>
      <w:r>
        <w:t xml:space="preserve"> are consistent both when the effect is absent and when it is present. Not</w:t>
      </w:r>
      <w:r>
        <w:t xml:space="preserve">e also that </w:t>
      </w:r>
      <w:r>
        <w:rPr>
          <w:i/>
        </w:rPr>
        <w:t>BF (vs. ROPE)</w:t>
      </w:r>
      <w:r>
        <w:t xml:space="preserve">, compared to </w:t>
      </w:r>
      <w:r>
        <w:rPr>
          <w:i/>
        </w:rPr>
        <w:t>BF (vs. 0)</w:t>
      </w:r>
      <w:r>
        <w:t xml:space="preserve">, is more sensitive to sample size when the null hypothesis is true, and </w:t>
      </w:r>
      <w:r>
        <w:rPr>
          <w:i/>
        </w:rPr>
        <w:t>ROPE (full)</w:t>
      </w:r>
      <w:r>
        <w:t xml:space="preserve"> is overall slightly more consistent than </w:t>
      </w:r>
      <w:r>
        <w:rPr>
          <w:i/>
        </w:rPr>
        <w:t>ROPE (95%)</w:t>
      </w:r>
      <w:r>
        <w:t>.</w:t>
      </w:r>
    </w:p>
    <w:p w14:paraId="155AE7E3" w14:textId="77777777" w:rsidR="001F04F7" w:rsidRDefault="00AF7BDB">
      <w:pPr>
        <w:pStyle w:val="Heading2"/>
      </w:pPr>
      <w:bookmarkStart w:id="15" w:name="impact-of-noise"/>
      <w:r>
        <w:t>Impact of Noise</w:t>
      </w:r>
      <w:bookmarkEnd w:id="15"/>
    </w:p>
    <w:p w14:paraId="5B7EB9B8" w14:textId="77777777" w:rsidR="001F04F7" w:rsidRDefault="00AF7BDB">
      <w:r>
        <w:rPr>
          <w:noProof/>
        </w:rPr>
        <w:lastRenderedPageBreak/>
        <w:drawing>
          <wp:inline distT="0" distB="0" distL="0" distR="0" wp14:anchorId="256F584B" wp14:editId="3B9AF0E4">
            <wp:extent cx="6197600" cy="8764661"/>
            <wp:effectExtent l="0" t="0" r="0" b="0"/>
            <wp:docPr id="3" name="Picture" descr="Figure 3.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1"/>
                    <a:stretch>
                      <a:fillRect/>
                    </a:stretch>
                  </pic:blipFill>
                  <pic:spPr bwMode="auto">
                    <a:xfrm>
                      <a:off x="0" y="0"/>
                      <a:ext cx="6197600" cy="8764661"/>
                    </a:xfrm>
                    <a:prstGeom prst="rect">
                      <a:avLst/>
                    </a:prstGeom>
                    <a:noFill/>
                    <a:ln w="9525">
                      <a:noFill/>
                      <a:headEnd/>
                      <a:tailEnd/>
                    </a:ln>
                  </pic:spPr>
                </pic:pic>
              </a:graphicData>
            </a:graphic>
          </wp:inline>
        </w:drawing>
      </w:r>
    </w:p>
    <w:p w14:paraId="27A7A1E9" w14:textId="77777777" w:rsidR="001F04F7" w:rsidRDefault="00AF7BDB">
      <w:r>
        <w:rPr>
          <w:b/>
        </w:rPr>
        <w:lastRenderedPageBreak/>
        <w:t>Figure 3</w:t>
      </w:r>
      <w:r>
        <w:t>. Impact of Noise. The noise corresponds to</w:t>
      </w:r>
      <w:r>
        <w:t xml:space="preserve"> the standard deviation of the Gaussian noise that was added to the generated data. It is related to the magnitude the parameter (the more noise there is, the smaller the coefficient). Grey vertical lines for </w:t>
      </w:r>
      <w:r>
        <w:rPr>
          <w:i/>
        </w:rPr>
        <w:t>p</w:t>
      </w:r>
      <w:r>
        <w:t>-values and Bayes factors represent commonly u</w:t>
      </w:r>
      <w:r>
        <w:t>sed thresholds. The scale is capped for the Bayes factors as these extend to infinity.</w:t>
      </w:r>
    </w:p>
    <w:p w14:paraId="64FB27DB" w14:textId="77777777" w:rsidR="001F04F7" w:rsidRDefault="00AF7BDB">
      <w:r>
        <w:rPr>
          <w:b/>
        </w:rPr>
        <w:t>Figure 3</w:t>
      </w:r>
      <w:r>
        <w:t xml:space="preserve"> shows the indices’ sensitivity to noise. Unlike the patterns of sensitivity to sample size, the indices display more similar patterns in their sensitivity to no</w:t>
      </w:r>
      <w:r>
        <w:t>ise (or magnitude of effect). All indices are unidirectional impacted by noise: as noise increases, the observed coefficients decrease in magnitude, and the indices become less “pronounced” (respectively to their direction). However, it is interesting to n</w:t>
      </w:r>
      <w:r>
        <w:t xml:space="preserve">ote that the variability of the indices seems differently impacted by noise. For the </w:t>
      </w:r>
      <w:r>
        <w:rPr>
          <w:i/>
        </w:rPr>
        <w:t>p</w:t>
      </w:r>
      <w:r>
        <w:t xml:space="preserve">-values, the </w:t>
      </w:r>
      <w:r>
        <w:rPr>
          <w:i/>
        </w:rPr>
        <w:t>pd</w:t>
      </w:r>
      <w:r>
        <w:t xml:space="preserve"> and the ROPE indices, the variability increases as the noise increases. In other words, small variation in small observed coefficients can yield very diff</w:t>
      </w:r>
      <w:r>
        <w:t xml:space="preserve">erent values. On the contrary, the variability of BFs decreases as the true effect tends toward 0. For the MAP-based </w:t>
      </w:r>
      <w:r>
        <w:rPr>
          <w:i/>
        </w:rPr>
        <w:t>p</w:t>
      </w:r>
      <w:r>
        <w:t>-value, the variability appears to be the highest for moderate amount of noise. This behavior seems consistent across model types.</w:t>
      </w:r>
    </w:p>
    <w:p w14:paraId="1234EFF4" w14:textId="77777777" w:rsidR="001F04F7" w:rsidRDefault="00AF7BDB">
      <w:r>
        <w:rPr>
          <w:b/>
        </w:rPr>
        <w:t>Table 2</w:t>
      </w:r>
      <w:r>
        <w:t>. Sensitivity to noise. This table shows the standardized coefficient between noise and the value of each index when the true effect is present, adjusted for sample size and stratified by model type. The stronger the coefficient is, the stronger the relati</w:t>
      </w:r>
      <w:r>
        <w:t>onship with noise.</w:t>
      </w:r>
    </w:p>
    <w:tbl>
      <w:tblPr>
        <w:tblStyle w:val="PlainTable2"/>
        <w:tblW w:w="0" w:type="pct"/>
        <w:tblLook w:val="0620" w:firstRow="1" w:lastRow="0" w:firstColumn="0" w:lastColumn="0" w:noHBand="1" w:noVBand="1"/>
      </w:tblPr>
      <w:tblGrid>
        <w:gridCol w:w="2392"/>
        <w:gridCol w:w="3448"/>
        <w:gridCol w:w="3558"/>
      </w:tblGrid>
      <w:tr w:rsidR="003A3BB4" w14:paraId="23B942E0" w14:textId="77777777" w:rsidTr="003A3BB4">
        <w:trPr>
          <w:cnfStyle w:val="100000000000" w:firstRow="1" w:lastRow="0" w:firstColumn="0" w:lastColumn="0" w:oddVBand="0" w:evenVBand="0" w:oddHBand="0" w:evenHBand="0" w:firstRowFirstColumn="0" w:firstRowLastColumn="0" w:lastRowFirstColumn="0" w:lastRowLastColumn="0"/>
        </w:trPr>
        <w:tc>
          <w:tcPr>
            <w:tcW w:w="0" w:type="auto"/>
          </w:tcPr>
          <w:p w14:paraId="13E60CA1" w14:textId="77777777" w:rsidR="001F04F7" w:rsidRDefault="00AF7BDB">
            <w:r>
              <w:t>Index</w:t>
            </w:r>
          </w:p>
        </w:tc>
        <w:tc>
          <w:tcPr>
            <w:tcW w:w="0" w:type="auto"/>
          </w:tcPr>
          <w:p w14:paraId="7B7F3DAC" w14:textId="77777777" w:rsidR="001F04F7" w:rsidRDefault="00AF7BDB">
            <w:pPr>
              <w:jc w:val="right"/>
            </w:pPr>
            <w:r>
              <w:t>Linear Models / Presence of Effect</w:t>
            </w:r>
          </w:p>
        </w:tc>
        <w:tc>
          <w:tcPr>
            <w:tcW w:w="0" w:type="auto"/>
          </w:tcPr>
          <w:p w14:paraId="5B6DF0BC" w14:textId="77777777" w:rsidR="001F04F7" w:rsidRDefault="00AF7BDB">
            <w:pPr>
              <w:jc w:val="right"/>
            </w:pPr>
            <w:r>
              <w:t>Logistic Models / Presence of Effect</w:t>
            </w:r>
          </w:p>
        </w:tc>
      </w:tr>
      <w:tr w:rsidR="001F04F7" w14:paraId="54009B26" w14:textId="77777777" w:rsidTr="003A3BB4">
        <w:tc>
          <w:tcPr>
            <w:tcW w:w="0" w:type="auto"/>
          </w:tcPr>
          <w:p w14:paraId="15475867" w14:textId="77777777" w:rsidR="001F04F7" w:rsidRDefault="00AF7BDB">
            <w:r>
              <w:rPr>
                <w:i/>
              </w:rPr>
              <w:t>p</w:t>
            </w:r>
            <w:r>
              <w:t>-value</w:t>
            </w:r>
          </w:p>
        </w:tc>
        <w:tc>
          <w:tcPr>
            <w:tcW w:w="0" w:type="auto"/>
          </w:tcPr>
          <w:p w14:paraId="6D1736C4" w14:textId="77777777" w:rsidR="001F04F7" w:rsidRDefault="00AF7BDB">
            <w:pPr>
              <w:jc w:val="right"/>
            </w:pPr>
            <w:r>
              <w:t>0.35</w:t>
            </w:r>
          </w:p>
        </w:tc>
        <w:tc>
          <w:tcPr>
            <w:tcW w:w="0" w:type="auto"/>
          </w:tcPr>
          <w:p w14:paraId="2E9CE4C1" w14:textId="77777777" w:rsidR="001F04F7" w:rsidRDefault="00AF7BDB">
            <w:pPr>
              <w:jc w:val="right"/>
            </w:pPr>
            <w:r>
              <w:t>0.40</w:t>
            </w:r>
          </w:p>
        </w:tc>
      </w:tr>
      <w:tr w:rsidR="001F04F7" w14:paraId="7550A0CD" w14:textId="77777777" w:rsidTr="003A3BB4">
        <w:tc>
          <w:tcPr>
            <w:tcW w:w="0" w:type="auto"/>
          </w:tcPr>
          <w:p w14:paraId="364CF53F" w14:textId="77777777" w:rsidR="001F04F7" w:rsidRDefault="00AF7BDB">
            <w:r>
              <w:rPr>
                <w:i/>
              </w:rPr>
              <w:t>p</w:t>
            </w:r>
            <w:r>
              <w:t>-direction</w:t>
            </w:r>
          </w:p>
        </w:tc>
        <w:tc>
          <w:tcPr>
            <w:tcW w:w="0" w:type="auto"/>
          </w:tcPr>
          <w:p w14:paraId="41692FB4" w14:textId="77777777" w:rsidR="001F04F7" w:rsidRDefault="00AF7BDB">
            <w:pPr>
              <w:jc w:val="right"/>
            </w:pPr>
            <w:r>
              <w:t>0.36</w:t>
            </w:r>
          </w:p>
        </w:tc>
        <w:tc>
          <w:tcPr>
            <w:tcW w:w="0" w:type="auto"/>
          </w:tcPr>
          <w:p w14:paraId="7B57E09B" w14:textId="77777777" w:rsidR="001F04F7" w:rsidRDefault="00AF7BDB">
            <w:pPr>
              <w:jc w:val="right"/>
            </w:pPr>
            <w:r>
              <w:t>0.40</w:t>
            </w:r>
          </w:p>
        </w:tc>
      </w:tr>
      <w:tr w:rsidR="001F04F7" w14:paraId="4D868DE3" w14:textId="77777777" w:rsidTr="003A3BB4">
        <w:tc>
          <w:tcPr>
            <w:tcW w:w="0" w:type="auto"/>
          </w:tcPr>
          <w:p w14:paraId="3135DA79" w14:textId="77777777" w:rsidR="001F04F7" w:rsidRDefault="00AF7BDB">
            <w:r>
              <w:rPr>
                <w:i/>
              </w:rPr>
              <w:t>p</w:t>
            </w:r>
            <w:r>
              <w:t>-MAP</w:t>
            </w:r>
          </w:p>
        </w:tc>
        <w:tc>
          <w:tcPr>
            <w:tcW w:w="0" w:type="auto"/>
          </w:tcPr>
          <w:p w14:paraId="7A0B337D" w14:textId="77777777" w:rsidR="001F04F7" w:rsidRDefault="00AF7BDB">
            <w:pPr>
              <w:jc w:val="right"/>
            </w:pPr>
            <w:r>
              <w:t>0.55</w:t>
            </w:r>
          </w:p>
        </w:tc>
        <w:tc>
          <w:tcPr>
            <w:tcW w:w="0" w:type="auto"/>
          </w:tcPr>
          <w:p w14:paraId="1AC332F4" w14:textId="77777777" w:rsidR="001F04F7" w:rsidRDefault="00AF7BDB">
            <w:pPr>
              <w:jc w:val="right"/>
            </w:pPr>
            <w:r>
              <w:t>0.60</w:t>
            </w:r>
          </w:p>
        </w:tc>
      </w:tr>
      <w:tr w:rsidR="001F04F7" w14:paraId="1E86FBA6" w14:textId="77777777" w:rsidTr="003A3BB4">
        <w:tc>
          <w:tcPr>
            <w:tcW w:w="0" w:type="auto"/>
          </w:tcPr>
          <w:p w14:paraId="3DFE0FBD" w14:textId="77777777" w:rsidR="001F04F7" w:rsidRDefault="00AF7BDB">
            <w:r>
              <w:t>ROPE (95%)</w:t>
            </w:r>
          </w:p>
        </w:tc>
        <w:tc>
          <w:tcPr>
            <w:tcW w:w="0" w:type="auto"/>
          </w:tcPr>
          <w:p w14:paraId="56AE8A12" w14:textId="77777777" w:rsidR="001F04F7" w:rsidRDefault="00AF7BDB">
            <w:pPr>
              <w:jc w:val="right"/>
            </w:pPr>
            <w:r>
              <w:t>0.45</w:t>
            </w:r>
          </w:p>
        </w:tc>
        <w:tc>
          <w:tcPr>
            <w:tcW w:w="0" w:type="auto"/>
          </w:tcPr>
          <w:p w14:paraId="00F3A82A" w14:textId="77777777" w:rsidR="001F04F7" w:rsidRDefault="00AF7BDB">
            <w:pPr>
              <w:jc w:val="right"/>
            </w:pPr>
            <w:r>
              <w:t>0.45</w:t>
            </w:r>
          </w:p>
        </w:tc>
      </w:tr>
      <w:tr w:rsidR="001F04F7" w14:paraId="0003DDBA" w14:textId="77777777" w:rsidTr="003A3BB4">
        <w:tc>
          <w:tcPr>
            <w:tcW w:w="0" w:type="auto"/>
          </w:tcPr>
          <w:p w14:paraId="3B70BF1C" w14:textId="77777777" w:rsidR="001F04F7" w:rsidRDefault="00AF7BDB">
            <w:r>
              <w:t>ROPE (full)</w:t>
            </w:r>
          </w:p>
        </w:tc>
        <w:tc>
          <w:tcPr>
            <w:tcW w:w="0" w:type="auto"/>
          </w:tcPr>
          <w:p w14:paraId="6F60762A" w14:textId="77777777" w:rsidR="001F04F7" w:rsidRDefault="00AF7BDB">
            <w:pPr>
              <w:jc w:val="right"/>
            </w:pPr>
            <w:r>
              <w:t>0.46</w:t>
            </w:r>
          </w:p>
        </w:tc>
        <w:tc>
          <w:tcPr>
            <w:tcW w:w="0" w:type="auto"/>
          </w:tcPr>
          <w:p w14:paraId="62A21B72" w14:textId="77777777" w:rsidR="001F04F7" w:rsidRDefault="00AF7BDB">
            <w:pPr>
              <w:jc w:val="right"/>
            </w:pPr>
            <w:r>
              <w:t>0.45</w:t>
            </w:r>
          </w:p>
        </w:tc>
      </w:tr>
      <w:tr w:rsidR="001F04F7" w14:paraId="078277EC" w14:textId="77777777" w:rsidTr="003A3BB4">
        <w:tc>
          <w:tcPr>
            <w:tcW w:w="0" w:type="auto"/>
          </w:tcPr>
          <w:p w14:paraId="2F5DDEF8" w14:textId="77777777" w:rsidR="001F04F7" w:rsidRDefault="00AF7BDB">
            <w:r>
              <w:t>Bayes factor (vs. 0)</w:t>
            </w:r>
          </w:p>
        </w:tc>
        <w:tc>
          <w:tcPr>
            <w:tcW w:w="0" w:type="auto"/>
          </w:tcPr>
          <w:p w14:paraId="3F3FA4FD" w14:textId="77777777" w:rsidR="001F04F7" w:rsidRDefault="00AF7BDB">
            <w:pPr>
              <w:jc w:val="right"/>
            </w:pPr>
            <w:r>
              <w:t>0.79</w:t>
            </w:r>
          </w:p>
        </w:tc>
        <w:tc>
          <w:tcPr>
            <w:tcW w:w="0" w:type="auto"/>
          </w:tcPr>
          <w:p w14:paraId="07A95DDC" w14:textId="77777777" w:rsidR="001F04F7" w:rsidRDefault="00AF7BDB">
            <w:pPr>
              <w:jc w:val="right"/>
            </w:pPr>
            <w:r>
              <w:t>0.65</w:t>
            </w:r>
          </w:p>
        </w:tc>
      </w:tr>
      <w:tr w:rsidR="001F04F7" w14:paraId="45F1EA50" w14:textId="77777777" w:rsidTr="003A3BB4">
        <w:tc>
          <w:tcPr>
            <w:tcW w:w="0" w:type="auto"/>
          </w:tcPr>
          <w:p w14:paraId="333F58A6" w14:textId="77777777" w:rsidR="001F04F7" w:rsidRDefault="00AF7BDB">
            <w:r>
              <w:t>Bayes factor (vs. ROPE)</w:t>
            </w:r>
          </w:p>
        </w:tc>
        <w:tc>
          <w:tcPr>
            <w:tcW w:w="0" w:type="auto"/>
          </w:tcPr>
          <w:p w14:paraId="2038AFD3" w14:textId="77777777" w:rsidR="001F04F7" w:rsidRDefault="00AF7BDB">
            <w:pPr>
              <w:jc w:val="right"/>
            </w:pPr>
            <w:r>
              <w:t>0.81</w:t>
            </w:r>
          </w:p>
        </w:tc>
        <w:tc>
          <w:tcPr>
            <w:tcW w:w="0" w:type="auto"/>
          </w:tcPr>
          <w:p w14:paraId="39BDEB20" w14:textId="77777777" w:rsidR="001F04F7" w:rsidRDefault="00AF7BDB">
            <w:pPr>
              <w:jc w:val="right"/>
            </w:pPr>
            <w:r>
              <w:t>0.67</w:t>
            </w:r>
          </w:p>
        </w:tc>
      </w:tr>
    </w:tbl>
    <w:p w14:paraId="6CB6E809" w14:textId="77777777" w:rsidR="001F04F7" w:rsidRDefault="00AF7BDB">
      <w:r>
        <w:t xml:space="preserve">Consistently with </w:t>
      </w:r>
      <w:r>
        <w:rPr>
          <w:b/>
        </w:rPr>
        <w:t>Figure 3</w:t>
      </w:r>
      <w:r>
        <w:t xml:space="preserve">, the model investigating the sensitivity of noise when an effect is present (as there is only noise in the absence of effect), adjusted for sample size, suggests that BFs (especially </w:t>
      </w:r>
      <w:r>
        <w:rPr>
          <w:i/>
        </w:rPr>
        <w:t>vs.</w:t>
      </w:r>
      <w:r>
        <w:t xml:space="preserve"> ROPE), followed by the MAP-based </w:t>
      </w:r>
      <w:r>
        <w:rPr>
          <w:i/>
        </w:rPr>
        <w:t>p</w:t>
      </w:r>
      <w:r>
        <w:t xml:space="preserve">-value and percentages in </w:t>
      </w:r>
      <w:r>
        <w:rPr>
          <w:i/>
        </w:rPr>
        <w:t>ROPE</w:t>
      </w:r>
      <w:r>
        <w:t>, ar</w:t>
      </w:r>
      <w:r>
        <w:t>e the most sensitive to noise. As noise is a proxy of effect size (linearly related to the absolute value of the coefficient of the parameter), this result highlights the fact that these indices are sensitive to the magnitude of the effect. For example, as</w:t>
      </w:r>
      <w:r>
        <w:t xml:space="preserve"> noise increases, evidence for an effect becomes weak, and data seems to support the absence of an effect (or at the very least the presence of a negligible effect), which is reflected in </w:t>
      </w:r>
      <w:r>
        <w:rPr>
          <w:i/>
        </w:rPr>
        <w:t>BF</w:t>
      </w:r>
      <w:r>
        <w:t xml:space="preserve">s being consistently smaller than 1. On the other hand, as the </w:t>
      </w:r>
      <w:r>
        <w:rPr>
          <w:i/>
        </w:rPr>
        <w:t>p</w:t>
      </w:r>
      <w:r>
        <w:t>-v</w:t>
      </w:r>
      <w:r>
        <w:t xml:space="preserve">alue and the </w:t>
      </w:r>
      <w:r>
        <w:rPr>
          <w:i/>
        </w:rPr>
        <w:t>pd</w:t>
      </w:r>
      <w:r>
        <w:t xml:space="preserve"> quantify evidence only for the presence of an effect, as noise increases, they are become more dependent on larger sample size to be able to detect the presence of an effect.</w:t>
      </w:r>
    </w:p>
    <w:p w14:paraId="3FF08D77" w14:textId="77777777" w:rsidR="001F04F7" w:rsidRDefault="00AF7BDB">
      <w:pPr>
        <w:pStyle w:val="Heading2"/>
      </w:pPr>
      <w:bookmarkStart w:id="16" w:name="Xafb673da84e67e85b8d2350151bfae554b0c4e6"/>
      <w:r>
        <w:lastRenderedPageBreak/>
        <w:t xml:space="preserve">Relationship with the frequentist </w:t>
      </w:r>
      <w:r>
        <w:rPr>
          <w:i/>
        </w:rPr>
        <w:t>p</w:t>
      </w:r>
      <w:r>
        <w:t>-value</w:t>
      </w:r>
      <w:bookmarkEnd w:id="16"/>
    </w:p>
    <w:p w14:paraId="0A6FF32A" w14:textId="77777777" w:rsidR="001F04F7" w:rsidRDefault="00AF7BDB">
      <w:r>
        <w:rPr>
          <w:noProof/>
        </w:rPr>
        <w:lastRenderedPageBreak/>
        <w:drawing>
          <wp:inline distT="0" distB="0" distL="0" distR="0" wp14:anchorId="421824C8" wp14:editId="3347F136">
            <wp:extent cx="6197600" cy="8764661"/>
            <wp:effectExtent l="0" t="0" r="0" b="0"/>
            <wp:docPr id="4" name="Picture" descr="Figure 4. Relationship with the frequentist p-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2"/>
                    <a:stretch>
                      <a:fillRect/>
                    </a:stretch>
                  </pic:blipFill>
                  <pic:spPr bwMode="auto">
                    <a:xfrm>
                      <a:off x="0" y="0"/>
                      <a:ext cx="6197600" cy="8764661"/>
                    </a:xfrm>
                    <a:prstGeom prst="rect">
                      <a:avLst/>
                    </a:prstGeom>
                    <a:noFill/>
                    <a:ln w="9525">
                      <a:noFill/>
                      <a:headEnd/>
                      <a:tailEnd/>
                    </a:ln>
                  </pic:spPr>
                </pic:pic>
              </a:graphicData>
            </a:graphic>
          </wp:inline>
        </w:drawing>
      </w:r>
    </w:p>
    <w:p w14:paraId="03D03913" w14:textId="77777777" w:rsidR="001F04F7" w:rsidRDefault="00AF7BDB">
      <w:r>
        <w:rPr>
          <w:b/>
        </w:rPr>
        <w:lastRenderedPageBreak/>
        <w:t>Figure 4</w:t>
      </w:r>
      <w:r>
        <w:t>. Relationshi</w:t>
      </w:r>
      <w:r>
        <w:t xml:space="preserve">p with the frequentist </w:t>
      </w:r>
      <w:r>
        <w:rPr>
          <w:i/>
        </w:rPr>
        <w:t>p</w:t>
      </w:r>
      <w:r>
        <w:t xml:space="preserve">-value. In each plot, the </w:t>
      </w:r>
      <w:r>
        <w:rPr>
          <w:i/>
        </w:rPr>
        <w:t>p</w:t>
      </w:r>
      <w:r>
        <w:t xml:space="preserve">-value densities are visualized by the marginal top (absence of true effect) and bottom (presence of true effect) markers, whereas on the left (presence of true effect) and right (absence of true effect), </w:t>
      </w:r>
      <w:r>
        <w:t>the markers represent the density of the index of interest. Different point shapes, representing different sample sizes, specifically illustrate its impact on the percentages in ROPE, for which each “curve line” is associated with one sample size (the bigg</w:t>
      </w:r>
      <w:r>
        <w:t>er the sample size, the higher the percentage in ROPE).</w:t>
      </w:r>
    </w:p>
    <w:p w14:paraId="662A44D3" w14:textId="77777777" w:rsidR="001F04F7" w:rsidRDefault="00AF7BDB">
      <w:r>
        <w:rPr>
          <w:b/>
        </w:rPr>
        <w:t>Figure 4</w:t>
      </w:r>
      <w:r>
        <w:t xml:space="preserve"> suggests that the </w:t>
      </w:r>
      <w:r>
        <w:rPr>
          <w:i/>
        </w:rPr>
        <w:t>pd</w:t>
      </w:r>
      <w:r>
        <w:t xml:space="preserve"> has a 1:1 correspondence with the frequentist </w:t>
      </w:r>
      <w:r>
        <w:rPr>
          <w:i/>
        </w:rPr>
        <w:t>p</w:t>
      </w:r>
      <w:r>
        <w:t xml:space="preserve">-value (through the formula </w:t>
      </w:r>
      <m:oMath>
        <m:sSub>
          <m:sSubPr>
            <m:ctrlPr>
              <w:rPr>
                <w:rFonts w:ascii="Cambria Math" w:hAnsi="Cambria Math"/>
              </w:rPr>
            </m:ctrlPr>
          </m:sSubPr>
          <m:e>
            <m:r>
              <w:rPr>
                <w:rFonts w:ascii="Cambria Math" w:hAnsi="Cambria Math"/>
              </w:rPr>
              <m:t>p</m:t>
            </m:r>
          </m:e>
          <m:sub>
            <m:r>
              <w:rPr>
                <w:rFonts w:ascii="Cambria Math" w:hAnsi="Cambria Math"/>
              </w:rPr>
              <m:t>two</m:t>
            </m:r>
            <m:r>
              <w:rPr>
                <w:rFonts w:ascii="Cambria Math" w:hAnsi="Cambria Math"/>
              </w:rPr>
              <m:t>-</m:t>
            </m:r>
            <m:r>
              <w:rPr>
                <w:rFonts w:ascii="Cambria Math" w:hAnsi="Cambria Math"/>
              </w:rPr>
              <m:t>sided</m:t>
            </m:r>
          </m:sub>
        </m:sSub>
        <m:r>
          <w:rPr>
            <w:rFonts w:ascii="Cambria Math" w:hAnsi="Cambria Math"/>
          </w:rPr>
          <m:t>=2*(1-</m:t>
        </m:r>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m:t>
        </m:r>
      </m:oMath>
      <w:r>
        <w:t xml:space="preserve">). </w:t>
      </w:r>
      <w:r>
        <w:rPr>
          <w:i/>
        </w:rPr>
        <w:t>BF</w:t>
      </w:r>
      <w:r>
        <w:t xml:space="preserve"> </w:t>
      </w:r>
      <w:r>
        <w:t xml:space="preserve">indices still appear as having a severely non-linear relationship with the frequentist index, mostly due to the fact that smaller </w:t>
      </w:r>
      <w:r>
        <w:rPr>
          <w:i/>
        </w:rPr>
        <w:t>p</w:t>
      </w:r>
      <w:r>
        <w:t xml:space="preserve">-values correspond to stronger evidence in favor of the presence of an effect, but the reverse is not true. </w:t>
      </w:r>
      <w:r>
        <w:rPr>
          <w:i/>
        </w:rPr>
        <w:t>ROPE</w:t>
      </w:r>
      <w:r>
        <w:t>-based percen</w:t>
      </w:r>
      <w:r>
        <w:t xml:space="preserve">tages appear to be only weakly related to </w:t>
      </w:r>
      <w:r>
        <w:rPr>
          <w:i/>
        </w:rPr>
        <w:t>p</w:t>
      </w:r>
      <w:r>
        <w:t>-values. Critically, their relationship seems to be strongly dependent on sample size.</w:t>
      </w:r>
    </w:p>
    <w:p w14:paraId="7E9F31F5" w14:textId="77777777" w:rsidR="001F04F7" w:rsidRDefault="00AF7BDB">
      <w:r>
        <w:rPr>
          <w:noProof/>
        </w:rPr>
        <w:drawing>
          <wp:inline distT="0" distB="0" distL="0" distR="0" wp14:anchorId="69FD7550" wp14:editId="3B8A6FF4">
            <wp:extent cx="6197600" cy="4382141"/>
            <wp:effectExtent l="0" t="0" r="0" b="0"/>
            <wp:docPr id="5" name="Picture" descr="Figure 5. The probability of reaching different p-value based significance thresholds (.1, .05, .01, .001 for solid, long-dashed, short-dashed and dotted lines, respectively) for different values of the corresponding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3"/>
                    <a:stretch>
                      <a:fillRect/>
                    </a:stretch>
                  </pic:blipFill>
                  <pic:spPr bwMode="auto">
                    <a:xfrm>
                      <a:off x="0" y="0"/>
                      <a:ext cx="6197600" cy="4382141"/>
                    </a:xfrm>
                    <a:prstGeom prst="rect">
                      <a:avLst/>
                    </a:prstGeom>
                    <a:noFill/>
                    <a:ln w="9525">
                      <a:noFill/>
                      <a:headEnd/>
                      <a:tailEnd/>
                    </a:ln>
                  </pic:spPr>
                </pic:pic>
              </a:graphicData>
            </a:graphic>
          </wp:inline>
        </w:drawing>
      </w:r>
    </w:p>
    <w:p w14:paraId="3C4C8601" w14:textId="77777777" w:rsidR="001F04F7" w:rsidRDefault="00AF7BDB">
      <w:r>
        <w:rPr>
          <w:b/>
        </w:rPr>
        <w:t>Figure 5</w:t>
      </w:r>
      <w:r>
        <w:t xml:space="preserve">. The probability of reaching different </w:t>
      </w:r>
      <w:r>
        <w:rPr>
          <w:i/>
        </w:rPr>
        <w:t>p</w:t>
      </w:r>
      <w:r>
        <w:t>-value based significance thresholds (.1, .05, .01, .001 for solid, long-da</w:t>
      </w:r>
      <w:r>
        <w:t>shed, short-dashed and dotted lines, respectively) for different values of the corresponding Bayesian indices.</w:t>
      </w:r>
    </w:p>
    <w:p w14:paraId="5EBDB3E5" w14:textId="77777777" w:rsidR="001F04F7" w:rsidRDefault="00AF7BDB">
      <w:r>
        <w:rPr>
          <w:b/>
        </w:rPr>
        <w:t>Figure 5</w:t>
      </w:r>
      <w:r>
        <w:t xml:space="preserve"> shows equivalence between </w:t>
      </w:r>
      <w:r>
        <w:rPr>
          <w:i/>
        </w:rPr>
        <w:t>p</w:t>
      </w:r>
      <w:r>
        <w:t xml:space="preserve">-value thresholds (.1, .05, .01, .001) and the Bayesian indices. As expected, the </w:t>
      </w:r>
      <w:r>
        <w:rPr>
          <w:i/>
        </w:rPr>
        <w:t>p</w:t>
      </w:r>
      <w:r>
        <w:t>-direction has the sharpes</w:t>
      </w:r>
      <w:r>
        <w:t xml:space="preserve">t thresholds (95%, 97.5%, 99.5% and 99.95%, respectively). For logistic models, these threshold points appear as more conservative (i.e., Bayesian indices have to be more “pronounced” to reach the same level of significance). This sensitivity to </w:t>
      </w:r>
      <w:r>
        <w:lastRenderedPageBreak/>
        <w:t>model type</w:t>
      </w:r>
      <w:r>
        <w:t xml:space="preserve"> is the strongest for BFs (which is possibly related to the difference in the prior specification for these two types of models).</w:t>
      </w:r>
    </w:p>
    <w:p w14:paraId="2EAB48BC" w14:textId="77777777" w:rsidR="001F04F7" w:rsidRDefault="00AF7BDB">
      <w:pPr>
        <w:pStyle w:val="Heading2"/>
      </w:pPr>
      <w:bookmarkStart w:id="17" w:name="X9a46fabe5039cd25dfea7b7bb7bf612ea2ee378"/>
      <w:r>
        <w:t>Relationship between ROPE (full), pd and BF (vs. ROPE)</w:t>
      </w:r>
      <w:bookmarkEnd w:id="17"/>
    </w:p>
    <w:p w14:paraId="7C122764" w14:textId="77777777" w:rsidR="001F04F7" w:rsidRDefault="00AF7BDB">
      <w:r>
        <w:rPr>
          <w:noProof/>
        </w:rPr>
        <w:drawing>
          <wp:inline distT="0" distB="0" distL="0" distR="0" wp14:anchorId="48F5C113" wp14:editId="16FCE327">
            <wp:extent cx="6197600" cy="6197600"/>
            <wp:effectExtent l="0" t="0" r="0" b="0"/>
            <wp:docPr id="6" name="Picture" descr="Figure 6. Relationship between three Bayesian indices: The Probability of Direction (pd), the percentage of the full posterior distribution in the ROPE, and the Bayes factor (vs. ROPE)."/>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4"/>
                    <a:stretch>
                      <a:fillRect/>
                    </a:stretch>
                  </pic:blipFill>
                  <pic:spPr bwMode="auto">
                    <a:xfrm>
                      <a:off x="0" y="0"/>
                      <a:ext cx="6197600" cy="6197600"/>
                    </a:xfrm>
                    <a:prstGeom prst="rect">
                      <a:avLst/>
                    </a:prstGeom>
                    <a:noFill/>
                    <a:ln w="9525">
                      <a:noFill/>
                      <a:headEnd/>
                      <a:tailEnd/>
                    </a:ln>
                  </pic:spPr>
                </pic:pic>
              </a:graphicData>
            </a:graphic>
          </wp:inline>
        </w:drawing>
      </w:r>
    </w:p>
    <w:p w14:paraId="5F7E1206" w14:textId="77777777" w:rsidR="001F04F7" w:rsidRDefault="00AF7BDB">
      <w:r>
        <w:rPr>
          <w:b/>
        </w:rPr>
        <w:t>Figure 6</w:t>
      </w:r>
      <w:r>
        <w:t>. Relationship between three Bayesian indices: The Probabilit</w:t>
      </w:r>
      <w:r>
        <w:t>y of Direction (</w:t>
      </w:r>
      <w:r>
        <w:rPr>
          <w:i/>
        </w:rPr>
        <w:t>pd</w:t>
      </w:r>
      <w:r>
        <w:t>), the percentage of the full posterior distribution in the ROPE, and the Bayes factor (</w:t>
      </w:r>
      <w:r>
        <w:rPr>
          <w:i/>
        </w:rPr>
        <w:t>vs.</w:t>
      </w:r>
      <w:r>
        <w:t xml:space="preserve"> ROPE).</w:t>
      </w:r>
    </w:p>
    <w:p w14:paraId="02866333" w14:textId="77777777" w:rsidR="001F04F7" w:rsidRDefault="00AF7BDB">
      <w:r>
        <w:rPr>
          <w:b/>
        </w:rPr>
        <w:t>Figure 6</w:t>
      </w:r>
      <w:r>
        <w:t xml:space="preserve"> suggests that the relationship between the </w:t>
      </w:r>
      <w:r>
        <w:rPr>
          <w:i/>
        </w:rPr>
        <w:t>ROPE (full)</w:t>
      </w:r>
      <w:r>
        <w:t xml:space="preserve"> and the </w:t>
      </w:r>
      <w:r>
        <w:rPr>
          <w:i/>
        </w:rPr>
        <w:t>pd</w:t>
      </w:r>
      <w:r>
        <w:t xml:space="preserve"> might be strongly affected by the sample size, and subject to di</w:t>
      </w:r>
      <w:r>
        <w:t xml:space="preserve">fferences across model types. This seems to echo the relationship between </w:t>
      </w:r>
      <w:r>
        <w:rPr>
          <w:i/>
        </w:rPr>
        <w:t>ROPE (full)</w:t>
      </w:r>
      <w:r>
        <w:t xml:space="preserve"> and </w:t>
      </w:r>
      <w:r>
        <w:rPr>
          <w:i/>
        </w:rPr>
        <w:t>p</w:t>
      </w:r>
      <w:r>
        <w:t xml:space="preserve">-value, the latter having a 1:1 correspondence with </w:t>
      </w:r>
      <w:r>
        <w:rPr>
          <w:i/>
        </w:rPr>
        <w:t>pd</w:t>
      </w:r>
      <w:r>
        <w:t xml:space="preserve">. On the other hand, the </w:t>
      </w:r>
      <w:r>
        <w:rPr>
          <w:i/>
        </w:rPr>
        <w:t>ROPE (full)</w:t>
      </w:r>
      <w:r>
        <w:t xml:space="preserve"> and the </w:t>
      </w:r>
      <w:r>
        <w:rPr>
          <w:i/>
        </w:rPr>
        <w:t>BF (vs. ROPE)</w:t>
      </w:r>
      <w:r>
        <w:t xml:space="preserve"> seem very closely related within the same model type</w:t>
      </w:r>
      <w:r>
        <w:t xml:space="preserve">, reflecting their formal relationship (see definition of </w:t>
      </w:r>
      <w:r>
        <w:rPr>
          <w:i/>
        </w:rPr>
        <w:t>BF (vs. ROPE)</w:t>
      </w:r>
      <w:r>
        <w:t xml:space="preserve"> above). Overall, these results </w:t>
      </w:r>
      <w:r>
        <w:lastRenderedPageBreak/>
        <w:t xml:space="preserve">help to demonstrate </w:t>
      </w:r>
      <w:r>
        <w:rPr>
          <w:i/>
        </w:rPr>
        <w:t>ROPE (full)</w:t>
      </w:r>
      <w:r>
        <w:t xml:space="preserve"> and </w:t>
      </w:r>
      <w:r>
        <w:rPr>
          <w:i/>
        </w:rPr>
        <w:t>BF (vs. ROPE)</w:t>
      </w:r>
      <w:r>
        <w:t xml:space="preserve">’s consistency both in case of presence and absence of a true effect, whereas the </w:t>
      </w:r>
      <w:r>
        <w:rPr>
          <w:i/>
        </w:rPr>
        <w:t>pd</w:t>
      </w:r>
      <w:r>
        <w:t>, being equivalent t</w:t>
      </w:r>
      <w:r>
        <w:t xml:space="preserve">o the </w:t>
      </w:r>
      <w:r>
        <w:rPr>
          <w:i/>
        </w:rPr>
        <w:t>p</w:t>
      </w:r>
      <w:r>
        <w:t>-value, is only consistent when the true effect is absent.</w:t>
      </w:r>
    </w:p>
    <w:p w14:paraId="78984808" w14:textId="77777777" w:rsidR="001F04F7" w:rsidRDefault="00AF7BDB">
      <w:pPr>
        <w:pStyle w:val="Heading1"/>
      </w:pPr>
      <w:bookmarkStart w:id="18" w:name="discussion"/>
      <w:r>
        <w:t>Discussion</w:t>
      </w:r>
      <w:bookmarkEnd w:id="18"/>
    </w:p>
    <w:p w14:paraId="05105712" w14:textId="77777777" w:rsidR="001F04F7" w:rsidRDefault="00AF7BDB">
      <w:r>
        <w:t xml:space="preserve">Based on the simulation of linear and logistic models, the present work aimed at comparing several Bayesian indices of effect “significance” (see </w:t>
      </w:r>
      <w:r>
        <w:rPr>
          <w:b/>
        </w:rPr>
        <w:t>Table 3</w:t>
      </w:r>
      <w:r>
        <w:t>), providing visual repres</w:t>
      </w:r>
      <w:r>
        <w:t xml:space="preserve">entations of the “behavior” of such indices in relationship with important sources of variance such as sample size, noise and effect presence, as well as comparing them with the well-known and widely used frequentist </w:t>
      </w:r>
      <w:r>
        <w:rPr>
          <w:i/>
        </w:rPr>
        <w:t>p</w:t>
      </w:r>
      <w:r>
        <w:t>-value and its arbitrary interpretatio</w:t>
      </w:r>
      <w:r>
        <w:t>n thresholds.</w:t>
      </w:r>
    </w:p>
    <w:p w14:paraId="5EE8F0D4" w14:textId="77777777" w:rsidR="001F04F7" w:rsidRDefault="00AF7BDB">
      <w:r>
        <w:t xml:space="preserve">The results tend to suggest that the investigated indices could be separated into two categories. The first group, including the </w:t>
      </w:r>
      <w:r>
        <w:rPr>
          <w:i/>
        </w:rPr>
        <w:t>pd</w:t>
      </w:r>
      <w:r>
        <w:t xml:space="preserve"> and the MAP-based </w:t>
      </w:r>
      <w:r>
        <w:rPr>
          <w:i/>
        </w:rPr>
        <w:t>p</w:t>
      </w:r>
      <w:r>
        <w:t xml:space="preserve">-value, presents similar properties to those of the frequentist </w:t>
      </w:r>
      <w:r>
        <w:rPr>
          <w:i/>
        </w:rPr>
        <w:t>p</w:t>
      </w:r>
      <w:r>
        <w:t>-value: they are sensitive</w:t>
      </w:r>
      <w:r>
        <w:t xml:space="preserve"> to the amount of evidence for the alternative hypothesis only (i.e., when an effect is truly present). In other words, these indices are not able to reflect the amount of evidence in favor of the null hypothesis (Rouder &amp; Morey, 2012; Rouder, Speckman, Su</w:t>
      </w:r>
      <w:r>
        <w:t xml:space="preserve">n, Morey, &amp; Iverson, 2009). A high value suggests that the effect exists, but a low value indicates </w:t>
      </w:r>
      <w:r>
        <w:rPr>
          <w:i/>
        </w:rPr>
        <w:t>un</w:t>
      </w:r>
      <w:bookmarkStart w:id="19" w:name="_GoBack"/>
      <w:bookmarkEnd w:id="19"/>
      <w:r>
        <w:rPr>
          <w:i/>
        </w:rPr>
        <w:t>certainty</w:t>
      </w:r>
      <w:r>
        <w:t xml:space="preserve"> about its existence (but not certainty that it is non-existent). The second group, including ROPE and Bayes factors, seem sensitive to both pres</w:t>
      </w:r>
      <w:r>
        <w:t xml:space="preserve">ence and absence of effect, accumulating evidence as the sample size increases. However, the ROPE seems particularly suited to provide evidence in favor of the null hypothesis. Consistently with this, combining Bayes factors with the ROPE (BF </w:t>
      </w:r>
      <w:r>
        <w:rPr>
          <w:i/>
        </w:rPr>
        <w:t>vs.</w:t>
      </w:r>
      <w:r>
        <w:t xml:space="preserve"> ROPE), as</w:t>
      </w:r>
      <w:r>
        <w:t xml:space="preserve"> compared to Bayes factors against the point-null (BF </w:t>
      </w:r>
      <w:r>
        <w:rPr>
          <w:i/>
        </w:rPr>
        <w:t>vs.</w:t>
      </w:r>
      <w:r>
        <w:t xml:space="preserve"> 0), leads to a higher sensitivity to null-effects (Morey &amp; Rouder, 2011; Rouder &amp; Morey, 2012).</w:t>
      </w:r>
    </w:p>
    <w:p w14:paraId="296BE410" w14:textId="77777777" w:rsidR="001F04F7" w:rsidRDefault="00AF7BDB">
      <w:r>
        <w:t xml:space="preserve">We also showed that besides sharing similar properties, the </w:t>
      </w:r>
      <w:r>
        <w:rPr>
          <w:i/>
        </w:rPr>
        <w:t>pd</w:t>
      </w:r>
      <w:r>
        <w:t xml:space="preserve"> has a 1:1 correspondence with the frequ</w:t>
      </w:r>
      <w:r>
        <w:t xml:space="preserve">entist </w:t>
      </w:r>
      <w:r>
        <w:rPr>
          <w:i/>
        </w:rPr>
        <w:t>p</w:t>
      </w:r>
      <w:r>
        <w:t>-value, being its Bayesian equivalent. On the contrary Bayes factors appear as having a severely non-linear relationship with the frequentist index, which is to be expected from their mathematical definition and their sensitivity when the null hypo</w:t>
      </w:r>
      <w:r>
        <w:t xml:space="preserve">thesis is true. This in turn can lead to surprising conclusions. For instance, Bayes factors lower than 1, which are considered as providing evidence </w:t>
      </w:r>
      <w:r>
        <w:rPr>
          <w:i/>
        </w:rPr>
        <w:t>against</w:t>
      </w:r>
      <w:r>
        <w:t xml:space="preserve"> </w:t>
      </w:r>
      <w:r>
        <w:t xml:space="preserve">the presence of an effect, can still correspond to a “significant” frequentist </w:t>
      </w:r>
      <w:r>
        <w:rPr>
          <w:i/>
        </w:rPr>
        <w:t>p</w:t>
      </w:r>
      <w:r>
        <w:t xml:space="preserve">-value (see </w:t>
      </w:r>
      <w:r>
        <w:rPr>
          <w:b/>
        </w:rPr>
        <w:t>Figures 3 and 4</w:t>
      </w:r>
      <w:r>
        <w:t xml:space="preserve">). ROPE indices are more closely related to the </w:t>
      </w:r>
      <w:r>
        <w:rPr>
          <w:i/>
        </w:rPr>
        <w:t>p</w:t>
      </w:r>
      <w:r>
        <w:t>-value, as their relationship appears dependent on another factor, the sample size. This suggests th</w:t>
      </w:r>
      <w:r>
        <w:t>at the ROPE encapsulates additional information about the strength of evidence.</w:t>
      </w:r>
    </w:p>
    <w:p w14:paraId="2B18F4A2" w14:textId="77777777" w:rsidR="001F04F7" w:rsidRDefault="00AF7BDB">
      <w:r>
        <w:t xml:space="preserve">What is the point of comparing Bayesian indices with the frequentist </w:t>
      </w:r>
      <w:r>
        <w:rPr>
          <w:i/>
        </w:rPr>
        <w:t>p</w:t>
      </w:r>
      <w:r>
        <w:t>-value, especially after having pointed out to its many flaws? While this comparison may seem counter-intu</w:t>
      </w:r>
      <w:r>
        <w:t xml:space="preserve">itive (as Bayesian thinking is intrinsically different from the frequentist framework), we believe that this juxtaposition is interesting for didactic reasons. The frequentist </w:t>
      </w:r>
      <w:r>
        <w:rPr>
          <w:i/>
        </w:rPr>
        <w:t>p</w:t>
      </w:r>
      <w:r>
        <w:t>-value “speaks” to many and can thus be seen as a reference and a way to facili</w:t>
      </w:r>
      <w:r>
        <w:t>tate the shift toward the Bayesian framework. Thus, pragmatically documenting such bridges can only foster the understanding of the methodological issues that our field is facing, and in turn act against dogmatic adherence to a framework. This does not pre</w:t>
      </w:r>
      <w:r>
        <w:t xml:space="preserve">clude, however, that a change in the general paradigm of significance seeking and ‘p-hacking’ is necessary, and that Bayesian indices are fundamentally different from the frequentist </w:t>
      </w:r>
      <w:r>
        <w:rPr>
          <w:i/>
        </w:rPr>
        <w:t>p</w:t>
      </w:r>
      <w:r>
        <w:t>-value, rather than mere approximations or equivalents.</w:t>
      </w:r>
    </w:p>
    <w:p w14:paraId="776DB4E1" w14:textId="77777777" w:rsidR="001F04F7" w:rsidRDefault="00AF7BDB">
      <w:r>
        <w:rPr>
          <w:b/>
        </w:rPr>
        <w:t>Table 3</w:t>
      </w:r>
      <w:r>
        <w:t>. Summary</w:t>
      </w:r>
      <w:r>
        <w:t xml:space="preserve"> of Bayesian Indices of Effect Existence and Significance.</w:t>
      </w:r>
    </w:p>
    <w:tbl>
      <w:tblPr>
        <w:tblStyle w:val="PlainTable2"/>
        <w:tblW w:w="0" w:type="pct"/>
        <w:tblLook w:val="0620" w:firstRow="1" w:lastRow="0" w:firstColumn="0" w:lastColumn="0" w:noHBand="1" w:noVBand="1"/>
      </w:tblPr>
      <w:tblGrid>
        <w:gridCol w:w="1310"/>
        <w:gridCol w:w="2026"/>
        <w:gridCol w:w="1846"/>
        <w:gridCol w:w="2467"/>
        <w:gridCol w:w="2344"/>
      </w:tblGrid>
      <w:tr w:rsidR="003A3BB4" w14:paraId="32635817" w14:textId="77777777" w:rsidTr="003A3BB4">
        <w:trPr>
          <w:cnfStyle w:val="100000000000" w:firstRow="1" w:lastRow="0" w:firstColumn="0" w:lastColumn="0" w:oddVBand="0" w:evenVBand="0" w:oddHBand="0" w:evenHBand="0" w:firstRowFirstColumn="0" w:firstRowLastColumn="0" w:lastRowFirstColumn="0" w:lastRowLastColumn="0"/>
        </w:trPr>
        <w:tc>
          <w:tcPr>
            <w:tcW w:w="0" w:type="auto"/>
          </w:tcPr>
          <w:p w14:paraId="46C10743" w14:textId="77777777" w:rsidR="001F04F7" w:rsidRDefault="00AF7BDB">
            <w:r>
              <w:lastRenderedPageBreak/>
              <w:t>Index</w:t>
            </w:r>
          </w:p>
        </w:tc>
        <w:tc>
          <w:tcPr>
            <w:tcW w:w="0" w:type="auto"/>
          </w:tcPr>
          <w:p w14:paraId="764061FD" w14:textId="77777777" w:rsidR="001F04F7" w:rsidRDefault="00AF7BDB">
            <w:r>
              <w:t>Interpretation</w:t>
            </w:r>
          </w:p>
        </w:tc>
        <w:tc>
          <w:tcPr>
            <w:tcW w:w="0" w:type="auto"/>
          </w:tcPr>
          <w:p w14:paraId="1EFC2026" w14:textId="77777777" w:rsidR="001F04F7" w:rsidRDefault="00AF7BDB">
            <w:r>
              <w:t>Definition</w:t>
            </w:r>
          </w:p>
        </w:tc>
        <w:tc>
          <w:tcPr>
            <w:tcW w:w="0" w:type="auto"/>
          </w:tcPr>
          <w:p w14:paraId="496A0162" w14:textId="77777777" w:rsidR="001F04F7" w:rsidRDefault="00AF7BDB">
            <w:r>
              <w:t>Strengths</w:t>
            </w:r>
          </w:p>
        </w:tc>
        <w:tc>
          <w:tcPr>
            <w:tcW w:w="0" w:type="auto"/>
          </w:tcPr>
          <w:p w14:paraId="02C3F38F" w14:textId="77777777" w:rsidR="001F04F7" w:rsidRDefault="00AF7BDB">
            <w:r>
              <w:t>Limitations</w:t>
            </w:r>
          </w:p>
        </w:tc>
      </w:tr>
      <w:tr w:rsidR="001F04F7" w14:paraId="0A7ED965" w14:textId="77777777" w:rsidTr="003A3BB4">
        <w:tc>
          <w:tcPr>
            <w:tcW w:w="0" w:type="auto"/>
          </w:tcPr>
          <w:p w14:paraId="28374B77" w14:textId="77777777" w:rsidR="001F04F7" w:rsidRDefault="00AF7BDB">
            <w:r>
              <w:t>Probability of Direction (pd)</w:t>
            </w:r>
          </w:p>
        </w:tc>
        <w:tc>
          <w:tcPr>
            <w:tcW w:w="0" w:type="auto"/>
          </w:tcPr>
          <w:p w14:paraId="6C56EE4B" w14:textId="77777777" w:rsidR="001F04F7" w:rsidRDefault="00AF7BDB">
            <w:r>
              <w:t>Probability that an effect is of the same sign as the median’s.</w:t>
            </w:r>
          </w:p>
        </w:tc>
        <w:tc>
          <w:tcPr>
            <w:tcW w:w="0" w:type="auto"/>
          </w:tcPr>
          <w:p w14:paraId="5E0099D2" w14:textId="77777777" w:rsidR="001F04F7" w:rsidRDefault="00AF7BDB">
            <w:r>
              <w:t>Proportion of the posterior distribution of the same sign than the median’s.</w:t>
            </w:r>
          </w:p>
        </w:tc>
        <w:tc>
          <w:tcPr>
            <w:tcW w:w="0" w:type="auto"/>
          </w:tcPr>
          <w:p w14:paraId="581A00C1" w14:textId="77777777" w:rsidR="001F04F7" w:rsidRDefault="00AF7BDB">
            <w:r>
              <w:t>Straightforward computation and interpretation. Objective property of the posterior distribution. 1:1 correspondenc</w:t>
            </w:r>
            <w:r>
              <w:t>e with the frequentist p-value.</w:t>
            </w:r>
          </w:p>
        </w:tc>
        <w:tc>
          <w:tcPr>
            <w:tcW w:w="0" w:type="auto"/>
          </w:tcPr>
          <w:p w14:paraId="789BC26D" w14:textId="77777777" w:rsidR="001F04F7" w:rsidRDefault="00AF7BDB">
            <w:r>
              <w:t>Limited information favoring the null hypothesis.</w:t>
            </w:r>
          </w:p>
        </w:tc>
      </w:tr>
      <w:tr w:rsidR="001F04F7" w14:paraId="5F5339F1" w14:textId="77777777" w:rsidTr="003A3BB4">
        <w:tc>
          <w:tcPr>
            <w:tcW w:w="0" w:type="auto"/>
          </w:tcPr>
          <w:p w14:paraId="3F66ACAB" w14:textId="77777777" w:rsidR="001F04F7" w:rsidRDefault="00AF7BDB">
            <w:r>
              <w:t>MAP-based p-value</w:t>
            </w:r>
          </w:p>
        </w:tc>
        <w:tc>
          <w:tcPr>
            <w:tcW w:w="0" w:type="auto"/>
          </w:tcPr>
          <w:p w14:paraId="60FADFB4" w14:textId="77777777" w:rsidR="001F04F7" w:rsidRDefault="00AF7BDB">
            <w:r>
              <w:t>Relative odds of the presence of an effect against 0.</w:t>
            </w:r>
          </w:p>
        </w:tc>
        <w:tc>
          <w:tcPr>
            <w:tcW w:w="0" w:type="auto"/>
          </w:tcPr>
          <w:p w14:paraId="1364F674" w14:textId="77777777" w:rsidR="001F04F7" w:rsidRDefault="00AF7BDB">
            <w:r>
              <w:t>Density value at 0 divided by the density value at the mode of the posterior distribution.</w:t>
            </w:r>
          </w:p>
        </w:tc>
        <w:tc>
          <w:tcPr>
            <w:tcW w:w="0" w:type="auto"/>
          </w:tcPr>
          <w:p w14:paraId="234F6F7F" w14:textId="77777777" w:rsidR="001F04F7" w:rsidRDefault="00AF7BDB">
            <w:r>
              <w:t>Straightfo</w:t>
            </w:r>
            <w:r>
              <w:t>rward computation. Objective property of the posterior distribution</w:t>
            </w:r>
          </w:p>
        </w:tc>
        <w:tc>
          <w:tcPr>
            <w:tcW w:w="0" w:type="auto"/>
          </w:tcPr>
          <w:p w14:paraId="39752D2F" w14:textId="77777777" w:rsidR="001F04F7" w:rsidRDefault="00AF7BDB">
            <w:r>
              <w:t>Limited information favoring the null hypothesis. Relates on density approximation. Indirect relationship between mathematical definition and interpretation.</w:t>
            </w:r>
          </w:p>
        </w:tc>
      </w:tr>
      <w:tr w:rsidR="001F04F7" w14:paraId="44886BE9" w14:textId="77777777" w:rsidTr="003A3BB4">
        <w:tc>
          <w:tcPr>
            <w:tcW w:w="0" w:type="auto"/>
          </w:tcPr>
          <w:p w14:paraId="16E2B289" w14:textId="77777777" w:rsidR="001F04F7" w:rsidRDefault="00AF7BDB">
            <w:r>
              <w:t>ROPE (95%)</w:t>
            </w:r>
          </w:p>
        </w:tc>
        <w:tc>
          <w:tcPr>
            <w:tcW w:w="0" w:type="auto"/>
          </w:tcPr>
          <w:p w14:paraId="11E7FF66" w14:textId="77777777" w:rsidR="001F04F7" w:rsidRDefault="00AF7BDB">
            <w:r>
              <w:t>Probability that the credible effect values are not negligible.</w:t>
            </w:r>
          </w:p>
        </w:tc>
        <w:tc>
          <w:tcPr>
            <w:tcW w:w="0" w:type="auto"/>
          </w:tcPr>
          <w:p w14:paraId="0C3DA66D" w14:textId="77777777" w:rsidR="001F04F7" w:rsidRDefault="00AF7BDB">
            <w:r>
              <w:t>Proportion of the 95% CI inside of a range of values defined as the ROPE.</w:t>
            </w:r>
          </w:p>
        </w:tc>
        <w:tc>
          <w:tcPr>
            <w:tcW w:w="0" w:type="auto"/>
          </w:tcPr>
          <w:p w14:paraId="34266A2E" w14:textId="77777777" w:rsidR="001F04F7" w:rsidRDefault="00AF7BDB">
            <w:r>
              <w:t>Provides information related to the practical relevance of the effects.</w:t>
            </w:r>
          </w:p>
        </w:tc>
        <w:tc>
          <w:tcPr>
            <w:tcW w:w="0" w:type="auto"/>
          </w:tcPr>
          <w:p w14:paraId="40C44499" w14:textId="77777777" w:rsidR="001F04F7" w:rsidRDefault="00AF7BDB">
            <w:r>
              <w:t xml:space="preserve">A ROPE range needs to be arbitrarily defined. </w:t>
            </w:r>
            <w:r>
              <w:t>Sensitive to the scale (the unit) of the predictors. Not sensitive to highly significant effects.</w:t>
            </w:r>
          </w:p>
        </w:tc>
      </w:tr>
      <w:tr w:rsidR="001F04F7" w14:paraId="590CBF94" w14:textId="77777777" w:rsidTr="003A3BB4">
        <w:tc>
          <w:tcPr>
            <w:tcW w:w="0" w:type="auto"/>
          </w:tcPr>
          <w:p w14:paraId="40A0AAAD" w14:textId="77777777" w:rsidR="001F04F7" w:rsidRDefault="00AF7BDB">
            <w:r>
              <w:t>ROPE (full)</w:t>
            </w:r>
          </w:p>
        </w:tc>
        <w:tc>
          <w:tcPr>
            <w:tcW w:w="0" w:type="auto"/>
          </w:tcPr>
          <w:p w14:paraId="6EC0914D" w14:textId="77777777" w:rsidR="001F04F7" w:rsidRDefault="00AF7BDB">
            <w:r>
              <w:t>Probability that the effect possible values are not negligible.</w:t>
            </w:r>
          </w:p>
        </w:tc>
        <w:tc>
          <w:tcPr>
            <w:tcW w:w="0" w:type="auto"/>
          </w:tcPr>
          <w:p w14:paraId="6C932ABC" w14:textId="77777777" w:rsidR="001F04F7" w:rsidRDefault="00AF7BDB">
            <w:r>
              <w:t>Proportion of the posterior distribution inside of a range of values defined as t</w:t>
            </w:r>
            <w:r>
              <w:t>he ROPE.</w:t>
            </w:r>
          </w:p>
        </w:tc>
        <w:tc>
          <w:tcPr>
            <w:tcW w:w="0" w:type="auto"/>
          </w:tcPr>
          <w:p w14:paraId="64DB6090" w14:textId="77777777" w:rsidR="001F04F7" w:rsidRDefault="00AF7BDB">
            <w:r>
              <w:t>Provides information related to the practical relevance of the effects.</w:t>
            </w:r>
          </w:p>
        </w:tc>
        <w:tc>
          <w:tcPr>
            <w:tcW w:w="0" w:type="auto"/>
          </w:tcPr>
          <w:p w14:paraId="4F144E4D" w14:textId="77777777" w:rsidR="001F04F7" w:rsidRDefault="00AF7BDB">
            <w:r>
              <w:t>A ROPE range needs to be arbitrarily defined. Sensitive to the scale (the unit) of the predictors.</w:t>
            </w:r>
          </w:p>
        </w:tc>
      </w:tr>
      <w:tr w:rsidR="001F04F7" w14:paraId="0357F975" w14:textId="77777777" w:rsidTr="003A3BB4">
        <w:tc>
          <w:tcPr>
            <w:tcW w:w="0" w:type="auto"/>
          </w:tcPr>
          <w:p w14:paraId="591E8846" w14:textId="77777777" w:rsidR="001F04F7" w:rsidRDefault="00AF7BDB">
            <w:r>
              <w:t>Bayes factor (vs. 0)</w:t>
            </w:r>
          </w:p>
        </w:tc>
        <w:tc>
          <w:tcPr>
            <w:tcW w:w="0" w:type="auto"/>
          </w:tcPr>
          <w:p w14:paraId="035EDAC5" w14:textId="77777777" w:rsidR="001F04F7" w:rsidRDefault="00AF7BDB">
            <w:r>
              <w:t>The degree by which the probability mass has shifted a</w:t>
            </w:r>
            <w:r>
              <w:t>way from or towards the null value, after observing the data.</w:t>
            </w:r>
          </w:p>
        </w:tc>
        <w:tc>
          <w:tcPr>
            <w:tcW w:w="0" w:type="auto"/>
          </w:tcPr>
          <w:p w14:paraId="68FB7C46" w14:textId="77777777" w:rsidR="001F04F7" w:rsidRDefault="00AF7BDB">
            <w:r>
              <w:t>Ratio of the density of the null value between the posterior and the prior distributions.</w:t>
            </w:r>
          </w:p>
        </w:tc>
        <w:tc>
          <w:tcPr>
            <w:tcW w:w="0" w:type="auto"/>
          </w:tcPr>
          <w:p w14:paraId="12DB78ED" w14:textId="77777777" w:rsidR="001F04F7" w:rsidRDefault="00AF7BDB">
            <w:r>
              <w:t>An unbounded continuous measure of relative evidence. Allows statistically supporting the null hypothesi</w:t>
            </w:r>
            <w:r>
              <w:t>s.</w:t>
            </w:r>
          </w:p>
        </w:tc>
        <w:tc>
          <w:tcPr>
            <w:tcW w:w="0" w:type="auto"/>
          </w:tcPr>
          <w:p w14:paraId="08BADA5E" w14:textId="77777777" w:rsidR="001F04F7" w:rsidRDefault="00AF7BDB">
            <w:r>
              <w:t>Sensitive to selection of prior distribution shape, location and scale.</w:t>
            </w:r>
          </w:p>
        </w:tc>
      </w:tr>
      <w:tr w:rsidR="001F04F7" w14:paraId="44A2D664" w14:textId="77777777" w:rsidTr="003A3BB4">
        <w:tc>
          <w:tcPr>
            <w:tcW w:w="0" w:type="auto"/>
          </w:tcPr>
          <w:p w14:paraId="61099E8C" w14:textId="77777777" w:rsidR="001F04F7" w:rsidRDefault="00AF7BDB">
            <w:r>
              <w:t>Bayes factor (vs. ROPE)</w:t>
            </w:r>
          </w:p>
        </w:tc>
        <w:tc>
          <w:tcPr>
            <w:tcW w:w="0" w:type="auto"/>
          </w:tcPr>
          <w:p w14:paraId="49143EAB" w14:textId="77777777" w:rsidR="001F04F7" w:rsidRDefault="00AF7BDB">
            <w:r>
              <w:t>The degree by which the probability mass has into or outside of the null interval (ROPE), after observing the data.</w:t>
            </w:r>
          </w:p>
        </w:tc>
        <w:tc>
          <w:tcPr>
            <w:tcW w:w="0" w:type="auto"/>
          </w:tcPr>
          <w:p w14:paraId="28B50FD9" w14:textId="77777777" w:rsidR="001F04F7" w:rsidRDefault="00AF7BDB">
            <w:r>
              <w:t>Ratio of the odds of the posterior vs th</w:t>
            </w:r>
            <w:r>
              <w:t xml:space="preserve">e prior distribution falling inside of the range of values defined as </w:t>
            </w:r>
            <w:r>
              <w:lastRenderedPageBreak/>
              <w:t>the ROPE.</w:t>
            </w:r>
          </w:p>
        </w:tc>
        <w:tc>
          <w:tcPr>
            <w:tcW w:w="0" w:type="auto"/>
          </w:tcPr>
          <w:p w14:paraId="452DB69F" w14:textId="77777777" w:rsidR="001F04F7" w:rsidRDefault="00AF7BDB">
            <w:r>
              <w:lastRenderedPageBreak/>
              <w:t xml:space="preserve">An unbounded continuous measure of relative evidence. Allows statistically supporting the null hypothesis. Compared to the BF (vs. 0), evidence is accumulated faster for </w:t>
            </w:r>
            <w:r>
              <w:lastRenderedPageBreak/>
              <w:t>the nu</w:t>
            </w:r>
            <w:r>
              <w:t>ll when the null is true.</w:t>
            </w:r>
          </w:p>
        </w:tc>
        <w:tc>
          <w:tcPr>
            <w:tcW w:w="0" w:type="auto"/>
          </w:tcPr>
          <w:p w14:paraId="05C3D3D9" w14:textId="77777777" w:rsidR="001F04F7" w:rsidRDefault="00AF7BDB">
            <w:r>
              <w:lastRenderedPageBreak/>
              <w:t xml:space="preserve">Sensitive to selection of prior distribution shape, location and scale. Additionally, a ROPE range needs to be arbitrarily defined, which is sensitive to the scale (the unit) of the </w:t>
            </w:r>
            <w:r>
              <w:lastRenderedPageBreak/>
              <w:t>predictors.</w:t>
            </w:r>
          </w:p>
        </w:tc>
      </w:tr>
    </w:tbl>
    <w:p w14:paraId="36079AC3" w14:textId="77777777" w:rsidR="001F04F7" w:rsidRDefault="00AF7BDB">
      <w:r>
        <w:lastRenderedPageBreak/>
        <w:t>Critically, while the purpose of th</w:t>
      </w:r>
      <w:r>
        <w:t xml:space="preserve">ese indices was solely referred to as </w:t>
      </w:r>
      <w:r>
        <w:rPr>
          <w:i/>
        </w:rPr>
        <w:t>significance</w:t>
      </w:r>
      <w:r>
        <w:t xml:space="preserve"> until now, we would like to emphasize the nuanced perspective of the existence-significance testing as a dual-framework for parameters description and interpretation. The idea supported here is that there </w:t>
      </w:r>
      <w:r>
        <w:t xml:space="preserve">is a conceptual and practical distinction, and possible dissociation to be made, between an effect’s existence </w:t>
      </w:r>
      <w:r>
        <w:rPr>
          <w:i/>
        </w:rPr>
        <w:t>and</w:t>
      </w:r>
      <w:r>
        <w:t xml:space="preserve"> significance. In this context, </w:t>
      </w:r>
      <w:r>
        <w:rPr>
          <w:i/>
        </w:rPr>
        <w:t>existence</w:t>
      </w:r>
      <w:r>
        <w:t xml:space="preserve"> is simply defined as the consistency of an effect in one particular direction (i.e., positive or neg</w:t>
      </w:r>
      <w:r>
        <w:t xml:space="preserve">ative), without any assumptions or conclusions as to its size, importance, relevance or meaning. It is an objective feature of an estimate (tied to its uncertainty). On the other hand, </w:t>
      </w:r>
      <w:r>
        <w:rPr>
          <w:i/>
        </w:rPr>
        <w:t>significance</w:t>
      </w:r>
      <w:r>
        <w:t xml:space="preserve"> would be here re-framed following its original literally d</w:t>
      </w:r>
      <w:r>
        <w:t xml:space="preserve">efinition such as “being worthy of attention” or “importance”. An effect can be considered significant if its magnitude is higher than some given threshold. This aspect can be explored, to a certain extent, in an objective way with the concept of </w:t>
      </w:r>
      <w:r>
        <w:rPr>
          <w:i/>
        </w:rPr>
        <w:t>practical equivalence</w:t>
      </w:r>
      <w:r>
        <w:t xml:space="preserve"> (Kruschke, 2014; Lakens, 2017; Lakens et al., 2018), which suggests the use of a range of values assimilated to the absence of an effect (the ROPE). If the effect falls within this range, it is considered as non-significant </w:t>
      </w:r>
      <w:r>
        <w:rPr>
          <w:i/>
        </w:rPr>
        <w:t>for practi</w:t>
      </w:r>
      <w:r>
        <w:rPr>
          <w:i/>
        </w:rPr>
        <w:t>cal reasons</w:t>
      </w:r>
      <w:r>
        <w:t xml:space="preserve">: the magnitude of the effect is likely to be too small to be of high importance in real-world scenarios or applications. Nevertheless, </w:t>
      </w:r>
      <w:r>
        <w:rPr>
          <w:i/>
        </w:rPr>
        <w:t>significance</w:t>
      </w:r>
      <w:r>
        <w:t xml:space="preserve"> also withholds a more subjective aspect, corresponding to its contextual meaningfulness and rele</w:t>
      </w:r>
      <w:r>
        <w:t>vance. This, however, is usually dependent on the literature, priors, novelty, context or field, and thus cannot be objectively or neutrally assessed with a statistical index alone.</w:t>
      </w:r>
    </w:p>
    <w:p w14:paraId="5CC8FBE9" w14:textId="77777777" w:rsidR="001F04F7" w:rsidRDefault="00AF7BDB">
      <w:r>
        <w:t xml:space="preserve">While indices of existence and significance can be numerically related (as shown in our results), the former is conceptually independent from the latter. For example, an effect for which the whole posterior distribution is concentrated within the [0.0001, </w:t>
      </w:r>
      <w:r>
        <w:t xml:space="preserve">0.0002] range would be considered as positive with a high certainty (and thus, </w:t>
      </w:r>
      <w:r>
        <w:rPr>
          <w:i/>
        </w:rPr>
        <w:t>existing</w:t>
      </w:r>
      <w:r>
        <w:t xml:space="preserve"> in a that direction), but also not significant (i.e., too small to be of any practical relevance). Acknowledging the distinction and complementary of these two aspects </w:t>
      </w:r>
      <w:r>
        <w:t xml:space="preserve">can in turn enrich the information and usefulness of the results reported in psychological science (for practical reasons, the implementation of this dual-framework of existence-significance testing is made straightforward through the </w:t>
      </w:r>
      <w:r>
        <w:rPr>
          <w:i/>
        </w:rPr>
        <w:t>bayestestR</w:t>
      </w:r>
      <w:r>
        <w:t xml:space="preserve"> open-sourc</w:t>
      </w:r>
      <w:r>
        <w:t xml:space="preserve">e package for R; Makowski et al., 2019). In this context, the </w:t>
      </w:r>
      <w:r>
        <w:rPr>
          <w:i/>
        </w:rPr>
        <w:t>pd</w:t>
      </w:r>
      <w:r>
        <w:t xml:space="preserve"> and the MAP-based </w:t>
      </w:r>
      <w:r>
        <w:rPr>
          <w:i/>
        </w:rPr>
        <w:t>p</w:t>
      </w:r>
      <w:r>
        <w:t xml:space="preserve">-value appear as indices of effect existence, mostly sensitive to the certainty related to the direction of the effect. ROPE-based indices and Bayes factors are indices of </w:t>
      </w:r>
      <w:r>
        <w:t>effect significance, related to the magnitude and the amount of evidence in favor of it (see also a similar discussion of statistical significance vs. effect size in the frequentist framework; e.g., Cohen, 2016)</w:t>
      </w:r>
    </w:p>
    <w:p w14:paraId="25750804" w14:textId="77777777" w:rsidR="001F04F7" w:rsidRDefault="00AF7BDB">
      <w:r>
        <w:t>The inherent subjectivity related to the ass</w:t>
      </w:r>
      <w:r>
        <w:t>essment of significance is one of the practical limitation the ROPE-based indices (although being, conceptually, an asset, allowing for contextual nuance in the interpretation), as they require an explicit definition of the non-significant range (the ROPE)</w:t>
      </w:r>
      <w:r>
        <w:t>. Although default values were reported in the literature (for instance, half of a “negligible” effect size reference value; Kruschke, 2014), it is critical for the reproducibility and transparency that the researcher’s choice is explicitly stated (and, if</w:t>
      </w:r>
      <w:r>
        <w:t xml:space="preserve"> possible, justified). Beyond being arbitrary, this range also has hard bounds (for instance, contrary to a value of 0.0499, a value of 0.0501 would be considered as non-negligible if the range ends at 0.05). This reinforces a categorical and clustered per</w:t>
      </w:r>
      <w:r>
        <w:t>spective of what is by essence a continuous space of possibilities. Importantly, as this range is fixed to the scale of the response (it is expressed in the unit of the response), ROPE indices are sensitive to changes in the scale of the predictors. For in</w:t>
      </w:r>
      <w:r>
        <w:t xml:space="preserve">stance, negligible results may change into non-negligible results when predictors are scaled up (e.g. express reaction times in seconds instead of milliseconds), which one inattentive or malicious researcher could misleadingly present as </w:t>
      </w:r>
      <w:r>
        <w:lastRenderedPageBreak/>
        <w:t>“significant” (not</w:t>
      </w:r>
      <w:r>
        <w:t xml:space="preserve">e that indices of existence, such as the </w:t>
      </w:r>
      <w:r>
        <w:rPr>
          <w:i/>
        </w:rPr>
        <w:t>pd</w:t>
      </w:r>
      <w:r>
        <w:t>, would not be affected). Finally, the ROPE definition is also dependent on the model type, and selecting a consistent or homogeneous range for all the families of models is not straightforward. This can make comp</w:t>
      </w:r>
      <w:r>
        <w:t xml:space="preserve">arisons between model types difficult, and an additional burden when interpreting ROPE-based indices. In summary, while a well-defined ROPE can be a powerful tool to give a different and new perspective, it also requires extra caution from the authors and </w:t>
      </w:r>
      <w:r>
        <w:t>the readers.</w:t>
      </w:r>
    </w:p>
    <w:p w14:paraId="15C14A49" w14:textId="77777777" w:rsidR="001F04F7" w:rsidRDefault="00AF7BDB">
      <w:r>
        <w:t>As for the difference between ROPE (95%) and ROPE (full), we suggest reporting the latter (i.e., the percentage of the whole posterior distribution that falls within the ROPE instead of a given proportion of CI). This bypass the usage of anoth</w:t>
      </w:r>
      <w:r>
        <w:t>er arbitrary range (95%) and appears to be more sensitive to delineate highly significant effects). Critically, rather than using the percentage in ROPE as a dichotomous, all-or-nothing decision criterion, such as suggested by the original equivalence test</w:t>
      </w:r>
      <w:r>
        <w:t xml:space="preserve"> (Kruschke, 2014), we recommend using the percentage as a continuous index of significance (with explicitly specified cut-off points if categorization is needed, for instance 5% for significance and 95% for non-significance).</w:t>
      </w:r>
    </w:p>
    <w:p w14:paraId="334B9B47" w14:textId="77777777" w:rsidR="001F04F7" w:rsidRDefault="00AF7BDB">
      <w:r>
        <w:t>Our results underline Bayes fa</w:t>
      </w:r>
      <w:r>
        <w:t>ctor as an interesting index, able to provide evidence in favor or against the presence of an effect. Moreover, its easy interpretation in terms of odds in favor, or against, one or the other hypothesis makes it a compelling index for communication. Nevert</w:t>
      </w:r>
      <w:r>
        <w:t>heless, one of the main critiques of Bayes factors, is its sensitivity to priors (shown in our results here through its sensitivity to model types, as priors’ odds for logistic and linear models are different). Moreover, while the BF against a ROPE appears</w:t>
      </w:r>
      <w:r>
        <w:t xml:space="preserve"> as even better than the BF against a point-null, it also carries all the limitations related to the ROPE specification mentioned above. Thus, we recommend using Bayes factors (preferentially </w:t>
      </w:r>
      <w:r>
        <w:rPr>
          <w:i/>
        </w:rPr>
        <w:t>vs.</w:t>
      </w:r>
      <w:r>
        <w:t xml:space="preserve"> a ROPE) if the user has explicitly specified (and have a rat</w:t>
      </w:r>
      <w:r>
        <w:t>ionale for) informative priors (often called “subjective” priors; Wagenmakers, 2007). In the end, there is a relative proximity between Bayes factors (</w:t>
      </w:r>
      <w:r>
        <w:rPr>
          <w:i/>
        </w:rPr>
        <w:t>vs.</w:t>
      </w:r>
      <w:r>
        <w:t xml:space="preserve"> ROPE) and the percentage in ROPE (full), consistently with their mathematical relationship.</w:t>
      </w:r>
    </w:p>
    <w:p w14:paraId="7690B494" w14:textId="77777777" w:rsidR="001F04F7" w:rsidRDefault="00AF7BDB">
      <w:r>
        <w:t>Being qui</w:t>
      </w:r>
      <w:r>
        <w:t>te different from the Bayes factors and the ROPE indices, the Probability of Direction (</w:t>
      </w:r>
      <w:r>
        <w:rPr>
          <w:i/>
        </w:rPr>
        <w:t>pd</w:t>
      </w:r>
      <w:r>
        <w:t>) is an index of effect existence representing the certainty with which an effect goes in a particular direction (i.e., is positive or negative). Beyond its simplicit</w:t>
      </w:r>
      <w:r>
        <w:t>y of interpretation, understanding and computation, this index also presents other interesting properties. It is independent from the model, i.e., it is solely based on the posterior distributions and does not require any additional information from the da</w:t>
      </w:r>
      <w:r>
        <w:t xml:space="preserve">ta or the model. Contrary to ROPE-based indices, it is robust to the scale of both the response variable and the predictors. Nevertheless, this index also presents some limitations. Most importantly, the </w:t>
      </w:r>
      <w:r>
        <w:rPr>
          <w:i/>
        </w:rPr>
        <w:t>pd</w:t>
      </w:r>
      <w:r>
        <w:t xml:space="preserve"> is not relevant to assess size or importance of t</w:t>
      </w:r>
      <w:r>
        <w:t xml:space="preserve">he effect and is not able to give information </w:t>
      </w:r>
      <w:r>
        <w:rPr>
          <w:i/>
        </w:rPr>
        <w:t>in favor</w:t>
      </w:r>
      <w:r>
        <w:t xml:space="preserve"> of the null hypothesis. In other words, a high </w:t>
      </w:r>
      <w:r>
        <w:rPr>
          <w:i/>
        </w:rPr>
        <w:t>pd</w:t>
      </w:r>
      <w:r>
        <w:t xml:space="preserve"> suggests the presence of an effect but a small </w:t>
      </w:r>
      <w:r>
        <w:rPr>
          <w:i/>
        </w:rPr>
        <w:t>pd</w:t>
      </w:r>
      <w:r>
        <w:t xml:space="preserve"> does not give us any information about how much the null hypothesis is plausible, suggesting that thi</w:t>
      </w:r>
      <w:r>
        <w:t xml:space="preserve">s index can only be used to eventually reject the null hypothesis (which is consistent with the interpretation of the frequentist </w:t>
      </w:r>
      <w:r>
        <w:rPr>
          <w:i/>
        </w:rPr>
        <w:t>p</w:t>
      </w:r>
      <w:r>
        <w:t>-value). On the contrary, the BFs (and to some extent the percentage in ROPE) increase or decrease as the evidence becomes st</w:t>
      </w:r>
      <w:r>
        <w:t>ronger (more data points), in both directions.</w:t>
      </w:r>
    </w:p>
    <w:p w14:paraId="286C7E0A" w14:textId="77777777" w:rsidR="001F04F7" w:rsidRDefault="00AF7BDB">
      <w:r>
        <w:t xml:space="preserve">Much of the strengths of the </w:t>
      </w:r>
      <w:r>
        <w:rPr>
          <w:i/>
        </w:rPr>
        <w:t>pd</w:t>
      </w:r>
      <w:r>
        <w:t xml:space="preserve"> also apply to the MAP-based </w:t>
      </w:r>
      <w:r>
        <w:rPr>
          <w:i/>
        </w:rPr>
        <w:t>p</w:t>
      </w:r>
      <w:r>
        <w:t xml:space="preserve">-value. Although possibly showing some superiority in terms of sensitivity as compared to it, it also presents an important limitation. Indeed, the </w:t>
      </w:r>
      <w:r>
        <w:t>MAP is mathematically dependent on the density at 0 and at the mode. However, the density estimation of a continuous distribution is a statistical problem on its own and many different methods exist. It is possible that changing the density estimation migh</w:t>
      </w:r>
      <w:r>
        <w:t xml:space="preserve">t impact the MAP-based </w:t>
      </w:r>
      <w:r>
        <w:rPr>
          <w:i/>
        </w:rPr>
        <w:t>p</w:t>
      </w:r>
      <w:r>
        <w:t>-</w:t>
      </w:r>
      <w:r>
        <w:lastRenderedPageBreak/>
        <w:t xml:space="preserve">value with unknown results. The </w:t>
      </w:r>
      <w:r>
        <w:rPr>
          <w:i/>
        </w:rPr>
        <w:t>pd</w:t>
      </w:r>
      <w:r>
        <w:t xml:space="preserve">, however, has a linear relationship with the frequentist </w:t>
      </w:r>
      <w:r>
        <w:rPr>
          <w:i/>
        </w:rPr>
        <w:t>p</w:t>
      </w:r>
      <w:r>
        <w:t>-value, which is in our opinion an asset.</w:t>
      </w:r>
    </w:p>
    <w:p w14:paraId="652C0B3D" w14:textId="77777777" w:rsidR="001F04F7" w:rsidRDefault="00AF7BDB">
      <w:r>
        <w:t xml:space="preserve">After all the criticism regarding the frequentist </w:t>
      </w:r>
      <w:r>
        <w:rPr>
          <w:i/>
        </w:rPr>
        <w:t>p</w:t>
      </w:r>
      <w:r>
        <w:t>-value, it might appear as contradictory to s</w:t>
      </w:r>
      <w:r>
        <w:t xml:space="preserve">uggest the usage of its Bayesian empirical equivalent. The subtler perspective that we support is that the </w:t>
      </w:r>
      <w:r>
        <w:rPr>
          <w:i/>
        </w:rPr>
        <w:t>p</w:t>
      </w:r>
      <w:r>
        <w:t>-value is not an intrinsically bad, or wrong, index. Instead, it is its misuse, misunderstanding and misinterpretation that fuels the decay of the s</w:t>
      </w:r>
      <w:r>
        <w:t xml:space="preserve">ituation into the crisis. Interestingly, the proximity between the </w:t>
      </w:r>
      <w:r>
        <w:rPr>
          <w:i/>
        </w:rPr>
        <w:t>pd</w:t>
      </w:r>
      <w:r>
        <w:t xml:space="preserve"> and the </w:t>
      </w:r>
      <w:r>
        <w:rPr>
          <w:i/>
        </w:rPr>
        <w:t>p</w:t>
      </w:r>
      <w:r>
        <w:t xml:space="preserve">-value suggests that the latter is more an index of effect </w:t>
      </w:r>
      <w:r>
        <w:rPr>
          <w:i/>
        </w:rPr>
        <w:t>existence</w:t>
      </w:r>
      <w:r>
        <w:t xml:space="preserve"> than </w:t>
      </w:r>
      <w:r>
        <w:rPr>
          <w:i/>
        </w:rPr>
        <w:t>significance</w:t>
      </w:r>
      <w:r>
        <w:t xml:space="preserve"> (as in “worth of interest”; Cohen, 2016). Addressing this confusion, the Bayesian equivale</w:t>
      </w:r>
      <w:r>
        <w:t xml:space="preserve">nt has an intuitive meaning and interpretation, contributing to making more obvious the fact that all thresholds and heuristics are arbitrary. In summary, its mathematical and interpretative transparency of the </w:t>
      </w:r>
      <w:r>
        <w:rPr>
          <w:i/>
        </w:rPr>
        <w:t>pd</w:t>
      </w:r>
      <w:r>
        <w:t xml:space="preserve">, and its conceptualization as an index of </w:t>
      </w:r>
      <w:r>
        <w:t xml:space="preserve">effect existence, offers a valuable insight into the characterization of Bayesian results, and its practical proximity with the frequentist </w:t>
      </w:r>
      <w:r>
        <w:rPr>
          <w:i/>
        </w:rPr>
        <w:t>p</w:t>
      </w:r>
      <w:r>
        <w:t>-value makes it a perfect metric to ease the transition of psychological research into the adoption of the Bayesian</w:t>
      </w:r>
      <w:r>
        <w:t xml:space="preserve"> framework.</w:t>
      </w:r>
    </w:p>
    <w:p w14:paraId="65B8198B" w14:textId="77777777" w:rsidR="001F04F7" w:rsidRDefault="00AF7BDB">
      <w:r>
        <w:t>Our study has some limitations. First, our simulations were based on simple linear and logistic regression models. Although these models are widely spread, the behavior of the presented indices for other model families or types, like count mode</w:t>
      </w:r>
      <w:r>
        <w:t>ls or mixed effects models, still needs to be explored. Furthermore, we only tested continuous predictors. The indices might behave differently when varying the type of predictor (binary, ordinal) as well. Finally, we limited our simulations to small sampl</w:t>
      </w:r>
      <w:r>
        <w:t>e sizes, for reasons that data is particularly noisy in small samples, and experiments in psychology often include only a limited number of subjects. However, it is possible that the indices converge (or diverge), for larger samples. Importantly, before be</w:t>
      </w:r>
      <w:r>
        <w:t>ing able to draw a definitive conclusion about the qualities of these indices, further studies need to investigate the robustness of these indices to sampling characteristics (</w:t>
      </w:r>
      <w:r>
        <w:rPr>
          <w:i/>
        </w:rPr>
        <w:t>e.g.</w:t>
      </w:r>
      <w:r>
        <w:t xml:space="preserve">, sampling algorithm, number of iterations, chains, warm-up) and the impact </w:t>
      </w:r>
      <w:r>
        <w:t>of prior specification (Kass &amp; Raftery, 1995; Kruschke, 2011; Vanpaemel, 2010), all of which are important parameters of Bayesian statistics.</w:t>
      </w:r>
    </w:p>
    <w:p w14:paraId="62B8E966" w14:textId="77777777" w:rsidR="001F04F7" w:rsidRDefault="00AF7BDB">
      <w:pPr>
        <w:pStyle w:val="Heading1"/>
      </w:pPr>
      <w:bookmarkStart w:id="20" w:name="reporting-guidelines"/>
      <w:r>
        <w:t>Reporting Guidelines</w:t>
      </w:r>
      <w:bookmarkEnd w:id="20"/>
    </w:p>
    <w:p w14:paraId="6ADECA37" w14:textId="77777777" w:rsidR="001F04F7" w:rsidRDefault="00AF7BDB">
      <w:r>
        <w:t>How can the current observations be used to improve statistical good practices in psychologic</w:t>
      </w:r>
      <w:r>
        <w:t xml:space="preserve">al science? Based on the present comparison, we can start outlining the following guidelines. As </w:t>
      </w:r>
      <w:r>
        <w:rPr>
          <w:i/>
        </w:rPr>
        <w:t>existence</w:t>
      </w:r>
      <w:r>
        <w:t xml:space="preserve"> and </w:t>
      </w:r>
      <w:r>
        <w:rPr>
          <w:i/>
        </w:rPr>
        <w:t>significance</w:t>
      </w:r>
      <w:r>
        <w:t xml:space="preserve"> are complementary perspectives, we suggest using at minimum one index of each category. As an objective index of effect existence, t</w:t>
      </w:r>
      <w:r>
        <w:t xml:space="preserve">he </w:t>
      </w:r>
      <w:r>
        <w:rPr>
          <w:i/>
        </w:rPr>
        <w:t>pd</w:t>
      </w:r>
      <w:r>
        <w:t xml:space="preserve"> should be reported, for its simplicity of interpretation, its robustness and its numeric proximity to the well-known frequentist </w:t>
      </w:r>
      <w:r>
        <w:rPr>
          <w:i/>
        </w:rPr>
        <w:t>p</w:t>
      </w:r>
      <w:r>
        <w:t xml:space="preserve">-value; As an index of significance either the </w:t>
      </w:r>
      <w:r>
        <w:rPr>
          <w:i/>
        </w:rPr>
        <w:t>BF (vs. ROPE)</w:t>
      </w:r>
      <w:r>
        <w:t xml:space="preserve"> or the </w:t>
      </w:r>
      <w:r>
        <w:rPr>
          <w:i/>
        </w:rPr>
        <w:t>ROPE (full)</w:t>
      </w:r>
      <w:r>
        <w:t xml:space="preserve"> should be reported, for their ability to</w:t>
      </w:r>
      <w:r>
        <w:t xml:space="preserve"> discriminate between presence and absence of effect (De Santis, 2007), and the information they provide related to evidence of the size of the effect. Selection between the </w:t>
      </w:r>
      <w:r>
        <w:rPr>
          <w:i/>
        </w:rPr>
        <w:t>BF (vs. ROPE)</w:t>
      </w:r>
      <w:r>
        <w:t xml:space="preserve"> or the </w:t>
      </w:r>
      <w:r>
        <w:rPr>
          <w:i/>
        </w:rPr>
        <w:t>ROPE (full)</w:t>
      </w:r>
      <w:r>
        <w:t xml:space="preserve"> should depend on the informativeness of the prior</w:t>
      </w:r>
      <w:r>
        <w:t xml:space="preserve">s used - when uninformative priors are used, and there is little prior knowledge regarding the expected size of the effect, the </w:t>
      </w:r>
      <w:r>
        <w:rPr>
          <w:i/>
        </w:rPr>
        <w:t>ROPE (full)</w:t>
      </w:r>
      <w:r>
        <w:t xml:space="preserve"> should be reported as it reflects only the posterior distribution, and is not sensitive to the width of a wide-range</w:t>
      </w:r>
      <w:r>
        <w:t xml:space="preserve"> of prior scales (Rouder, Haaf, &amp; Vandekerckhove, 2018). On the other hand, in cases where informed priors are used, reflecting prior knowledge regarding the expected size of the effect, </w:t>
      </w:r>
      <w:r>
        <w:rPr>
          <w:i/>
        </w:rPr>
        <w:t>BF (vs. ROPE)</w:t>
      </w:r>
      <w:r>
        <w:t xml:space="preserve"> should be used.</w:t>
      </w:r>
    </w:p>
    <w:p w14:paraId="000089DC" w14:textId="77777777" w:rsidR="001F04F7" w:rsidRDefault="00AF7BDB">
      <w:r>
        <w:t>Defining appropriate heuristics to help the interpretation is beyond the scope of this paper, as it would require testing them on more natural datasets. Nevertheless, if we take the frequentist framework and the existing literature as a reference point, it</w:t>
      </w:r>
      <w:r>
        <w:t xml:space="preserve"> seems that 95%, 97% and 99% might be </w:t>
      </w:r>
      <w:r>
        <w:lastRenderedPageBreak/>
        <w:t xml:space="preserve">relevant reference points (i.e., easy-to-remember values) for the </w:t>
      </w:r>
      <w:r>
        <w:rPr>
          <w:i/>
        </w:rPr>
        <w:t>pd</w:t>
      </w:r>
      <w:r>
        <w:t xml:space="preserve"> and 3, 10 and 30 (weak evidence) appropriate for the BF. A concise, standardized, reference template sentence to describe the parameter of a model in</w:t>
      </w:r>
      <w:r>
        <w:t xml:space="preserve">cluding an index of point-estimate, uncertainty, existence, significance and effect size (Cohen, 1988) could be, in the case of </w:t>
      </w:r>
      <w:r>
        <w:rPr>
          <w:i/>
        </w:rPr>
        <w:t>pd</w:t>
      </w:r>
      <w:r>
        <w:t xml:space="preserve"> and </w:t>
      </w:r>
      <w:r>
        <w:rPr>
          <w:i/>
        </w:rPr>
        <w:t>BF</w:t>
      </w:r>
      <w:r>
        <w:t>:</w:t>
      </w:r>
    </w:p>
    <w:p w14:paraId="2FB5635D" w14:textId="77777777" w:rsidR="001F04F7" w:rsidRDefault="00AF7BDB">
      <w:r>
        <w:t>“There is moderate evidence (BFROPE = 3.44) [</w:t>
      </w:r>
      <w:r>
        <w:rPr>
          <w:i/>
        </w:rPr>
        <w:t>BF (vs. ROPE)</w:t>
      </w:r>
      <w:r>
        <w:t>] in favor of the presence of effect of X, which has a prob</w:t>
      </w:r>
      <w:r>
        <w:t>ability of 98.14% [</w:t>
      </w:r>
      <w:r>
        <w:rPr>
          <w:i/>
        </w:rPr>
        <w:t>pd</w:t>
      </w:r>
      <w:r>
        <w:t>] of being negative (Median = -5.04, 89% CI [-8.31., 0.12]), and can be considered as small (Std. Median = -0.29) [</w:t>
      </w:r>
      <w:r>
        <w:rPr>
          <w:i/>
        </w:rPr>
        <w:t>standardized coefficient</w:t>
      </w:r>
      <w:r>
        <w:t>]”</w:t>
      </w:r>
    </w:p>
    <w:p w14:paraId="5CB1A13B" w14:textId="77777777" w:rsidR="001F04F7" w:rsidRDefault="00AF7BDB">
      <w:r>
        <w:t xml:space="preserve">And if the user decides to use the percentage in ROPE instead of the </w:t>
      </w:r>
      <w:r>
        <w:rPr>
          <w:i/>
        </w:rPr>
        <w:t>BF</w:t>
      </w:r>
      <w:r>
        <w:t>:</w:t>
      </w:r>
    </w:p>
    <w:p w14:paraId="25832FC6" w14:textId="77777777" w:rsidR="001F04F7" w:rsidRDefault="00AF7BDB">
      <w:r>
        <w:t>“The effect of X has</w:t>
      </w:r>
      <w:r>
        <w:t xml:space="preserve"> a probability of 98.14% [</w:t>
      </w:r>
      <w:r>
        <w:rPr>
          <w:i/>
        </w:rPr>
        <w:t>pd</w:t>
      </w:r>
      <w:r>
        <w:t>] of being negative (Median = -5.04, 89% CI [-8.31, 0.12]), and can be considered as small (Std. Median = -0.29) [</w:t>
      </w:r>
      <w:r>
        <w:rPr>
          <w:i/>
        </w:rPr>
        <w:t>standardized coefficient</w:t>
      </w:r>
      <w:r>
        <w:t>] and significant (0.82% in ROPE) [</w:t>
      </w:r>
      <w:r>
        <w:rPr>
          <w:i/>
        </w:rPr>
        <w:t>ROPE (full)</w:t>
      </w:r>
      <w:r>
        <w:t>]”</w:t>
      </w:r>
    </w:p>
    <w:p w14:paraId="34CC8284" w14:textId="77777777" w:rsidR="001F04F7" w:rsidRDefault="00AF7BDB">
      <w:pPr>
        <w:pStyle w:val="Heading1"/>
      </w:pPr>
      <w:bookmarkStart w:id="21" w:name="supplementary-materials"/>
      <w:r>
        <w:t>Supplementary Materials</w:t>
      </w:r>
      <w:bookmarkEnd w:id="21"/>
    </w:p>
    <w:p w14:paraId="24B7D5A6" w14:textId="77777777" w:rsidR="001F04F7" w:rsidRDefault="00AF7BDB">
      <w:r>
        <w:t xml:space="preserve">In the spirit of </w:t>
      </w:r>
      <w:r>
        <w:t xml:space="preserve">open and honest science, the full R code used for data generation, data processing, figures creation and manuscript compiling is available on GitHub at </w:t>
      </w:r>
      <w:hyperlink r:id="rId15">
        <w:r>
          <w:rPr>
            <w:rStyle w:val="Hyperlink"/>
          </w:rPr>
          <w:t>https://github.com/easystats/easystats/tree/master/publications/makowski_2019_bayesian</w:t>
        </w:r>
      </w:hyperlink>
      <w:r>
        <w:t>.</w:t>
      </w:r>
    </w:p>
    <w:p w14:paraId="3B8C1706" w14:textId="77777777" w:rsidR="001F04F7" w:rsidRDefault="00AF7BDB">
      <w:pPr>
        <w:pStyle w:val="Heading1"/>
      </w:pPr>
      <w:bookmarkStart w:id="22" w:name="acknowledgments"/>
      <w:r>
        <w:t>Acknowledgments</w:t>
      </w:r>
      <w:bookmarkEnd w:id="22"/>
    </w:p>
    <w:p w14:paraId="085C133B" w14:textId="77777777" w:rsidR="001F04F7" w:rsidRDefault="00AF7BDB">
      <w:r>
        <w:t xml:space="preserve">This study was made possible by the development of the </w:t>
      </w:r>
      <w:r>
        <w:rPr>
          <w:b/>
        </w:rPr>
        <w:t>bayestestR</w:t>
      </w:r>
      <w:r>
        <w:t xml:space="preserve"> package, itself part of the </w:t>
      </w:r>
      <w:r>
        <w:rPr>
          <w:i/>
        </w:rPr>
        <w:t>easystats</w:t>
      </w:r>
      <w:r>
        <w:t xml:space="preserve"> ecosystem (Lüdecke, Waggoner, &amp; Makowski, 2019</w:t>
      </w:r>
      <w:r>
        <w:t>), an open-source and collaborative project created to facilitate the usage of R. Thus, there is substantial evidence in favor of the fact that we thank the masters of easystats and all the other padawan following the way of the Bayes.</w:t>
      </w:r>
    </w:p>
    <w:p w14:paraId="4F5A6DF0" w14:textId="77777777" w:rsidR="001F04F7" w:rsidRDefault="00AF7BDB">
      <w:pPr>
        <w:pStyle w:val="Heading1"/>
      </w:pPr>
      <w:bookmarkStart w:id="23" w:name="references"/>
      <w:r>
        <w:t>References</w:t>
      </w:r>
      <w:bookmarkEnd w:id="23"/>
    </w:p>
    <w:p w14:paraId="5B38702B" w14:textId="77777777" w:rsidR="001F04F7" w:rsidRDefault="00AF7BDB">
      <w:bookmarkStart w:id="24" w:name="ref-amrhein_scientists_2019"/>
      <w:bookmarkStart w:id="25" w:name="refs"/>
      <w:r>
        <w:t xml:space="preserve">Amrhein, </w:t>
      </w:r>
      <w:r>
        <w:t xml:space="preserve">V., Greenland, S., &amp; McShane, B. (2019). Scientists rise up against statistical significance. </w:t>
      </w:r>
      <w:r>
        <w:rPr>
          <w:i/>
        </w:rPr>
        <w:t>Nature</w:t>
      </w:r>
      <w:r>
        <w:t xml:space="preserve">, </w:t>
      </w:r>
      <w:r>
        <w:rPr>
          <w:i/>
        </w:rPr>
        <w:t>567</w:t>
      </w:r>
      <w:r>
        <w:t xml:space="preserve">(7748), 305–307. </w:t>
      </w:r>
      <w:hyperlink r:id="rId16">
        <w:r>
          <w:rPr>
            <w:rStyle w:val="Hyperlink"/>
          </w:rPr>
          <w:t>https://doi.org/10.1038/d41586-019-00857-9</w:t>
        </w:r>
      </w:hyperlink>
    </w:p>
    <w:p w14:paraId="1F34159D" w14:textId="77777777" w:rsidR="001F04F7" w:rsidRDefault="00AF7BDB">
      <w:bookmarkStart w:id="26" w:name="ref-anderson2000null"/>
      <w:bookmarkEnd w:id="24"/>
      <w:r>
        <w:t xml:space="preserve">Anderson, D. R., Burnham, K. </w:t>
      </w:r>
      <w:r>
        <w:t xml:space="preserve">P., &amp; Thompson, W. L. (2000). Null hypothesis testing: Problems, prevalence, and an alternative. </w:t>
      </w:r>
      <w:r>
        <w:rPr>
          <w:i/>
        </w:rPr>
        <w:t>The Journal of Wildlife Management</w:t>
      </w:r>
      <w:r>
        <w:t>, 912–923.</w:t>
      </w:r>
    </w:p>
    <w:p w14:paraId="2C2DE268" w14:textId="77777777" w:rsidR="001F04F7" w:rsidRDefault="00AF7BDB">
      <w:bookmarkStart w:id="27" w:name="ref-andrews2013prior"/>
      <w:bookmarkEnd w:id="26"/>
      <w:r>
        <w:t xml:space="preserve">Andrews, M., &amp; Baguley, T. (2013). Prior approval: The growth of bayesian methods in psychology. </w:t>
      </w:r>
      <w:r>
        <w:rPr>
          <w:i/>
        </w:rPr>
        <w:t>British Journal o</w:t>
      </w:r>
      <w:r>
        <w:rPr>
          <w:i/>
        </w:rPr>
        <w:t>f Mathematical and Statistical Psychology</w:t>
      </w:r>
      <w:r>
        <w:t xml:space="preserve">, </w:t>
      </w:r>
      <w:r>
        <w:rPr>
          <w:i/>
        </w:rPr>
        <w:t>66</w:t>
      </w:r>
      <w:r>
        <w:t>(1), 1–7.</w:t>
      </w:r>
    </w:p>
    <w:p w14:paraId="7753765C" w14:textId="77777777" w:rsidR="001F04F7" w:rsidRDefault="00AF7BDB">
      <w:bookmarkStart w:id="28" w:name="ref-benjamin2018redefine"/>
      <w:bookmarkEnd w:id="27"/>
      <w:r>
        <w:t xml:space="preserve">Benjamin, D. J., Berger, J. O., Johannesson, M., Nosek, B. A., Wagenmakers, E.-J., Berk, R., … others. (2018). Redefine statistical significance. </w:t>
      </w:r>
      <w:r>
        <w:rPr>
          <w:i/>
        </w:rPr>
        <w:t>Nature Human Behaviour</w:t>
      </w:r>
      <w:r>
        <w:t xml:space="preserve">, </w:t>
      </w:r>
      <w:r>
        <w:rPr>
          <w:i/>
        </w:rPr>
        <w:t>2</w:t>
      </w:r>
      <w:r>
        <w:t>(1), 6.</w:t>
      </w:r>
    </w:p>
    <w:p w14:paraId="57F0ABAB" w14:textId="77777777" w:rsidR="001F04F7" w:rsidRDefault="00AF7BDB">
      <w:bookmarkStart w:id="29" w:name="ref-carpenter_stan_2017"/>
      <w:bookmarkEnd w:id="28"/>
      <w:r>
        <w:t>Carpenter, B., Gelman,</w:t>
      </w:r>
      <w:r>
        <w:t xml:space="preserve"> A., Hoffman, M. D., Lee, D., Goodrich, B., Betancourt, M., … Riddell, A. (2017). Stan: A Probabilistic Programming Language. </w:t>
      </w:r>
      <w:r>
        <w:rPr>
          <w:i/>
        </w:rPr>
        <w:t>Journal of Statistical Software</w:t>
      </w:r>
      <w:r>
        <w:t xml:space="preserve">, </w:t>
      </w:r>
      <w:r>
        <w:rPr>
          <w:i/>
        </w:rPr>
        <w:t>76</w:t>
      </w:r>
      <w:r>
        <w:t xml:space="preserve">(1). </w:t>
      </w:r>
      <w:hyperlink r:id="rId17">
        <w:r>
          <w:rPr>
            <w:rStyle w:val="Hyperlink"/>
          </w:rPr>
          <w:t>https://doi.org/10.18637/jss.v076</w:t>
        </w:r>
        <w:r>
          <w:rPr>
            <w:rStyle w:val="Hyperlink"/>
          </w:rPr>
          <w:t>.i01</w:t>
        </w:r>
      </w:hyperlink>
    </w:p>
    <w:p w14:paraId="46F6AFE3" w14:textId="77777777" w:rsidR="001F04F7" w:rsidRDefault="00AF7BDB">
      <w:bookmarkStart w:id="30" w:name="ref-chambers2014instead"/>
      <w:bookmarkEnd w:id="29"/>
      <w:r>
        <w:t xml:space="preserve">Chambers, C. D., Feredoes, E., Muthukumaraswamy, S. D., &amp; Etchells, P. (2014). Instead of ’playing the game’ it is time to change the rules: Registered reports at aims neuroscience and beyond. </w:t>
      </w:r>
      <w:r>
        <w:rPr>
          <w:i/>
        </w:rPr>
        <w:t>AIMS Neuroscience</w:t>
      </w:r>
      <w:r>
        <w:t xml:space="preserve">, </w:t>
      </w:r>
      <w:r>
        <w:rPr>
          <w:i/>
        </w:rPr>
        <w:t>1</w:t>
      </w:r>
      <w:r>
        <w:t>(1), 4–17.</w:t>
      </w:r>
    </w:p>
    <w:p w14:paraId="00C67F78" w14:textId="77777777" w:rsidR="001F04F7" w:rsidRDefault="00AF7BDB">
      <w:bookmarkStart w:id="31" w:name="ref-cohen1988statistical"/>
      <w:bookmarkEnd w:id="30"/>
      <w:r>
        <w:t xml:space="preserve">Cohen, J. (1988). </w:t>
      </w:r>
      <w:r>
        <w:rPr>
          <w:i/>
        </w:rPr>
        <w:t>Statistic</w:t>
      </w:r>
      <w:r>
        <w:rPr>
          <w:i/>
        </w:rPr>
        <w:t>al power analysis for the social sciences</w:t>
      </w:r>
      <w:r>
        <w:t>.</w:t>
      </w:r>
    </w:p>
    <w:p w14:paraId="5A14D690" w14:textId="77777777" w:rsidR="001F04F7" w:rsidRDefault="00AF7BDB">
      <w:bookmarkStart w:id="32" w:name="ref-cohen2016earth"/>
      <w:bookmarkEnd w:id="31"/>
      <w:r>
        <w:lastRenderedPageBreak/>
        <w:t xml:space="preserve">Cohen, J. (2016). The earth is round (p&lt;. 05). In </w:t>
      </w:r>
      <w:r>
        <w:rPr>
          <w:i/>
        </w:rPr>
        <w:t>What if there were no significance tests?</w:t>
      </w:r>
      <w:r>
        <w:t xml:space="preserve"> (pp. 69–82). Routledge.</w:t>
      </w:r>
    </w:p>
    <w:p w14:paraId="6C784673" w14:textId="77777777" w:rsidR="001F04F7" w:rsidRDefault="00AF7BDB">
      <w:bookmarkStart w:id="33" w:name="ref-de2007alternative"/>
      <w:bookmarkEnd w:id="32"/>
      <w:r>
        <w:t xml:space="preserve">De Santis, F. (2007). Alternative bayes factors: Sample size determination and discriminatory power assessment. </w:t>
      </w:r>
      <w:r>
        <w:rPr>
          <w:i/>
        </w:rPr>
        <w:t>Test</w:t>
      </w:r>
      <w:r>
        <w:t xml:space="preserve">, </w:t>
      </w:r>
      <w:r>
        <w:rPr>
          <w:i/>
        </w:rPr>
        <w:t>16</w:t>
      </w:r>
      <w:r>
        <w:t>(3), 504–522.</w:t>
      </w:r>
    </w:p>
    <w:p w14:paraId="5D33A3E9" w14:textId="77777777" w:rsidR="001F04F7" w:rsidRDefault="00AF7BDB">
      <w:bookmarkStart w:id="34" w:name="ref-dienes2014using"/>
      <w:bookmarkEnd w:id="33"/>
      <w:r>
        <w:t xml:space="preserve">Dienes, Z. (2014). Using bayes to get the most out of non-significant results. </w:t>
      </w:r>
      <w:r>
        <w:rPr>
          <w:i/>
        </w:rPr>
        <w:t>Frontiers in Psychology</w:t>
      </w:r>
      <w:r>
        <w:t xml:space="preserve">, </w:t>
      </w:r>
      <w:r>
        <w:rPr>
          <w:i/>
        </w:rPr>
        <w:t>5</w:t>
      </w:r>
      <w:r>
        <w:t>, 781.</w:t>
      </w:r>
    </w:p>
    <w:p w14:paraId="2123FE7C" w14:textId="77777777" w:rsidR="001F04F7" w:rsidRDefault="00AF7BDB">
      <w:bookmarkStart w:id="35" w:name="ref-dienes2018four"/>
      <w:bookmarkEnd w:id="34"/>
      <w:r>
        <w:t xml:space="preserve">Dienes, Z., &amp; Mclatchie, N. (2018). Four reasons to prefer bayesian analyses over significance testing. </w:t>
      </w:r>
      <w:r>
        <w:rPr>
          <w:i/>
        </w:rPr>
        <w:t>Psychonomic Bulletin &amp; Review</w:t>
      </w:r>
      <w:r>
        <w:t xml:space="preserve">, </w:t>
      </w:r>
      <w:r>
        <w:rPr>
          <w:i/>
        </w:rPr>
        <w:t>25</w:t>
      </w:r>
      <w:r>
        <w:t>(1), 207–218.</w:t>
      </w:r>
    </w:p>
    <w:p w14:paraId="7CE6908B" w14:textId="77777777" w:rsidR="001F04F7" w:rsidRDefault="00AF7BDB">
      <w:bookmarkStart w:id="36" w:name="ref-ellis2003practical"/>
      <w:bookmarkEnd w:id="35"/>
      <w:r>
        <w:t>Ellis, S., &amp; Steyn, H. (2003). Practical significance (effect sizes) versus or in combination with statis</w:t>
      </w:r>
      <w:r>
        <w:t xml:space="preserve">tical significance (p-values): Research note. </w:t>
      </w:r>
      <w:r>
        <w:rPr>
          <w:i/>
        </w:rPr>
        <w:t>Management Dynamics: Journal of the Southern African Institute for Management Scientists</w:t>
      </w:r>
      <w:r>
        <w:t xml:space="preserve">, </w:t>
      </w:r>
      <w:r>
        <w:rPr>
          <w:i/>
        </w:rPr>
        <w:t>12</w:t>
      </w:r>
      <w:r>
        <w:t>(4), 51–53.</w:t>
      </w:r>
    </w:p>
    <w:p w14:paraId="344418DC" w14:textId="77777777" w:rsidR="001F04F7" w:rsidRDefault="00AF7BDB">
      <w:bookmarkStart w:id="37" w:name="ref-etz2018bayesian"/>
      <w:bookmarkEnd w:id="36"/>
      <w:r>
        <w:t>Etz, A., Haaf, J. M., Rouder, J. N., &amp; Vandekerckhove, J. (2018). Bayesian inference and testing any hypot</w:t>
      </w:r>
      <w:r>
        <w:t xml:space="preserve">hesis you can specify. </w:t>
      </w:r>
      <w:r>
        <w:rPr>
          <w:i/>
        </w:rPr>
        <w:t>Advances in Methods and Practices in Psychological Science</w:t>
      </w:r>
      <w:r>
        <w:t>, 2515245918773087.</w:t>
      </w:r>
    </w:p>
    <w:p w14:paraId="337A8D35" w14:textId="77777777" w:rsidR="001F04F7" w:rsidRDefault="00AF7BDB">
      <w:bookmarkStart w:id="38" w:name="ref-etz2016bayesian"/>
      <w:bookmarkEnd w:id="37"/>
      <w:r>
        <w:t xml:space="preserve">Etz, A., &amp; Vandekerckhove, J. (2016). A bayesian perspective on the reproducibility project: Psychology. </w:t>
      </w:r>
      <w:r>
        <w:rPr>
          <w:i/>
        </w:rPr>
        <w:t>PloS One</w:t>
      </w:r>
      <w:r>
        <w:t xml:space="preserve">, </w:t>
      </w:r>
      <w:r>
        <w:rPr>
          <w:i/>
        </w:rPr>
        <w:t>11</w:t>
      </w:r>
      <w:r>
        <w:t>(2), e0149794.</w:t>
      </w:r>
    </w:p>
    <w:p w14:paraId="7F88098F" w14:textId="77777777" w:rsidR="001F04F7" w:rsidRDefault="00AF7BDB">
      <w:bookmarkStart w:id="39" w:name="ref-fidler2004editors"/>
      <w:bookmarkEnd w:id="38"/>
      <w:r>
        <w:t>Fidler, F., Thomason, N</w:t>
      </w:r>
      <w:r>
        <w:t xml:space="preserve">., Cumming, G., Finch, S., &amp; Leeman, J. (2004). Editors can lead researchers to confidence intervals, but can’t make them think: Statistical reform lessons from medicine. </w:t>
      </w:r>
      <w:r>
        <w:rPr>
          <w:i/>
        </w:rPr>
        <w:t>Psychological Science</w:t>
      </w:r>
      <w:r>
        <w:t xml:space="preserve">, </w:t>
      </w:r>
      <w:r>
        <w:rPr>
          <w:i/>
        </w:rPr>
        <w:t>15</w:t>
      </w:r>
      <w:r>
        <w:t>(2), 119–126.</w:t>
      </w:r>
    </w:p>
    <w:p w14:paraId="20E3B4F4" w14:textId="77777777" w:rsidR="001F04F7" w:rsidRDefault="00AF7BDB">
      <w:bookmarkStart w:id="40" w:name="ref-finch2004reform"/>
      <w:bookmarkEnd w:id="39"/>
      <w:r>
        <w:t xml:space="preserve">Finch, S., Cumming, G., Williams, J., Palmer, </w:t>
      </w:r>
      <w:r>
        <w:t xml:space="preserve">L., Griffith, E., Alders, C., … Goodman, O. (2004). Reform of statistical inference in psychology: The case ofMemory &amp; cognition. </w:t>
      </w:r>
      <w:r>
        <w:rPr>
          <w:i/>
        </w:rPr>
        <w:t>Behavior Research Methods, Instruments, &amp; Computers</w:t>
      </w:r>
      <w:r>
        <w:t xml:space="preserve">, </w:t>
      </w:r>
      <w:r>
        <w:rPr>
          <w:i/>
        </w:rPr>
        <w:t>36</w:t>
      </w:r>
      <w:r>
        <w:t>(2), 312–324.</w:t>
      </w:r>
    </w:p>
    <w:p w14:paraId="5AA1ADCF" w14:textId="77777777" w:rsidR="001F04F7" w:rsidRDefault="00AF7BDB">
      <w:bookmarkStart w:id="41" w:name="ref-gardner1986confidence"/>
      <w:bookmarkEnd w:id="40"/>
      <w:r>
        <w:t>Gardner, M. J., &amp; Altman, D. G. (1986). Confidence interv</w:t>
      </w:r>
      <w:r>
        <w:t xml:space="preserve">als rather than p values: Estimation rather than hypothesis testing. </w:t>
      </w:r>
      <w:r>
        <w:rPr>
          <w:i/>
        </w:rPr>
        <w:t>Br Med J (Clin Res Ed)</w:t>
      </w:r>
      <w:r>
        <w:t xml:space="preserve">, </w:t>
      </w:r>
      <w:r>
        <w:rPr>
          <w:i/>
        </w:rPr>
        <w:t>292</w:t>
      </w:r>
      <w:r>
        <w:t>(6522), 746–750.</w:t>
      </w:r>
    </w:p>
    <w:p w14:paraId="0795CEBF" w14:textId="77777777" w:rsidR="001F04F7" w:rsidRDefault="00AF7BDB">
      <w:bookmarkStart w:id="42" w:name="ref-gelman_failure_2018"/>
      <w:bookmarkEnd w:id="41"/>
      <w:r>
        <w:t xml:space="preserve">Gelman, A. (2018). The Failure of Null Hypothesis Significance Testing When Studying Incremental Changes, and What to Do About It. </w:t>
      </w:r>
      <w:r>
        <w:rPr>
          <w:i/>
        </w:rPr>
        <w:t xml:space="preserve">Personality </w:t>
      </w:r>
      <w:r>
        <w:rPr>
          <w:i/>
        </w:rPr>
        <w:t>and Social Psychology Bulletin</w:t>
      </w:r>
      <w:r>
        <w:t xml:space="preserve">, </w:t>
      </w:r>
      <w:r>
        <w:rPr>
          <w:i/>
        </w:rPr>
        <w:t>44</w:t>
      </w:r>
      <w:r>
        <w:t xml:space="preserve">(1), 16–23. </w:t>
      </w:r>
      <w:hyperlink r:id="rId18">
        <w:r>
          <w:rPr>
            <w:rStyle w:val="Hyperlink"/>
          </w:rPr>
          <w:t>https://doi.org/10.1177/0146167217729162</w:t>
        </w:r>
      </w:hyperlink>
    </w:p>
    <w:p w14:paraId="1929221F" w14:textId="77777777" w:rsidR="001F04F7" w:rsidRDefault="00AF7BDB">
      <w:bookmarkStart w:id="43" w:name="ref-gelman_bayesian_2014"/>
      <w:bookmarkEnd w:id="42"/>
      <w:r>
        <w:t xml:space="preserve">Gelman, A., Carlin, J. B., Stern, H. S., Dunson, D. B., Vehtari, A., &amp; Rubin, D. B. (2014). </w:t>
      </w:r>
      <w:r>
        <w:rPr>
          <w:i/>
        </w:rPr>
        <w:t>Bayesian data ana</w:t>
      </w:r>
      <w:r>
        <w:rPr>
          <w:i/>
        </w:rPr>
        <w:t>lysis.</w:t>
      </w:r>
      <w:r>
        <w:t xml:space="preserve"> (Third edition). Boca Raton: CRC Press.</w:t>
      </w:r>
    </w:p>
    <w:p w14:paraId="5A0EC398" w14:textId="77777777" w:rsidR="001F04F7" w:rsidRDefault="00AF7BDB">
      <w:bookmarkStart w:id="44" w:name="ref-rstanarm_pkg"/>
      <w:bookmarkEnd w:id="43"/>
      <w:r>
        <w:t xml:space="preserve">Goodrich, B., Gabry, J., Ali, I., &amp; Brilleman, S. (2019). </w:t>
      </w:r>
      <w:r>
        <w:rPr>
          <w:i/>
        </w:rPr>
        <w:t>Rstanarm: Bayesian applied regression modeling via Stan.</w:t>
      </w:r>
      <w:r>
        <w:t xml:space="preserve"> Retrieved from </w:t>
      </w:r>
      <w:hyperlink r:id="rId19">
        <w:r>
          <w:rPr>
            <w:rStyle w:val="Hyperlink"/>
          </w:rPr>
          <w:t>http://mc-stan.org/</w:t>
        </w:r>
      </w:hyperlink>
    </w:p>
    <w:p w14:paraId="0372913D" w14:textId="77777777" w:rsidR="001F04F7" w:rsidRDefault="00AF7BDB">
      <w:bookmarkStart w:id="45" w:name="ref-halsey2019reign"/>
      <w:bookmarkEnd w:id="44"/>
      <w:r>
        <w:t>Halsey, L. G. (2019)</w:t>
      </w:r>
      <w:r>
        <w:t xml:space="preserve">. The reign of the p-value is over: What alternative analyses could we employ to fill the power vacuum? </w:t>
      </w:r>
      <w:r>
        <w:rPr>
          <w:i/>
        </w:rPr>
        <w:t>Biology Letters</w:t>
      </w:r>
      <w:r>
        <w:t xml:space="preserve">, </w:t>
      </w:r>
      <w:r>
        <w:rPr>
          <w:i/>
        </w:rPr>
        <w:t>15</w:t>
      </w:r>
      <w:r>
        <w:t>(5), 20190174.</w:t>
      </w:r>
    </w:p>
    <w:p w14:paraId="5D3A7DAB" w14:textId="77777777" w:rsidR="001F04F7" w:rsidRDefault="00AF7BDB">
      <w:bookmarkStart w:id="46" w:name="ref-heck2019caveat"/>
      <w:bookmarkEnd w:id="45"/>
      <w:r>
        <w:t>Heck, D. W. (2019). A caveat on the savage–dickey density ratio: The case of computing bayes factors for regression pa</w:t>
      </w:r>
      <w:r>
        <w:t xml:space="preserve">rameters. </w:t>
      </w:r>
      <w:r>
        <w:rPr>
          <w:i/>
        </w:rPr>
        <w:t>British Journal of Mathematical and Statistical Psychology</w:t>
      </w:r>
      <w:r>
        <w:t xml:space="preserve">, </w:t>
      </w:r>
      <w:r>
        <w:rPr>
          <w:i/>
        </w:rPr>
        <w:t>72</w:t>
      </w:r>
      <w:r>
        <w:t>(2), 316–333.</w:t>
      </w:r>
    </w:p>
    <w:p w14:paraId="27F3DEEA" w14:textId="77777777" w:rsidR="001F04F7" w:rsidRDefault="00AF7BDB">
      <w:bookmarkStart w:id="47" w:name="ref-jarosz2014odds"/>
      <w:bookmarkEnd w:id="46"/>
      <w:r>
        <w:lastRenderedPageBreak/>
        <w:t xml:space="preserve">Jarosz, A. F., &amp; Wiley, J. (2014). What are the odds? A practical guide to computing and reporting bayes factors. </w:t>
      </w:r>
      <w:r>
        <w:rPr>
          <w:i/>
        </w:rPr>
        <w:t>The Journal of Problem Solving</w:t>
      </w:r>
      <w:r>
        <w:t xml:space="preserve">, </w:t>
      </w:r>
      <w:r>
        <w:rPr>
          <w:i/>
        </w:rPr>
        <w:t>7</w:t>
      </w:r>
      <w:r>
        <w:t>(1), 2.</w:t>
      </w:r>
    </w:p>
    <w:p w14:paraId="51BB9006" w14:textId="77777777" w:rsidR="001F04F7" w:rsidRDefault="00AF7BDB">
      <w:bookmarkStart w:id="48" w:name="ref-jeffreys1998theory"/>
      <w:bookmarkEnd w:id="47"/>
      <w:r>
        <w:t xml:space="preserve">Jeffreys, H. (1998). </w:t>
      </w:r>
      <w:r>
        <w:rPr>
          <w:i/>
        </w:rPr>
        <w:t>The theory of probability</w:t>
      </w:r>
      <w:r>
        <w:t>. OUP Oxford.</w:t>
      </w:r>
    </w:p>
    <w:p w14:paraId="239107EE" w14:textId="77777777" w:rsidR="001F04F7" w:rsidRDefault="00AF7BDB">
      <w:bookmarkStart w:id="49" w:name="ref-kass1995bayes"/>
      <w:bookmarkEnd w:id="48"/>
      <w:r>
        <w:t xml:space="preserve">Kass, R. E., &amp; Raftery, A. E. (1995). Bayes factors. </w:t>
      </w:r>
      <w:r>
        <w:rPr>
          <w:i/>
        </w:rPr>
        <w:t>Journal of the American Statistical Association</w:t>
      </w:r>
      <w:r>
        <w:t xml:space="preserve">, </w:t>
      </w:r>
      <w:r>
        <w:rPr>
          <w:i/>
        </w:rPr>
        <w:t>90</w:t>
      </w:r>
      <w:r>
        <w:t>(430), 773–795.</w:t>
      </w:r>
    </w:p>
    <w:p w14:paraId="0DE9EF75" w14:textId="77777777" w:rsidR="001F04F7" w:rsidRDefault="00AF7BDB">
      <w:bookmarkStart w:id="50" w:name="ref-kirk1996practical"/>
      <w:bookmarkEnd w:id="49"/>
      <w:r>
        <w:t xml:space="preserve">Kirk, R. E. (1996). Practical significance: A concept whose time has come. </w:t>
      </w:r>
      <w:r>
        <w:rPr>
          <w:i/>
        </w:rPr>
        <w:t>E</w:t>
      </w:r>
      <w:r>
        <w:rPr>
          <w:i/>
        </w:rPr>
        <w:t>ducational and Psychological Measurement</w:t>
      </w:r>
      <w:r>
        <w:t xml:space="preserve">, </w:t>
      </w:r>
      <w:r>
        <w:rPr>
          <w:i/>
        </w:rPr>
        <w:t>56</w:t>
      </w:r>
      <w:r>
        <w:t>(5), 746–759.</w:t>
      </w:r>
    </w:p>
    <w:p w14:paraId="6294259B" w14:textId="77777777" w:rsidR="001F04F7" w:rsidRDefault="00AF7BDB">
      <w:bookmarkStart w:id="51" w:name="ref-kruschke2014doing"/>
      <w:bookmarkEnd w:id="50"/>
      <w:r>
        <w:t xml:space="preserve">Kruschke, J. (2014). </w:t>
      </w:r>
      <w:r>
        <w:rPr>
          <w:i/>
        </w:rPr>
        <w:t>Doing bayesian data analysis: A tutorial with r, jags, and stan</w:t>
      </w:r>
      <w:r>
        <w:t>. Academic Press.</w:t>
      </w:r>
    </w:p>
    <w:p w14:paraId="68739DCC" w14:textId="77777777" w:rsidR="001F04F7" w:rsidRDefault="00AF7BDB">
      <w:bookmarkStart w:id="52" w:name="ref-kruschke2010believe"/>
      <w:bookmarkEnd w:id="51"/>
      <w:r>
        <w:t xml:space="preserve">Kruschke, J. K. (2010). What to believe: Bayesian methods for data analysis. </w:t>
      </w:r>
      <w:r>
        <w:rPr>
          <w:i/>
        </w:rPr>
        <w:t>Trends in Cognitive</w:t>
      </w:r>
      <w:r>
        <w:rPr>
          <w:i/>
        </w:rPr>
        <w:t xml:space="preserve"> Sciences</w:t>
      </w:r>
      <w:r>
        <w:t xml:space="preserve">, </w:t>
      </w:r>
      <w:r>
        <w:rPr>
          <w:i/>
        </w:rPr>
        <w:t>14</w:t>
      </w:r>
      <w:r>
        <w:t>(7), 293–300.</w:t>
      </w:r>
    </w:p>
    <w:p w14:paraId="367989EE" w14:textId="77777777" w:rsidR="001F04F7" w:rsidRPr="003A3BB4" w:rsidRDefault="00AF7BDB">
      <w:pPr>
        <w:rPr>
          <w:lang w:val="fr-FR"/>
        </w:rPr>
      </w:pPr>
      <w:bookmarkStart w:id="53" w:name="ref-kruschke2011bayesian"/>
      <w:bookmarkEnd w:id="52"/>
      <w:r>
        <w:t xml:space="preserve">Kruschke, J. K. (2011). Bayesian assessment of null values via parameter estimation and model comparison. </w:t>
      </w:r>
      <w:r w:rsidRPr="003A3BB4">
        <w:rPr>
          <w:i/>
          <w:lang w:val="fr-FR"/>
        </w:rPr>
        <w:t>Perspectives on Psychological Science</w:t>
      </w:r>
      <w:r w:rsidRPr="003A3BB4">
        <w:rPr>
          <w:lang w:val="fr-FR"/>
        </w:rPr>
        <w:t xml:space="preserve">, </w:t>
      </w:r>
      <w:r w:rsidRPr="003A3BB4">
        <w:rPr>
          <w:i/>
          <w:lang w:val="fr-FR"/>
        </w:rPr>
        <w:t>6</w:t>
      </w:r>
      <w:r w:rsidRPr="003A3BB4">
        <w:rPr>
          <w:lang w:val="fr-FR"/>
        </w:rPr>
        <w:t>(3), 299–312.</w:t>
      </w:r>
    </w:p>
    <w:p w14:paraId="6FAD3BBC" w14:textId="77777777" w:rsidR="001F04F7" w:rsidRDefault="00AF7BDB">
      <w:bookmarkStart w:id="54" w:name="ref-kruschke2012time"/>
      <w:bookmarkEnd w:id="53"/>
      <w:r w:rsidRPr="003A3BB4">
        <w:rPr>
          <w:lang w:val="fr-FR"/>
        </w:rPr>
        <w:t xml:space="preserve">Kruschke, J. K., Aguinis, H., &amp; Joo, H. (2012). </w:t>
      </w:r>
      <w:r>
        <w:t>The time has come: Ba</w:t>
      </w:r>
      <w:r>
        <w:t xml:space="preserve">yesian methods for data analysis in the organizational sciences. </w:t>
      </w:r>
      <w:r>
        <w:rPr>
          <w:i/>
        </w:rPr>
        <w:t>Organizational Research Methods</w:t>
      </w:r>
      <w:r>
        <w:t xml:space="preserve">, </w:t>
      </w:r>
      <w:r>
        <w:rPr>
          <w:i/>
        </w:rPr>
        <w:t>15</w:t>
      </w:r>
      <w:r>
        <w:t>(4), 722–752.</w:t>
      </w:r>
    </w:p>
    <w:p w14:paraId="63D9980D" w14:textId="77777777" w:rsidR="001F04F7" w:rsidRDefault="00AF7BDB">
      <w:bookmarkStart w:id="55" w:name="ref-kruschke2018bayesian"/>
      <w:bookmarkEnd w:id="54"/>
      <w:r>
        <w:t xml:space="preserve">Kruschke, J. K., &amp; Liddell, T. M. (2018). The bayesian new statistics: Hypothesis testing, estimation, meta-analysis, and power analysis from </w:t>
      </w:r>
      <w:r>
        <w:t xml:space="preserve">a bayesian perspective. </w:t>
      </w:r>
      <w:r>
        <w:rPr>
          <w:i/>
        </w:rPr>
        <w:t>Psychonomic Bulletin &amp; Review</w:t>
      </w:r>
      <w:r>
        <w:t xml:space="preserve">, </w:t>
      </w:r>
      <w:r>
        <w:rPr>
          <w:i/>
        </w:rPr>
        <w:t>25</w:t>
      </w:r>
      <w:r>
        <w:t>(1), 178–206.</w:t>
      </w:r>
    </w:p>
    <w:p w14:paraId="2DAB1532" w14:textId="77777777" w:rsidR="001F04F7" w:rsidRDefault="00AF7BDB">
      <w:bookmarkStart w:id="56" w:name="ref-lakens2017equivalence"/>
      <w:bookmarkEnd w:id="55"/>
      <w:r>
        <w:t xml:space="preserve">Lakens, D. (2017). Equivalence tests: A practical primer for t tests, correlations, and meta-analyses. </w:t>
      </w:r>
      <w:r>
        <w:rPr>
          <w:i/>
        </w:rPr>
        <w:t>Social Psychological and Personality Science</w:t>
      </w:r>
      <w:r>
        <w:t xml:space="preserve">, </w:t>
      </w:r>
      <w:r>
        <w:rPr>
          <w:i/>
        </w:rPr>
        <w:t>8</w:t>
      </w:r>
      <w:r>
        <w:t>(4), 355–362.</w:t>
      </w:r>
    </w:p>
    <w:p w14:paraId="1758FD47" w14:textId="77777777" w:rsidR="001F04F7" w:rsidRDefault="00AF7BDB">
      <w:bookmarkStart w:id="57" w:name="ref-lakens2018equivalence"/>
      <w:bookmarkEnd w:id="56"/>
      <w:r>
        <w:t>Lakens, D., Scheel, A</w:t>
      </w:r>
      <w:r>
        <w:t xml:space="preserve">. M., &amp; Isager, P. M. (2018). Equivalence testing for psychological research: A tutorial. </w:t>
      </w:r>
      <w:r>
        <w:rPr>
          <w:i/>
        </w:rPr>
        <w:t>Advances in Methods and Practices in Psychological Science</w:t>
      </w:r>
      <w:r>
        <w:t>, 2515245918770963.</w:t>
      </w:r>
    </w:p>
    <w:p w14:paraId="4BF945AA" w14:textId="77777777" w:rsidR="001F04F7" w:rsidRDefault="00AF7BDB">
      <w:bookmarkStart w:id="58" w:name="ref-Ludecke2019insight"/>
      <w:bookmarkEnd w:id="57"/>
      <w:r>
        <w:t>Lüdecke, D., Waggoner, P., &amp; Makowski, D. (2019). Insight: A unified interface to access</w:t>
      </w:r>
      <w:r>
        <w:t xml:space="preserve"> information from model objects in r. </w:t>
      </w:r>
      <w:r>
        <w:rPr>
          <w:i/>
        </w:rPr>
        <w:t>Journal of Open Source Software</w:t>
      </w:r>
      <w:r>
        <w:t xml:space="preserve">, </w:t>
      </w:r>
      <w:r>
        <w:rPr>
          <w:i/>
        </w:rPr>
        <w:t>4</w:t>
      </w:r>
      <w:r>
        <w:t xml:space="preserve">(38), 1412. </w:t>
      </w:r>
      <w:hyperlink r:id="rId20">
        <w:r>
          <w:rPr>
            <w:rStyle w:val="Hyperlink"/>
          </w:rPr>
          <w:t>https://doi.org/10.21105/joss.01412</w:t>
        </w:r>
      </w:hyperlink>
    </w:p>
    <w:p w14:paraId="34F25F6E" w14:textId="77777777" w:rsidR="001F04F7" w:rsidRDefault="00AF7BDB">
      <w:bookmarkStart w:id="59" w:name="ref-ly2016harold"/>
      <w:bookmarkEnd w:id="58"/>
      <w:r>
        <w:t>Ly, A., Verhagen, J., &amp; Wagenmakers, E.-J. (2016). Harold jeffreys’s default baye</w:t>
      </w:r>
      <w:r>
        <w:t xml:space="preserve">s factor hypothesis tests: Explanation, extension, and application in psychology. </w:t>
      </w:r>
      <w:r>
        <w:rPr>
          <w:i/>
        </w:rPr>
        <w:t>Journal of Mathematical Psychology</w:t>
      </w:r>
      <w:r>
        <w:t xml:space="preserve">, </w:t>
      </w:r>
      <w:r>
        <w:rPr>
          <w:i/>
        </w:rPr>
        <w:t>72</w:t>
      </w:r>
      <w:r>
        <w:t>, 19–32.</w:t>
      </w:r>
    </w:p>
    <w:p w14:paraId="5143BC2D" w14:textId="77777777" w:rsidR="001F04F7" w:rsidRDefault="00AF7BDB">
      <w:bookmarkStart w:id="60" w:name="ref-makowski_bayestestr_2019"/>
      <w:bookmarkEnd w:id="59"/>
      <w:r>
        <w:t>Makowski, D., Ben-Shachar, M., &amp; Lüdecke, D. (2019). bayestestR: Describing Effects and their Uncertainty, Existence and Signif</w:t>
      </w:r>
      <w:r>
        <w:t xml:space="preserve">icance within the Bayesian Framework. </w:t>
      </w:r>
      <w:r>
        <w:rPr>
          <w:i/>
        </w:rPr>
        <w:t>Journal of Open Source Software</w:t>
      </w:r>
      <w:r>
        <w:t xml:space="preserve">, </w:t>
      </w:r>
      <w:r>
        <w:rPr>
          <w:i/>
        </w:rPr>
        <w:t>4</w:t>
      </w:r>
      <w:r>
        <w:t xml:space="preserve">(40), 1541. </w:t>
      </w:r>
      <w:hyperlink r:id="rId21">
        <w:r>
          <w:rPr>
            <w:rStyle w:val="Hyperlink"/>
          </w:rPr>
          <w:t>https://doi.org/10.21105/joss.01541</w:t>
        </w:r>
      </w:hyperlink>
    </w:p>
    <w:p w14:paraId="2E96F38C" w14:textId="77777777" w:rsidR="001F04F7" w:rsidRDefault="00AF7BDB">
      <w:bookmarkStart w:id="61" w:name="ref-marasini2016use"/>
      <w:bookmarkEnd w:id="60"/>
      <w:r>
        <w:t xml:space="preserve">Marasini, D., Quatto, P., &amp; Ripamonti, E. (2016). The use of p-values in applied </w:t>
      </w:r>
      <w:r>
        <w:t xml:space="preserve">research: Interpretation and new trends. </w:t>
      </w:r>
      <w:r>
        <w:rPr>
          <w:i/>
        </w:rPr>
        <w:t>Statistica</w:t>
      </w:r>
      <w:r>
        <w:t xml:space="preserve">, </w:t>
      </w:r>
      <w:r>
        <w:rPr>
          <w:i/>
        </w:rPr>
        <w:t>76</w:t>
      </w:r>
      <w:r>
        <w:t>(4), 315–325.</w:t>
      </w:r>
    </w:p>
    <w:p w14:paraId="700A1C98" w14:textId="77777777" w:rsidR="001F04F7" w:rsidRDefault="00AF7BDB">
      <w:bookmarkStart w:id="62" w:name="ref-maxwell2015psychology"/>
      <w:bookmarkEnd w:id="61"/>
      <w:r>
        <w:t xml:space="preserve">Maxwell, S. E., Lau, M. Y., &amp; Howard, G. S. (2015). Is psychology suffering from a replication crisis? What does “failure to replicate” really mean? </w:t>
      </w:r>
      <w:r>
        <w:rPr>
          <w:i/>
        </w:rPr>
        <w:t>American Psychologist</w:t>
      </w:r>
      <w:r>
        <w:t xml:space="preserve">, </w:t>
      </w:r>
      <w:r>
        <w:rPr>
          <w:i/>
        </w:rPr>
        <w:t>70</w:t>
      </w:r>
      <w:r>
        <w:t>(6), 487.</w:t>
      </w:r>
    </w:p>
    <w:p w14:paraId="4EF7F226" w14:textId="77777777" w:rsidR="001F04F7" w:rsidRDefault="00AF7BDB">
      <w:bookmarkStart w:id="63" w:name="ref-mills2017objective"/>
      <w:bookmarkEnd w:id="62"/>
      <w:r>
        <w:lastRenderedPageBreak/>
        <w:t xml:space="preserve">Mills, J. A. (2017). Objective bayesian precise hypothesis testing. </w:t>
      </w:r>
      <w:r>
        <w:rPr>
          <w:i/>
        </w:rPr>
        <w:t>University of Cincinnati [Original Version: 2007]</w:t>
      </w:r>
      <w:r>
        <w:t>.</w:t>
      </w:r>
    </w:p>
    <w:p w14:paraId="19116A42" w14:textId="77777777" w:rsidR="001F04F7" w:rsidRDefault="00AF7BDB">
      <w:bookmarkStart w:id="64" w:name="ref-mills2014bayesian"/>
      <w:bookmarkEnd w:id="63"/>
      <w:r>
        <w:t xml:space="preserve">Mills, J. A., &amp; Parent, O. (2014). Bayesian mcmc estimation. In </w:t>
      </w:r>
      <w:r>
        <w:rPr>
          <w:i/>
        </w:rPr>
        <w:t>Handbook of regional science</w:t>
      </w:r>
      <w:r>
        <w:t xml:space="preserve"> </w:t>
      </w:r>
      <w:r>
        <w:t>(pp. 1571–1595). Springer.</w:t>
      </w:r>
    </w:p>
    <w:p w14:paraId="4C262045" w14:textId="77777777" w:rsidR="001F04F7" w:rsidRDefault="00AF7BDB">
      <w:bookmarkStart w:id="65" w:name="ref-morey2011bayesinterval"/>
      <w:bookmarkEnd w:id="64"/>
      <w:r>
        <w:t xml:space="preserve">Morey, R. D., &amp; Rouder, J. N. (2011). Bayes factor approaches for testing interval null hypotheses. </w:t>
      </w:r>
      <w:r>
        <w:rPr>
          <w:i/>
        </w:rPr>
        <w:t>Psychological Methods</w:t>
      </w:r>
      <w:r>
        <w:t xml:space="preserve">, </w:t>
      </w:r>
      <w:r>
        <w:rPr>
          <w:i/>
        </w:rPr>
        <w:t>16</w:t>
      </w:r>
      <w:r>
        <w:t>(4), 406.</w:t>
      </w:r>
    </w:p>
    <w:p w14:paraId="6DB0DD0B" w14:textId="77777777" w:rsidR="001F04F7" w:rsidRDefault="00AF7BDB">
      <w:bookmarkStart w:id="66" w:name="ref-Rcoreteam2019R"/>
      <w:bookmarkEnd w:id="65"/>
      <w:r>
        <w:t xml:space="preserve">R Core Team. (2019). </w:t>
      </w:r>
      <w:r>
        <w:rPr>
          <w:i/>
        </w:rPr>
        <w:t>R: A language and environment for statistical computing</w:t>
      </w:r>
      <w:r>
        <w:t xml:space="preserve">. Retrieved from </w:t>
      </w:r>
      <w:hyperlink r:id="rId22">
        <w:r>
          <w:rPr>
            <w:rStyle w:val="Hyperlink"/>
          </w:rPr>
          <w:t>https://www.R-project.org/</w:t>
        </w:r>
      </w:hyperlink>
    </w:p>
    <w:p w14:paraId="351CD101" w14:textId="77777777" w:rsidR="001F04F7" w:rsidRDefault="00AF7BDB">
      <w:bookmarkStart w:id="67" w:name="ref-robert2014jeffreys"/>
      <w:bookmarkEnd w:id="66"/>
      <w:r>
        <w:t xml:space="preserve">Robert, C. P. (2014). On the jeffreys-lindley paradox. </w:t>
      </w:r>
      <w:r>
        <w:rPr>
          <w:i/>
        </w:rPr>
        <w:t>Philosophy of Science</w:t>
      </w:r>
      <w:r>
        <w:t xml:space="preserve">, </w:t>
      </w:r>
      <w:r>
        <w:rPr>
          <w:i/>
        </w:rPr>
        <w:t>81</w:t>
      </w:r>
      <w:r>
        <w:t>(2), 216–232.</w:t>
      </w:r>
    </w:p>
    <w:p w14:paraId="2D8ADD52" w14:textId="77777777" w:rsidR="001F04F7" w:rsidRDefault="00AF7BDB">
      <w:bookmarkStart w:id="68" w:name="ref-robert2016expected"/>
      <w:bookmarkEnd w:id="67"/>
      <w:r>
        <w:t xml:space="preserve">Robert, C. P. (2016). The expected demise of the bayes factor. </w:t>
      </w:r>
      <w:r>
        <w:rPr>
          <w:i/>
        </w:rPr>
        <w:t>Journal of Mathematical Psy</w:t>
      </w:r>
      <w:r>
        <w:rPr>
          <w:i/>
        </w:rPr>
        <w:t>chology</w:t>
      </w:r>
      <w:r>
        <w:t xml:space="preserve">, </w:t>
      </w:r>
      <w:r>
        <w:rPr>
          <w:i/>
        </w:rPr>
        <w:t>72</w:t>
      </w:r>
      <w:r>
        <w:t>, 33–37.</w:t>
      </w:r>
    </w:p>
    <w:p w14:paraId="435950FB" w14:textId="77777777" w:rsidR="001F04F7" w:rsidRDefault="00AF7BDB">
      <w:bookmarkStart w:id="69" w:name="ref-rouder2018bayesian"/>
      <w:bookmarkEnd w:id="68"/>
      <w:r>
        <w:t xml:space="preserve">Rouder, J. N., Haaf, J. M., &amp; Vandekerckhove, J. (2018). Bayesian inference for psychology, part iv: Parameter estimation and bayes factors. </w:t>
      </w:r>
      <w:r>
        <w:rPr>
          <w:i/>
        </w:rPr>
        <w:t>Psychonomic Bulletin &amp; Review</w:t>
      </w:r>
      <w:r>
        <w:t xml:space="preserve">, </w:t>
      </w:r>
      <w:r>
        <w:rPr>
          <w:i/>
        </w:rPr>
        <w:t>25</w:t>
      </w:r>
      <w:r>
        <w:t>(1), 102–113.</w:t>
      </w:r>
    </w:p>
    <w:p w14:paraId="54847DE1" w14:textId="77777777" w:rsidR="001F04F7" w:rsidRDefault="00AF7BDB">
      <w:bookmarkStart w:id="70" w:name="ref-rouder2012default"/>
      <w:bookmarkEnd w:id="69"/>
      <w:r>
        <w:t>Rouder, J. N., &amp; Morey, R. D. (2012). Default ba</w:t>
      </w:r>
      <w:r>
        <w:t xml:space="preserve">yes factors for model selection in regression. </w:t>
      </w:r>
      <w:r>
        <w:rPr>
          <w:i/>
        </w:rPr>
        <w:t>Multivariate Behavioral Research</w:t>
      </w:r>
      <w:r>
        <w:t xml:space="preserve">, </w:t>
      </w:r>
      <w:r>
        <w:rPr>
          <w:i/>
        </w:rPr>
        <w:t>47</w:t>
      </w:r>
      <w:r>
        <w:t>(6), 877–903.</w:t>
      </w:r>
    </w:p>
    <w:p w14:paraId="79DE12A0" w14:textId="77777777" w:rsidR="001F04F7" w:rsidRDefault="00AF7BDB">
      <w:bookmarkStart w:id="71" w:name="ref-rouder2009bayesian"/>
      <w:bookmarkEnd w:id="70"/>
      <w:r>
        <w:t xml:space="preserve">Rouder, J. N., Speckman, P. L., Sun, D., Morey, R. D., &amp; Iverson, G. (2009). Bayesian t tests for accepting and rejecting the null hypothesis. </w:t>
      </w:r>
      <w:r>
        <w:rPr>
          <w:i/>
        </w:rPr>
        <w:t>Psychonomic Bull</w:t>
      </w:r>
      <w:r>
        <w:rPr>
          <w:i/>
        </w:rPr>
        <w:t>etin &amp; Review</w:t>
      </w:r>
      <w:r>
        <w:t xml:space="preserve">, </w:t>
      </w:r>
      <w:r>
        <w:rPr>
          <w:i/>
        </w:rPr>
        <w:t>16</w:t>
      </w:r>
      <w:r>
        <w:t>(2), 225–237.</w:t>
      </w:r>
    </w:p>
    <w:p w14:paraId="577D87EC" w14:textId="77777777" w:rsidR="001F04F7" w:rsidRPr="003A3BB4" w:rsidRDefault="00AF7BDB">
      <w:pPr>
        <w:rPr>
          <w:lang w:val="fr-FR"/>
        </w:rPr>
      </w:pPr>
      <w:bookmarkStart w:id="72" w:name="ref-simmons_false-positive_2011"/>
      <w:bookmarkEnd w:id="71"/>
      <w:r>
        <w:t xml:space="preserve">Simmons, J. P., Nelson, L. D., &amp; Simonsohn, U. (2011). False-Positive Psychology: Undisclosed Flexibility in Data Collection and Analysis Allows Presenting Anything as Significant. </w:t>
      </w:r>
      <w:r w:rsidRPr="003A3BB4">
        <w:rPr>
          <w:i/>
          <w:lang w:val="fr-FR"/>
        </w:rPr>
        <w:t>Psychological Science</w:t>
      </w:r>
      <w:r w:rsidRPr="003A3BB4">
        <w:rPr>
          <w:lang w:val="fr-FR"/>
        </w:rPr>
        <w:t xml:space="preserve">, </w:t>
      </w:r>
      <w:r w:rsidRPr="003A3BB4">
        <w:rPr>
          <w:i/>
          <w:lang w:val="fr-FR"/>
        </w:rPr>
        <w:t>22</w:t>
      </w:r>
      <w:r w:rsidRPr="003A3BB4">
        <w:rPr>
          <w:lang w:val="fr-FR"/>
        </w:rPr>
        <w:t xml:space="preserve">(11), 1359–1366. </w:t>
      </w:r>
      <w:hyperlink r:id="rId23">
        <w:r w:rsidRPr="003A3BB4">
          <w:rPr>
            <w:rStyle w:val="Hyperlink"/>
            <w:lang w:val="fr-FR"/>
          </w:rPr>
          <w:t>https://doi.org/10.1177/0956797611417632</w:t>
        </w:r>
      </w:hyperlink>
    </w:p>
    <w:p w14:paraId="05D4560F" w14:textId="77777777" w:rsidR="001F04F7" w:rsidRDefault="00AF7BDB">
      <w:bookmarkStart w:id="73" w:name="ref-simonsohn2014p"/>
      <w:bookmarkEnd w:id="72"/>
      <w:r w:rsidRPr="003A3BB4">
        <w:rPr>
          <w:lang w:val="fr-FR"/>
        </w:rPr>
        <w:t xml:space="preserve">Simonsohn, U., Nelson, L. D., &amp; Simmons, J. P. (2014). </w:t>
      </w:r>
      <w:r>
        <w:t xml:space="preserve">P-curve and effect size: Correcting for publication bias using only significant results. </w:t>
      </w:r>
      <w:r>
        <w:rPr>
          <w:i/>
        </w:rPr>
        <w:t xml:space="preserve">Perspectives </w:t>
      </w:r>
      <w:r>
        <w:rPr>
          <w:i/>
        </w:rPr>
        <w:t>on Psychological Science</w:t>
      </w:r>
      <w:r>
        <w:t xml:space="preserve">, </w:t>
      </w:r>
      <w:r>
        <w:rPr>
          <w:i/>
        </w:rPr>
        <w:t>9</w:t>
      </w:r>
      <w:r>
        <w:t>(6), 666–681.</w:t>
      </w:r>
    </w:p>
    <w:p w14:paraId="3DF63173" w14:textId="77777777" w:rsidR="001F04F7" w:rsidRDefault="00AF7BDB">
      <w:bookmarkStart w:id="74" w:name="ref-spanos2013should"/>
      <w:bookmarkEnd w:id="73"/>
      <w:r>
        <w:t xml:space="preserve">Spanos, A. (2013). Who should be afraid of the jeffreys-lindley paradox? </w:t>
      </w:r>
      <w:r>
        <w:rPr>
          <w:i/>
        </w:rPr>
        <w:t>Philosophy of Science</w:t>
      </w:r>
      <w:r>
        <w:t xml:space="preserve">, </w:t>
      </w:r>
      <w:r>
        <w:rPr>
          <w:i/>
        </w:rPr>
        <w:t>80</w:t>
      </w:r>
      <w:r>
        <w:t>(1), 73–93.</w:t>
      </w:r>
    </w:p>
    <w:p w14:paraId="28D3E4DE" w14:textId="77777777" w:rsidR="001F04F7" w:rsidRDefault="00AF7BDB">
      <w:bookmarkStart w:id="75" w:name="ref-sullivan2012using"/>
      <w:bookmarkEnd w:id="74"/>
      <w:r>
        <w:t xml:space="preserve">Sullivan, G. M., &amp; Feinn, R. (2012). Using effect size—or why the p value is not enough. </w:t>
      </w:r>
      <w:r>
        <w:rPr>
          <w:i/>
        </w:rPr>
        <w:t>Journal of Gradu</w:t>
      </w:r>
      <w:r>
        <w:rPr>
          <w:i/>
        </w:rPr>
        <w:t>ate Medical Education</w:t>
      </w:r>
      <w:r>
        <w:t xml:space="preserve">, </w:t>
      </w:r>
      <w:r>
        <w:rPr>
          <w:i/>
        </w:rPr>
        <w:t>4</w:t>
      </w:r>
      <w:r>
        <w:t>(3), 279–282.</w:t>
      </w:r>
    </w:p>
    <w:p w14:paraId="63FFD530" w14:textId="77777777" w:rsidR="001F04F7" w:rsidRDefault="00AF7BDB">
      <w:bookmarkStart w:id="76" w:name="ref-szucs2016empirical"/>
      <w:bookmarkEnd w:id="75"/>
      <w:r>
        <w:t xml:space="preserve">Szucs, D., &amp; Ioannidis, J. P. (2016). Empirical assessment of published effect sizes and power in the recent cognitive neuroscience and psychology literature. </w:t>
      </w:r>
      <w:r>
        <w:rPr>
          <w:i/>
        </w:rPr>
        <w:t>BioRxiv</w:t>
      </w:r>
      <w:r>
        <w:t>, 071530.</w:t>
      </w:r>
    </w:p>
    <w:p w14:paraId="68A289A5" w14:textId="77777777" w:rsidR="001F04F7" w:rsidRDefault="00AF7BDB">
      <w:bookmarkStart w:id="77" w:name="ref-vanpaemel2010prior"/>
      <w:bookmarkEnd w:id="76"/>
      <w:r>
        <w:t>Vanpaemel, W. (2010). Prior sensitivity in</w:t>
      </w:r>
      <w:r>
        <w:t xml:space="preserve"> theory testing: An apologia for the bayes factor. </w:t>
      </w:r>
      <w:r>
        <w:rPr>
          <w:i/>
        </w:rPr>
        <w:t>Journal of Mathematical Psychology</w:t>
      </w:r>
      <w:r>
        <w:t xml:space="preserve">, </w:t>
      </w:r>
      <w:r>
        <w:rPr>
          <w:i/>
        </w:rPr>
        <w:t>54</w:t>
      </w:r>
      <w:r>
        <w:t>(6), 491–498.</w:t>
      </w:r>
    </w:p>
    <w:p w14:paraId="3E877EC5" w14:textId="77777777" w:rsidR="001F04F7" w:rsidRDefault="00AF7BDB">
      <w:bookmarkStart w:id="78" w:name="ref-wagenmakers2007practical"/>
      <w:bookmarkEnd w:id="77"/>
      <w:r>
        <w:t xml:space="preserve">Wagenmakers, E.-J. (2007). A practical solution to the pervasive problems ofp values. </w:t>
      </w:r>
      <w:r>
        <w:rPr>
          <w:i/>
        </w:rPr>
        <w:t>Psychonomic Bulletin &amp; Review</w:t>
      </w:r>
      <w:r>
        <w:t xml:space="preserve">, </w:t>
      </w:r>
      <w:r>
        <w:rPr>
          <w:i/>
        </w:rPr>
        <w:t>14</w:t>
      </w:r>
      <w:r>
        <w:t>(5), 779–804.</w:t>
      </w:r>
    </w:p>
    <w:p w14:paraId="6F1720C2" w14:textId="77777777" w:rsidR="001F04F7" w:rsidRDefault="00AF7BDB">
      <w:bookmarkStart w:id="79" w:name="ref-wagenmakers2015another"/>
      <w:bookmarkEnd w:id="78"/>
      <w:r>
        <w:t xml:space="preserve">Wagenmakers, E.-J., Lee, M., Rouder, J., &amp; Morey, R. (2019, August). Another statistical paradox. Retrieved from </w:t>
      </w:r>
      <w:hyperlink r:id="rId24">
        <w:r>
          <w:rPr>
            <w:rStyle w:val="Hyperlink"/>
          </w:rPr>
          <w:t>http://www.ejwagenmakers.com/submitted/AnotherStatistic</w:t>
        </w:r>
        <w:r>
          <w:rPr>
            <w:rStyle w:val="Hyperlink"/>
          </w:rPr>
          <w:t>alParadox.pdf</w:t>
        </w:r>
      </w:hyperlink>
    </w:p>
    <w:p w14:paraId="6550A078" w14:textId="77777777" w:rsidR="001F04F7" w:rsidRDefault="00AF7BDB">
      <w:bookmarkStart w:id="80" w:name="ref-wagenmakers2010bayesian"/>
      <w:bookmarkEnd w:id="79"/>
      <w:r>
        <w:lastRenderedPageBreak/>
        <w:t xml:space="preserve">Wagenmakers, E.-J., Lodewyckx, T., Kuriyal, H., &amp; Grasman, R. (2010). Bayesian hypothesis testing for psychologists: A tutorial on the savage–dickey method. </w:t>
      </w:r>
      <w:r>
        <w:rPr>
          <w:i/>
        </w:rPr>
        <w:t>Cognitive Psychology</w:t>
      </w:r>
      <w:r>
        <w:t xml:space="preserve">, </w:t>
      </w:r>
      <w:r>
        <w:rPr>
          <w:i/>
        </w:rPr>
        <w:t>60</w:t>
      </w:r>
      <w:r>
        <w:t>(3), 158–189.</w:t>
      </w:r>
    </w:p>
    <w:p w14:paraId="61290E4F" w14:textId="77777777" w:rsidR="001F04F7" w:rsidRDefault="00AF7BDB">
      <w:bookmarkStart w:id="81" w:name="ref-wagenmakers2018bayesian"/>
      <w:bookmarkEnd w:id="80"/>
      <w:r>
        <w:t>Wagenmakers, E.-J., Marsman, M., Jamil, T., Ly,</w:t>
      </w:r>
      <w:r>
        <w:t xml:space="preserve"> A., Verhagen, J., Love, J., … others. (2018). Bayesian inference for psychology. Part i: Theoretical advantages and practical ramifications. </w:t>
      </w:r>
      <w:r>
        <w:rPr>
          <w:i/>
        </w:rPr>
        <w:t>Psychonomic Bulletin &amp; Review</w:t>
      </w:r>
      <w:r>
        <w:t xml:space="preserve">, </w:t>
      </w:r>
      <w:r>
        <w:rPr>
          <w:i/>
        </w:rPr>
        <w:t>25</w:t>
      </w:r>
      <w:r>
        <w:t>(1), 35–57.</w:t>
      </w:r>
    </w:p>
    <w:p w14:paraId="7F16CA0E" w14:textId="77777777" w:rsidR="001F04F7" w:rsidRDefault="00AF7BDB">
      <w:bookmarkStart w:id="82" w:name="ref-wagenmakers2016bayesian"/>
      <w:bookmarkEnd w:id="81"/>
      <w:r>
        <w:t>Wagenmakers, E.-J., Morey, R. D., &amp; Lee, M. D. (2016). Bayesian benef</w:t>
      </w:r>
      <w:r>
        <w:t xml:space="preserve">its for the pragmatic researcher. </w:t>
      </w:r>
      <w:r>
        <w:rPr>
          <w:i/>
        </w:rPr>
        <w:t>Current Directions in Psychological Science</w:t>
      </w:r>
      <w:r>
        <w:t xml:space="preserve">, </w:t>
      </w:r>
      <w:r>
        <w:rPr>
          <w:i/>
        </w:rPr>
        <w:t>25</w:t>
      </w:r>
      <w:r>
        <w:t>(3), 169–176.</w:t>
      </w:r>
    </w:p>
    <w:p w14:paraId="285287BA" w14:textId="77777777" w:rsidR="001F04F7" w:rsidRDefault="00AF7BDB">
      <w:bookmarkStart w:id="83" w:name="ref-wagenmakers2017need"/>
      <w:bookmarkEnd w:id="82"/>
      <w:r>
        <w:t>Wagenmakers, E.-J., Verhagen, J., Ly, A., Matzke, D., Steingroever, H., Rouder, J. N., &amp; Morey, R. D. (2017). The need for bayesian hypothesis testing in psychol</w:t>
      </w:r>
      <w:r>
        <w:t xml:space="preserve">ogical science. </w:t>
      </w:r>
      <w:r>
        <w:rPr>
          <w:i/>
        </w:rPr>
        <w:t>Psychological Science Under Scrutiny: Recent Challenges and Proposed Solutions</w:t>
      </w:r>
      <w:r>
        <w:t>, 123–138.</w:t>
      </w:r>
    </w:p>
    <w:p w14:paraId="012DC22A" w14:textId="77777777" w:rsidR="001F04F7" w:rsidRDefault="00AF7BDB">
      <w:bookmarkStart w:id="84" w:name="ref-wasserstein2016asa"/>
      <w:bookmarkEnd w:id="83"/>
      <w:r>
        <w:t xml:space="preserve">Wasserstein, R. L., Lazar, N. A., &amp; others. (2016). The asa’s statement on p-values: Context, process, and purpose. </w:t>
      </w:r>
      <w:r>
        <w:rPr>
          <w:i/>
        </w:rPr>
        <w:t>The American Statistician</w:t>
      </w:r>
      <w:r>
        <w:t xml:space="preserve">, </w:t>
      </w:r>
      <w:r>
        <w:rPr>
          <w:i/>
        </w:rPr>
        <w:t>70</w:t>
      </w:r>
      <w:r>
        <w:t>(2), 1</w:t>
      </w:r>
      <w:r>
        <w:t>29–133.</w:t>
      </w:r>
      <w:bookmarkEnd w:id="25"/>
      <w:bookmarkEnd w:id="84"/>
    </w:p>
    <w:sectPr w:rsidR="001F04F7" w:rsidSect="009C0FF2">
      <w:headerReference w:type="even" r:id="rId25"/>
      <w:headerReference w:type="default" r:id="rId26"/>
      <w:footerReference w:type="even" r:id="rId27"/>
      <w:footerReference w:type="default" r:id="rId28"/>
      <w:headerReference w:type="first" r:id="rId29"/>
      <w:pgSz w:w="12240" w:h="15840"/>
      <w:pgMar w:top="1138" w:right="1181" w:bottom="1138" w:left="1282" w:header="283"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402BD" w14:textId="77777777" w:rsidR="00AF7BDB" w:rsidRDefault="00AF7BDB">
      <w:pPr>
        <w:spacing w:before="0" w:after="0"/>
      </w:pPr>
      <w:r>
        <w:separator/>
      </w:r>
    </w:p>
  </w:endnote>
  <w:endnote w:type="continuationSeparator" w:id="0">
    <w:p w14:paraId="0850CC8E" w14:textId="77777777" w:rsidR="00AF7BDB" w:rsidRDefault="00AF7BD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C6340" w14:textId="7F344746" w:rsidR="00686C9D" w:rsidRPr="00577C4C" w:rsidRDefault="003A3BB4">
    <w:pPr>
      <w:pStyle w:val="Footer"/>
      <w:rPr>
        <w:color w:val="C00000"/>
        <w:szCs w:val="24"/>
      </w:rPr>
    </w:pPr>
    <w:r>
      <w:rPr>
        <w:noProof/>
      </w:rPr>
      <w:pict w14:anchorId="383FB5F5">
        <v:shapetype id="_x0000_t202" coordsize="21600,21600" o:spt="202" path="m,l,21600r21600,l21600,xe">
          <v:stroke joinstyle="miter"/>
          <v:path gradientshapeok="t" o:connecttype="rect"/>
        </v:shapetype>
        <v:shape id="Text Box 2" o:spid="_x0000_s2051"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54A31753" w14:textId="77777777" w:rsidR="00686C9D" w:rsidRPr="00E9561B" w:rsidRDefault="00AF7BDB">
                <w:pPr>
                  <w:rPr>
                    <w:color w:val="C00000"/>
                  </w:rPr>
                </w:pPr>
                <w:r w:rsidRPr="00E9561B">
                  <w:rPr>
                    <w:color w:val="C00000"/>
                  </w:rPr>
                  <w:t>This is a provisional file, not the final typeset article</w:t>
                </w:r>
              </w:p>
            </w:txbxContent>
          </v:textbox>
        </v:shape>
      </w:pict>
    </w:r>
    <w:r>
      <w:rPr>
        <w:noProof/>
      </w:rPr>
      <w:pict w14:anchorId="25F281FD">
        <v:shape id="Text Box 7" o:spid="_x0000_s2050"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" filled="f" stroked="f" strokeweight=".5pt">
          <v:textbox style="mso-fit-shape-to-text:t">
            <w:txbxContent>
              <w:p w14:paraId="3807240B" w14:textId="77777777" w:rsidR="00686C9D" w:rsidRPr="00577C4C" w:rsidRDefault="00AF7BD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151A7" w14:textId="524B6240" w:rsidR="00686C9D" w:rsidRPr="00577C4C" w:rsidRDefault="003A3BB4">
    <w:pPr>
      <w:pStyle w:val="Footer"/>
      <w:rPr>
        <w:b/>
        <w:sz w:val="20"/>
        <w:szCs w:val="24"/>
      </w:rPr>
    </w:pPr>
    <w:r>
      <w:rPr>
        <w:noProof/>
      </w:rPr>
      <w:pict w14:anchorId="4F7EE606">
        <v:shapetype id="_x0000_t202" coordsize="21600,21600" o:spt="202" path="m,l,21600r21600,l21600,xe">
          <v:stroke joinstyle="miter"/>
          <v:path gradientshapeok="t" o:connecttype="rect"/>
        </v:shapetype>
        <v:shape id="Text Box 56" o:spid="_x0000_s2049"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33BCBE76" w14:textId="77777777" w:rsidR="00686C9D" w:rsidRPr="00577C4C" w:rsidRDefault="00AF7BD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86FAC3" w14:textId="77777777" w:rsidR="00AF7BDB" w:rsidRDefault="00AF7BDB">
      <w:r>
        <w:separator/>
      </w:r>
    </w:p>
  </w:footnote>
  <w:footnote w:type="continuationSeparator" w:id="0">
    <w:p w14:paraId="6B2E5046" w14:textId="77777777" w:rsidR="00AF7BDB" w:rsidRDefault="00AF7B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52DAD" w14:textId="77777777" w:rsidR="00686C9D" w:rsidRPr="009C0FF2" w:rsidRDefault="00AF7BDB" w:rsidP="00A53000">
    <w:pPr>
      <w:pStyle w:val="Header"/>
      <w:rPr>
        <w:lang w:val="en-GB"/>
      </w:rPr>
    </w:pPr>
    <w:r w:rsidRPr="007E3148">
      <w:ptab w:relativeTo="margin" w:alignment="center" w:leader="none"/>
    </w:r>
    <w:r w:rsidRPr="007E3148">
      <w:ptab w:relativeTo="margin" w:alignment="right" w:leader="none"/>
    </w:r>
    <w:r>
      <w:t>Bayesian Indices of Existence and Significa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13EBA" w14:textId="77777777" w:rsidR="00686C9D" w:rsidRPr="00A53000" w:rsidRDefault="00AF7BDB" w:rsidP="00A53000">
    <w:pPr>
      <w:pStyle w:val="Header"/>
    </w:pPr>
    <w:r w:rsidRPr="007E3148">
      <w:ptab w:relativeTo="margin" w:alignment="center" w:leader="none"/>
    </w:r>
    <w:r w:rsidRPr="007E3148">
      <w:ptab w:relativeTo="margin" w:alignment="right" w:leader="none"/>
    </w:r>
    <w:r>
      <w:t>Bayesian Indices of Existence and Signific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24197" w14:textId="77777777" w:rsidR="00686C9D" w:rsidRDefault="00AF7BDB" w:rsidP="00A53000">
    <w:pPr>
      <w:pStyle w:val="Header"/>
    </w:pPr>
    <w:r w:rsidRPr="005A1D84">
      <w:rPr>
        <w:noProof/>
        <w:color w:val="A6A6A6" w:themeColor="background1" w:themeShade="A6"/>
        <w:lang w:val="en-GB" w:eastAsia="en-GB"/>
      </w:rPr>
      <w:drawing>
        <wp:inline distT="0" distB="0" distL="0" distR="0" wp14:anchorId="2DD2DF9A" wp14:editId="0DD8E3AD">
          <wp:extent cx="1382534" cy="497091"/>
          <wp:effectExtent l="0" t="0" r="0" b="0"/>
          <wp:docPr id="8" name="Picture 8"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C1AE401"/>
    <w:multiLevelType w:val="multilevel"/>
    <w:tmpl w:val="68506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BC6F29"/>
    <w:multiLevelType w:val="multilevel"/>
    <w:tmpl w:val="C6A8CCEA"/>
    <w:numStyleLink w:val="Headings"/>
  </w:abstractNum>
  <w:abstractNum w:abstractNumId="1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7"/>
  </w:num>
  <w:num w:numId="9">
    <w:abstractNumId w:val="10"/>
  </w:num>
  <w:num w:numId="10">
    <w:abstractNumId w:val="8"/>
  </w:num>
  <w:num w:numId="11">
    <w:abstractNumId w:val="2"/>
  </w:num>
  <w:num w:numId="12">
    <w:abstractNumId w:val="18"/>
  </w:num>
  <w:num w:numId="13">
    <w:abstractNumId w:val="13"/>
  </w:num>
  <w:num w:numId="14">
    <w:abstractNumId w:val="4"/>
  </w:num>
  <w:num w:numId="15">
    <w:abstractNumId w:val="12"/>
  </w:num>
  <w:num w:numId="16">
    <w:abstractNumId w:val="15"/>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F04F7"/>
    <w:rsid w:val="003A3BB4"/>
    <w:rsid w:val="004E29B3"/>
    <w:rsid w:val="00590D07"/>
    <w:rsid w:val="00784D58"/>
    <w:rsid w:val="008D6863"/>
    <w:rsid w:val="00AF7BD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28577E"/>
  <w15:docId w15:val="{462DA82B-032A-4F8B-AFAA-363B9B89C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customStyle="1" w:styleId="Compact">
    <w:name w:val="Compact"/>
    <w:basedOn w:val="BodyText"/>
    <w:qFormat/>
    <w:rsid w:val="003A3BB4"/>
    <w:pPr>
      <w:spacing w:before="36" w:after="36"/>
    </w:pPr>
    <w:rPr>
      <w:rFonts w:asciiTheme="minorHAnsi" w:hAnsiTheme="minorHAnsi"/>
      <w:szCs w:val="24"/>
    </w:rPr>
  </w:style>
  <w:style w:type="table" w:customStyle="1" w:styleId="Table">
    <w:name w:val="Table"/>
    <w:semiHidden/>
    <w:unhideWhenUsed/>
    <w:qFormat/>
    <w:rsid w:val="003A3BB4"/>
    <w:pPr>
      <w:spacing w:line="240" w:lineRule="auto"/>
    </w:pPr>
    <w:rPr>
      <w:rFonts w:asciiTheme="minorHAnsi" w:hAnsiTheme="minorHAnsi"/>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3A3BB4"/>
    <w:pPr>
      <w:spacing w:after="120"/>
    </w:pPr>
  </w:style>
  <w:style w:type="character" w:customStyle="1" w:styleId="BodyTextChar">
    <w:name w:val="Body Text Char"/>
    <w:basedOn w:val="DefaultParagraphFont"/>
    <w:link w:val="BodyText"/>
    <w:uiPriority w:val="99"/>
    <w:semiHidden/>
    <w:rsid w:val="003A3BB4"/>
    <w:rPr>
      <w:rFonts w:ascii="Times New Roman" w:hAnsi="Times New Roman"/>
      <w:sz w:val="24"/>
    </w:rPr>
  </w:style>
  <w:style w:type="table" w:styleId="PlainTable2">
    <w:name w:val="Plain Table 2"/>
    <w:basedOn w:val="TableNormal"/>
    <w:uiPriority w:val="42"/>
    <w:rsid w:val="003A3BB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asystats/easystats/tree/master/publications/makowski_2019_bayesian/data" TargetMode="External"/><Relationship Id="rId13" Type="http://schemas.openxmlformats.org/officeDocument/2006/relationships/image" Target="media/image5.png"/><Relationship Id="rId18" Type="http://schemas.openxmlformats.org/officeDocument/2006/relationships/hyperlink" Target="https://doi.org/10.1177/0146167217729162"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21105/joss.01541"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8637/jss.v076.i01"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38/d41586-019-00857-9" TargetMode="External"/><Relationship Id="rId20" Type="http://schemas.openxmlformats.org/officeDocument/2006/relationships/hyperlink" Target="https://doi.org/10.21105/joss.01412"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ejwagenmakers.com/submitted/AnotherStatisticalParadox.pdf" TargetMode="External"/><Relationship Id="rId5" Type="http://schemas.openxmlformats.org/officeDocument/2006/relationships/webSettings" Target="webSettings.xml"/><Relationship Id="rId15" Type="http://schemas.openxmlformats.org/officeDocument/2006/relationships/hyperlink" Target="https://github.com/easystats/easystats/tree/master/publications/makowski_2019_bayesian" TargetMode="External"/><Relationship Id="rId23" Type="http://schemas.openxmlformats.org/officeDocument/2006/relationships/hyperlink" Target="https://doi.org/10.1177/0956797611417632" TargetMode="External"/><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mc-stan.org/"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R-project.org/"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537AFD-DFEF-4ABD-ABA4-546D70D8E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4</Pages>
  <Words>8638</Words>
  <Characters>49243</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Indices of Effect Existence and Significance in the Bayesian Framework</vt:lpstr>
    </vt:vector>
  </TitlesOfParts>
  <Company/>
  <LinksUpToDate>false</LinksUpToDate>
  <CharactersWithSpaces>5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cp:lastModifiedBy>Dom</cp:lastModifiedBy>
  <cp:revision>1</cp:revision>
  <dcterms:created xsi:type="dcterms:W3CDTF">2019-09-08T12:05:00Z</dcterms:created>
  <dcterms:modified xsi:type="dcterms:W3CDTF">2019-09-08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